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6927C" w14:textId="384A30C5" w:rsidR="00077D8A" w:rsidRDefault="00DF6BD7" w:rsidP="00324000">
      <w:pPr>
        <w:rPr>
          <w:caps/>
          <w:spacing w:val="15"/>
          <w:sz w:val="22"/>
          <w:szCs w:val="22"/>
        </w:rPr>
      </w:pPr>
      <w:r>
        <w:rPr>
          <w:lang w:val="en-GB" w:eastAsia="en-GB"/>
        </w:rPr>
        <w:softHyphen/>
      </w:r>
      <w:r>
        <w:rPr>
          <w:lang w:val="en-GB" w:eastAsia="en-GB"/>
        </w:rPr>
        <w:softHyphen/>
      </w:r>
    </w:p>
    <w:p w14:paraId="09BE9104" w14:textId="77777777" w:rsidR="00077D8A" w:rsidRDefault="00DF6BD7">
      <w:pPr>
        <w:rPr>
          <w:caps/>
          <w:spacing w:val="15"/>
          <w:sz w:val="22"/>
          <w:szCs w:val="22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55028E14" wp14:editId="5E116FDA">
            <wp:simplePos x="0" y="0"/>
            <wp:positionH relativeFrom="column">
              <wp:posOffset>1496695</wp:posOffset>
            </wp:positionH>
            <wp:positionV relativeFrom="paragraph">
              <wp:posOffset>-210185</wp:posOffset>
            </wp:positionV>
            <wp:extent cx="2421890" cy="2421890"/>
            <wp:effectExtent l="0" t="0" r="0" b="0"/>
            <wp:wrapSquare wrapText="bothSides"/>
            <wp:docPr id="8" name="Picture 8" descr="http://www.nature.com/naturejobs/science/system/logos/000/109/435/resized/new_logo_240-2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http://www.nature.com/naturejobs/science/system/logos/000/109/435/resized/new_logo_240-24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1890" cy="242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CE0491" w14:textId="77777777" w:rsidR="00077D8A" w:rsidRDefault="00077D8A">
      <w:pPr>
        <w:rPr>
          <w:caps/>
          <w:spacing w:val="15"/>
          <w:sz w:val="22"/>
          <w:szCs w:val="22"/>
        </w:rPr>
      </w:pPr>
    </w:p>
    <w:p w14:paraId="70921EC4" w14:textId="77777777" w:rsidR="00077D8A" w:rsidRDefault="00077D8A">
      <w:pPr>
        <w:rPr>
          <w:caps/>
          <w:spacing w:val="15"/>
          <w:sz w:val="22"/>
          <w:szCs w:val="22"/>
        </w:rPr>
      </w:pPr>
    </w:p>
    <w:p w14:paraId="30B33B37" w14:textId="77777777" w:rsidR="00077D8A" w:rsidRDefault="00077D8A">
      <w:pPr>
        <w:rPr>
          <w:caps/>
          <w:spacing w:val="15"/>
          <w:sz w:val="22"/>
          <w:szCs w:val="22"/>
        </w:rPr>
      </w:pPr>
    </w:p>
    <w:p w14:paraId="66F38A1D" w14:textId="77777777" w:rsidR="00077D8A" w:rsidRDefault="00077D8A">
      <w:pPr>
        <w:rPr>
          <w:rFonts w:ascii="Arial" w:hAnsi="Arial" w:cs="Arial"/>
          <w:b/>
          <w:sz w:val="36"/>
        </w:rPr>
      </w:pPr>
    </w:p>
    <w:p w14:paraId="28067246" w14:textId="77777777" w:rsidR="00077D8A" w:rsidRDefault="00077D8A">
      <w:pPr>
        <w:rPr>
          <w:rFonts w:ascii="Arial" w:hAnsi="Arial" w:cs="Arial"/>
          <w:b/>
          <w:sz w:val="36"/>
        </w:rPr>
      </w:pPr>
    </w:p>
    <w:p w14:paraId="1A5AA4F3" w14:textId="77777777" w:rsidR="00077D8A" w:rsidRDefault="00DF6BD7">
      <w:pPr>
        <w:jc w:val="center"/>
        <w:rPr>
          <w:caps/>
          <w:spacing w:val="15"/>
          <w:sz w:val="22"/>
          <w:szCs w:val="22"/>
        </w:rPr>
      </w:pPr>
      <w:r>
        <w:rPr>
          <w:rFonts w:ascii="Arial" w:hAnsi="Arial" w:cs="Arial"/>
          <w:b/>
          <w:sz w:val="36"/>
        </w:rPr>
        <w:t>DI</w:t>
      </w:r>
      <w:r>
        <w:rPr>
          <w:rFonts w:ascii="Arial" w:hAnsi="Arial" w:cs="Arial" w:hint="eastAsia"/>
          <w:b/>
          <w:sz w:val="36"/>
        </w:rPr>
        <w:t>GITAL DESIGN</w:t>
      </w:r>
    </w:p>
    <w:p w14:paraId="2276B6A0" w14:textId="77777777" w:rsidR="00077D8A" w:rsidRDefault="00077D8A">
      <w:pPr>
        <w:jc w:val="center"/>
        <w:rPr>
          <w:rFonts w:ascii="Arial" w:hAnsi="Arial" w:cs="Arial"/>
          <w:b/>
          <w:sz w:val="40"/>
        </w:rPr>
      </w:pPr>
    </w:p>
    <w:p w14:paraId="3F48E261" w14:textId="77777777" w:rsidR="00077D8A" w:rsidRDefault="00DF6BD7">
      <w:pPr>
        <w:jc w:val="center"/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sz w:val="40"/>
        </w:rPr>
        <w:t>ASSIGNMENT</w:t>
      </w:r>
      <w:r>
        <w:rPr>
          <w:rFonts w:ascii="Arial" w:hAnsi="Arial" w:cs="Arial" w:hint="eastAsia"/>
          <w:b/>
          <w:sz w:val="40"/>
        </w:rPr>
        <w:t xml:space="preserve"> </w:t>
      </w:r>
      <w:r>
        <w:rPr>
          <w:rFonts w:ascii="Arial" w:hAnsi="Arial" w:cs="Arial"/>
          <w:b/>
          <w:sz w:val="40"/>
        </w:rPr>
        <w:t>REPORT</w:t>
      </w:r>
    </w:p>
    <w:p w14:paraId="6A217D4D" w14:textId="48E3937E" w:rsidR="00077D8A" w:rsidRDefault="00DF6BD7">
      <w:pPr>
        <w:jc w:val="center"/>
        <w:rPr>
          <w:rFonts w:ascii="Arial" w:hAnsi="Arial" w:cs="Arial"/>
          <w:b/>
          <w:sz w:val="40"/>
        </w:rPr>
      </w:pPr>
      <w:r>
        <w:rPr>
          <w:rFonts w:ascii="Arial" w:hAnsi="Arial" w:cs="Arial" w:hint="eastAsia"/>
          <w:b/>
          <w:sz w:val="40"/>
        </w:rPr>
        <w:t xml:space="preserve">ASSIGNMENT </w:t>
      </w:r>
      <w:proofErr w:type="gramStart"/>
      <w:r>
        <w:rPr>
          <w:rFonts w:ascii="Arial" w:hAnsi="Arial" w:cs="Arial" w:hint="eastAsia"/>
          <w:b/>
          <w:sz w:val="40"/>
        </w:rPr>
        <w:t>ID</w:t>
      </w:r>
      <w:r>
        <w:rPr>
          <w:rFonts w:ascii="Arial" w:hAnsi="Arial" w:cs="Arial"/>
          <w:b/>
          <w:sz w:val="40"/>
        </w:rPr>
        <w:t xml:space="preserve"> :</w:t>
      </w:r>
      <w:proofErr w:type="gramEnd"/>
      <w:r>
        <w:rPr>
          <w:rFonts w:ascii="Arial" w:hAnsi="Arial" w:cs="Arial"/>
          <w:b/>
          <w:sz w:val="40"/>
        </w:rPr>
        <w:t xml:space="preserve"> </w:t>
      </w:r>
      <w:r w:rsidR="006879D9">
        <w:rPr>
          <w:rFonts w:ascii="Arial" w:hAnsi="Arial" w:cs="Arial"/>
          <w:b/>
          <w:color w:val="FF0000"/>
          <w:sz w:val="40"/>
        </w:rPr>
        <w:t>1</w:t>
      </w:r>
    </w:p>
    <w:p w14:paraId="21D0D98D" w14:textId="77777777" w:rsidR="00077D8A" w:rsidRDefault="00077D8A">
      <w:pPr>
        <w:rPr>
          <w:rFonts w:ascii="Arial" w:hAnsi="Arial" w:cs="Arial"/>
          <w:b/>
          <w:sz w:val="28"/>
        </w:rPr>
      </w:pPr>
    </w:p>
    <w:p w14:paraId="6436C33F" w14:textId="77777777" w:rsidR="00077D8A" w:rsidRDefault="00077D8A">
      <w:pPr>
        <w:rPr>
          <w:rFonts w:ascii="Arial" w:hAnsi="Arial" w:cs="Arial"/>
          <w:b/>
          <w:sz w:val="28"/>
        </w:rPr>
      </w:pPr>
    </w:p>
    <w:p w14:paraId="23ED3D9A" w14:textId="12BC27E1" w:rsidR="00077D8A" w:rsidRDefault="00DF6BD7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Student Name: </w:t>
      </w:r>
      <w:r w:rsidR="006879D9">
        <w:rPr>
          <w:rFonts w:ascii="Arial" w:hAnsi="Arial" w:cs="Arial" w:hint="eastAsia"/>
          <w:b/>
          <w:color w:val="FF0000"/>
          <w:sz w:val="28"/>
        </w:rPr>
        <w:t>李子南</w:t>
      </w:r>
    </w:p>
    <w:p w14:paraId="5F60FE22" w14:textId="04D461DB" w:rsidR="00077D8A" w:rsidRDefault="00DF6BD7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Student ID: </w:t>
      </w:r>
      <w:r w:rsidR="006879D9">
        <w:rPr>
          <w:rFonts w:ascii="Arial" w:hAnsi="Arial" w:cs="Arial"/>
          <w:b/>
          <w:color w:val="FF0000"/>
          <w:sz w:val="28"/>
        </w:rPr>
        <w:t>12011517</w:t>
      </w:r>
    </w:p>
    <w:p w14:paraId="2702393E" w14:textId="77777777" w:rsidR="00077D8A" w:rsidRDefault="00077D8A">
      <w:pPr>
        <w:rPr>
          <w:rFonts w:ascii="Arial" w:hAnsi="Arial" w:cs="Arial"/>
          <w:b/>
          <w:sz w:val="28"/>
        </w:rPr>
      </w:pPr>
    </w:p>
    <w:p w14:paraId="1B5ABFAA" w14:textId="77777777" w:rsidR="00077D8A" w:rsidRDefault="00077D8A">
      <w:pPr>
        <w:rPr>
          <w:rFonts w:ascii="Arial" w:hAnsi="Arial" w:cs="Arial"/>
          <w:b/>
          <w:sz w:val="28"/>
        </w:rPr>
      </w:pPr>
    </w:p>
    <w:p w14:paraId="0377A2D2" w14:textId="77777777" w:rsidR="00077D8A" w:rsidRDefault="00DF6BD7">
      <w:pPr>
        <w:rPr>
          <w:caps/>
          <w:spacing w:val="15"/>
          <w:sz w:val="22"/>
          <w:szCs w:val="22"/>
        </w:rPr>
      </w:pPr>
      <w:r>
        <w:rPr>
          <w:caps/>
          <w:spacing w:val="15"/>
          <w:sz w:val="22"/>
          <w:szCs w:val="22"/>
        </w:rPr>
        <w:br w:type="page"/>
      </w:r>
    </w:p>
    <w:p w14:paraId="1FADFF66" w14:textId="77777777" w:rsidR="00077D8A" w:rsidRDefault="00DF6BD7">
      <w:pPr>
        <w:pBdr>
          <w:top w:val="single" w:sz="24" w:space="0" w:color="D9E2F3" w:themeColor="accent1" w:themeTint="33"/>
          <w:left w:val="single" w:sz="24" w:space="0" w:color="D9E2F3" w:themeColor="accent1" w:themeTint="33"/>
          <w:bottom w:val="single" w:sz="24" w:space="0" w:color="D9E2F3" w:themeColor="accent1" w:themeTint="33"/>
          <w:right w:val="single" w:sz="24" w:space="0" w:color="D9E2F3" w:themeColor="accent1" w:themeTint="33"/>
        </w:pBdr>
        <w:shd w:val="clear" w:color="auto" w:fill="D9E2F3" w:themeFill="accent1" w:themeFillTint="33"/>
        <w:spacing w:after="0"/>
        <w:outlineLvl w:val="1"/>
        <w:rPr>
          <w:rFonts w:ascii="Arial" w:hAnsi="Arial" w:cs="Arial"/>
          <w:caps/>
          <w:spacing w:val="15"/>
          <w:sz w:val="24"/>
          <w:szCs w:val="24"/>
        </w:rPr>
      </w:pPr>
      <w:r>
        <w:rPr>
          <w:rFonts w:ascii="Arial" w:hAnsi="Arial" w:cs="Arial"/>
          <w:caps/>
          <w:spacing w:val="15"/>
          <w:sz w:val="24"/>
          <w:szCs w:val="24"/>
        </w:rPr>
        <w:lastRenderedPageBreak/>
        <w:t xml:space="preserve">PART 1: </w:t>
      </w:r>
      <w:r>
        <w:rPr>
          <w:rFonts w:ascii="Arial" w:hAnsi="Arial" w:cs="Arial" w:hint="eastAsia"/>
          <w:caps/>
          <w:spacing w:val="15"/>
          <w:sz w:val="24"/>
          <w:szCs w:val="24"/>
        </w:rPr>
        <w:t>DIGITAL</w:t>
      </w:r>
      <w:r>
        <w:rPr>
          <w:rFonts w:ascii="Arial" w:hAnsi="Arial" w:cs="Arial"/>
          <w:caps/>
          <w:spacing w:val="15"/>
          <w:sz w:val="24"/>
          <w:szCs w:val="24"/>
        </w:rPr>
        <w:t xml:space="preserve"> design THEORY </w:t>
      </w:r>
    </w:p>
    <w:p w14:paraId="22F7046A" w14:textId="2C2D07C0" w:rsidR="00077D8A" w:rsidRPr="006879D9" w:rsidRDefault="00DF6BD7" w:rsidP="006879D9">
      <w:pPr>
        <w:spacing w:before="0" w:after="120" w:line="240" w:lineRule="auto"/>
        <w:rPr>
          <w:rFonts w:ascii="Arial" w:hAnsi="Arial" w:cs="Arial"/>
          <w:sz w:val="24"/>
          <w:szCs w:val="24"/>
          <w:lang w:val="en-GB" w:eastAsia="en-GB"/>
        </w:rPr>
      </w:pPr>
      <w:r>
        <w:rPr>
          <w:rFonts w:ascii="Arial" w:hAnsi="Arial" w:cs="Arial"/>
          <w:sz w:val="24"/>
          <w:szCs w:val="24"/>
          <w:lang w:val="en-GB" w:eastAsia="en-GB"/>
        </w:rPr>
        <w:t xml:space="preserve">Provide your answers here: </w:t>
      </w:r>
    </w:p>
    <w:p w14:paraId="3F634225" w14:textId="568F0B1E" w:rsidR="006879D9" w:rsidRDefault="006879D9" w:rsidP="006879D9">
      <w:r>
        <w:rPr>
          <w:rFonts w:hint="eastAsia"/>
          <w:noProof/>
        </w:rPr>
        <w:drawing>
          <wp:inline distT="0" distB="0" distL="0" distR="0" wp14:anchorId="39335D76" wp14:editId="584362AA">
            <wp:extent cx="5184536" cy="6802748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609" cy="680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A6AD8" w14:textId="25098218" w:rsidR="006879D9" w:rsidRDefault="006879D9" w:rsidP="006879D9"/>
    <w:p w14:paraId="4919F24D" w14:textId="037150D0" w:rsidR="006879D9" w:rsidRDefault="006879D9" w:rsidP="006879D9"/>
    <w:p w14:paraId="45C032D3" w14:textId="67ED37A9" w:rsidR="006879D9" w:rsidRPr="006879D9" w:rsidRDefault="006879D9" w:rsidP="006879D9">
      <w:r>
        <w:rPr>
          <w:noProof/>
        </w:rPr>
        <w:lastRenderedPageBreak/>
        <w:drawing>
          <wp:inline distT="0" distB="0" distL="0" distR="0" wp14:anchorId="56A44E44" wp14:editId="67ACC0AC">
            <wp:extent cx="5788025" cy="7599680"/>
            <wp:effectExtent l="0" t="0" r="3175" b="0"/>
            <wp:docPr id="9" name="图片 9" descr="电脑屏幕的照片上有文字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中度可信度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025" cy="759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0B41" w14:textId="77777777" w:rsidR="00077D8A" w:rsidRDefault="00DF6BD7">
      <w:pPr>
        <w:pBdr>
          <w:top w:val="single" w:sz="24" w:space="0" w:color="D9E2F3" w:themeColor="accent1" w:themeTint="33"/>
          <w:left w:val="single" w:sz="24" w:space="0" w:color="D9E2F3" w:themeColor="accent1" w:themeTint="33"/>
          <w:bottom w:val="single" w:sz="24" w:space="0" w:color="D9E2F3" w:themeColor="accent1" w:themeTint="33"/>
          <w:right w:val="single" w:sz="24" w:space="0" w:color="D9E2F3" w:themeColor="accent1" w:themeTint="33"/>
        </w:pBdr>
        <w:shd w:val="clear" w:color="auto" w:fill="D9E2F3" w:themeFill="accent1" w:themeFillTint="33"/>
        <w:spacing w:after="0"/>
        <w:outlineLvl w:val="1"/>
        <w:rPr>
          <w:rFonts w:ascii="Arial" w:hAnsi="Arial" w:cs="Arial"/>
          <w:caps/>
          <w:spacing w:val="15"/>
          <w:sz w:val="24"/>
          <w:szCs w:val="24"/>
        </w:rPr>
      </w:pPr>
      <w:r>
        <w:rPr>
          <w:rFonts w:ascii="Arial" w:hAnsi="Arial" w:cs="Arial"/>
          <w:caps/>
          <w:spacing w:val="15"/>
          <w:sz w:val="24"/>
          <w:szCs w:val="24"/>
        </w:rPr>
        <w:t xml:space="preserve">PART 2: </w:t>
      </w:r>
      <w:r>
        <w:rPr>
          <w:rFonts w:ascii="Arial" w:hAnsi="Arial" w:cs="Arial" w:hint="eastAsia"/>
          <w:caps/>
          <w:spacing w:val="15"/>
          <w:sz w:val="24"/>
          <w:szCs w:val="24"/>
        </w:rPr>
        <w:t>DIGITAL</w:t>
      </w:r>
      <w:r>
        <w:rPr>
          <w:rFonts w:ascii="Arial" w:hAnsi="Arial" w:cs="Arial"/>
          <w:caps/>
          <w:spacing w:val="15"/>
          <w:sz w:val="24"/>
          <w:szCs w:val="24"/>
        </w:rPr>
        <w:t xml:space="preserve"> design LAB </w:t>
      </w:r>
      <w:r>
        <w:rPr>
          <w:rFonts w:ascii="Arial" w:hAnsi="Arial" w:cs="Arial" w:hint="eastAsia"/>
          <w:caps/>
          <w:spacing w:val="15"/>
          <w:sz w:val="24"/>
          <w:szCs w:val="24"/>
        </w:rPr>
        <w:t>(Task1)</w:t>
      </w:r>
    </w:p>
    <w:p w14:paraId="00C9B806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esign </w:t>
      </w:r>
    </w:p>
    <w:p w14:paraId="55A577F3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Describe the design of your system by providing the following information:</w:t>
      </w:r>
    </w:p>
    <w:p w14:paraId="47F780D7" w14:textId="078A9A7A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Verilog </w:t>
      </w:r>
      <w:r>
        <w:rPr>
          <w:rFonts w:ascii="Arial" w:hAnsi="Arial" w:cs="Arial"/>
          <w:i/>
          <w:sz w:val="24"/>
          <w:szCs w:val="24"/>
        </w:rPr>
        <w:t>design</w:t>
      </w:r>
      <w:r>
        <w:rPr>
          <w:rFonts w:ascii="Arial" w:hAnsi="Arial" w:cs="Arial" w:hint="eastAsia"/>
          <w:i/>
          <w:sz w:val="24"/>
          <w:szCs w:val="24"/>
        </w:rPr>
        <w:t xml:space="preserve"> (provide the Verilog code)</w:t>
      </w:r>
    </w:p>
    <w:p w14:paraId="6B54E4E1" w14:textId="59FF249A" w:rsidR="00334B2A" w:rsidRPr="00334B2A" w:rsidRDefault="00334B2A" w:rsidP="00334B2A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ruth-table</w:t>
      </w:r>
    </w:p>
    <w:p w14:paraId="0F01310B" w14:textId="77777777" w:rsidR="00334B2A" w:rsidRDefault="00334B2A" w:rsidP="00334B2A">
      <w:pPr>
        <w:pStyle w:val="3"/>
      </w:pPr>
      <w:bookmarkStart w:id="0" w:name="task1designfile"/>
      <w:r>
        <w:t>Task1_designfile</w:t>
      </w:r>
    </w:p>
    <w:p w14:paraId="3BC330D1" w14:textId="77777777" w:rsidR="00334B2A" w:rsidRDefault="00334B2A" w:rsidP="00334B2A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UnsignedAddition</w:t>
      </w:r>
      <w:proofErr w:type="spellEnd"/>
      <w:r>
        <w:rPr>
          <w:rStyle w:val="OperatorTok"/>
        </w:rPr>
        <w:t>(</w:t>
      </w:r>
      <w:proofErr w:type="gramEnd"/>
      <w:r>
        <w:rPr>
          <w:rStyle w:val="NormalTok"/>
        </w:rPr>
        <w:t>addend</w:t>
      </w:r>
      <w:r>
        <w:rPr>
          <w:rStyle w:val="OperatorTok"/>
        </w:rPr>
        <w:t>,</w:t>
      </w:r>
      <w:r>
        <w:rPr>
          <w:rStyle w:val="NormalTok"/>
        </w:rPr>
        <w:t xml:space="preserve"> augend</w:t>
      </w:r>
      <w:r>
        <w:rPr>
          <w:rStyle w:val="OperatorTok"/>
        </w:rPr>
        <w:t>,</w:t>
      </w:r>
      <w:r>
        <w:rPr>
          <w:rStyle w:val="NormalTok"/>
        </w:rPr>
        <w:t xml:space="preserve"> sum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parameter</w:t>
      </w:r>
      <w:r>
        <w:rPr>
          <w:rStyle w:val="NormalTok"/>
        </w:rPr>
        <w:t xml:space="preserve"> WIDTH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WIDTH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proofErr w:type="spellStart"/>
      <w:r>
        <w:rPr>
          <w:rStyle w:val="NormalTok"/>
        </w:rPr>
        <w:t>addend</w:t>
      </w:r>
      <w:r>
        <w:rPr>
          <w:rStyle w:val="OperatorTok"/>
        </w:rPr>
        <w:t>,</w:t>
      </w:r>
      <w:r>
        <w:rPr>
          <w:rStyle w:val="NormalTok"/>
        </w:rPr>
        <w:t>augen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WIDTH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ssign</w:t>
      </w:r>
      <w:r>
        <w:rPr>
          <w:rStyle w:val="NormalTok"/>
        </w:rPr>
        <w:t xml:space="preserve"> sum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ddend</w:t>
      </w:r>
      <w:r>
        <w:rPr>
          <w:rStyle w:val="OperatorTok"/>
        </w:rPr>
        <w:t>+</w:t>
      </w:r>
      <w:r>
        <w:rPr>
          <w:rStyle w:val="NormalTok"/>
        </w:rPr>
        <w:t>augend</w:t>
      </w:r>
      <w:proofErr w:type="spellEnd"/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4A3486C9" w14:textId="77777777" w:rsidR="00334B2A" w:rsidRDefault="00334B2A" w:rsidP="00334B2A">
      <w:pPr>
        <w:pStyle w:val="3"/>
      </w:pPr>
      <w:bookmarkStart w:id="1" w:name="truthtable1bit-1"/>
      <w:bookmarkEnd w:id="0"/>
      <w:r>
        <w:t>Truth_table_1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6"/>
        <w:gridCol w:w="1000"/>
        <w:gridCol w:w="736"/>
      </w:tblGrid>
      <w:tr w:rsidR="00334B2A" w14:paraId="5A87C665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23A416" w14:textId="77777777" w:rsidR="00334B2A" w:rsidRDefault="00334B2A" w:rsidP="001E5D53">
            <w:pPr>
              <w:pStyle w:val="Compact"/>
            </w:pPr>
            <w:r>
              <w:t>addend</w:t>
            </w:r>
          </w:p>
        </w:tc>
        <w:tc>
          <w:tcPr>
            <w:tcW w:w="0" w:type="auto"/>
          </w:tcPr>
          <w:p w14:paraId="5E5ABC61" w14:textId="77777777" w:rsidR="00334B2A" w:rsidRDefault="00334B2A" w:rsidP="001E5D53">
            <w:pPr>
              <w:pStyle w:val="Compact"/>
            </w:pPr>
            <w:r>
              <w:t>augend</w:t>
            </w:r>
          </w:p>
        </w:tc>
        <w:tc>
          <w:tcPr>
            <w:tcW w:w="0" w:type="auto"/>
          </w:tcPr>
          <w:p w14:paraId="59F9ADA7" w14:textId="77777777" w:rsidR="00334B2A" w:rsidRDefault="00334B2A" w:rsidP="001E5D53">
            <w:pPr>
              <w:pStyle w:val="Compact"/>
            </w:pPr>
            <w:r>
              <w:t>sum</w:t>
            </w:r>
          </w:p>
        </w:tc>
      </w:tr>
      <w:tr w:rsidR="00334B2A" w14:paraId="3A16C34C" w14:textId="77777777" w:rsidTr="001E5D53">
        <w:tc>
          <w:tcPr>
            <w:tcW w:w="0" w:type="auto"/>
          </w:tcPr>
          <w:p w14:paraId="25D2EBA8" w14:textId="77777777" w:rsidR="00334B2A" w:rsidRDefault="00334B2A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7A75324" w14:textId="77777777" w:rsidR="00334B2A" w:rsidRDefault="00334B2A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92D4E04" w14:textId="77777777" w:rsidR="00334B2A" w:rsidRDefault="00334B2A" w:rsidP="001E5D53">
            <w:pPr>
              <w:pStyle w:val="Compact"/>
            </w:pPr>
            <w:r>
              <w:t>0</w:t>
            </w:r>
          </w:p>
        </w:tc>
      </w:tr>
      <w:tr w:rsidR="00334B2A" w14:paraId="7C888468" w14:textId="77777777" w:rsidTr="001E5D53">
        <w:tc>
          <w:tcPr>
            <w:tcW w:w="0" w:type="auto"/>
          </w:tcPr>
          <w:p w14:paraId="164F1E44" w14:textId="77777777" w:rsidR="00334B2A" w:rsidRDefault="00334B2A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448E081" w14:textId="77777777" w:rsidR="00334B2A" w:rsidRDefault="00334B2A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AD9B1D8" w14:textId="77777777" w:rsidR="00334B2A" w:rsidRDefault="00334B2A" w:rsidP="001E5D53">
            <w:pPr>
              <w:pStyle w:val="Compact"/>
            </w:pPr>
            <w:r>
              <w:t>1</w:t>
            </w:r>
          </w:p>
        </w:tc>
      </w:tr>
      <w:tr w:rsidR="00334B2A" w14:paraId="7FCEA88B" w14:textId="77777777" w:rsidTr="001E5D53">
        <w:tc>
          <w:tcPr>
            <w:tcW w:w="0" w:type="auto"/>
          </w:tcPr>
          <w:p w14:paraId="1C4C7AED" w14:textId="77777777" w:rsidR="00334B2A" w:rsidRDefault="00334B2A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14945D" w14:textId="77777777" w:rsidR="00334B2A" w:rsidRDefault="00334B2A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8C8B73" w14:textId="77777777" w:rsidR="00334B2A" w:rsidRDefault="00334B2A" w:rsidP="001E5D53">
            <w:pPr>
              <w:pStyle w:val="Compact"/>
            </w:pPr>
            <w:r>
              <w:t>1</w:t>
            </w:r>
          </w:p>
        </w:tc>
      </w:tr>
      <w:tr w:rsidR="00334B2A" w14:paraId="2BA6FDD8" w14:textId="77777777" w:rsidTr="001E5D53">
        <w:tc>
          <w:tcPr>
            <w:tcW w:w="0" w:type="auto"/>
          </w:tcPr>
          <w:p w14:paraId="3624E0AC" w14:textId="77777777" w:rsidR="00334B2A" w:rsidRDefault="00334B2A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CBE9D8" w14:textId="77777777" w:rsidR="00334B2A" w:rsidRDefault="00334B2A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CD6E8A0" w14:textId="77777777" w:rsidR="00334B2A" w:rsidRDefault="00334B2A" w:rsidP="001E5D53">
            <w:pPr>
              <w:pStyle w:val="Compact"/>
            </w:pPr>
            <w:r>
              <w:t>2(10)</w:t>
            </w:r>
          </w:p>
        </w:tc>
      </w:tr>
    </w:tbl>
    <w:p w14:paraId="40651864" w14:textId="77777777" w:rsidR="00334B2A" w:rsidRDefault="00334B2A" w:rsidP="00334B2A">
      <w:pPr>
        <w:pStyle w:val="3"/>
      </w:pPr>
      <w:bookmarkStart w:id="2" w:name="truthtable2bit-1"/>
      <w:bookmarkEnd w:id="1"/>
      <w:r>
        <w:t>Truth_table_2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6"/>
        <w:gridCol w:w="1000"/>
        <w:gridCol w:w="862"/>
      </w:tblGrid>
      <w:tr w:rsidR="00334B2A" w14:paraId="07E737CA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594C4" w14:textId="77777777" w:rsidR="00334B2A" w:rsidRDefault="00334B2A" w:rsidP="001E5D53">
            <w:pPr>
              <w:pStyle w:val="Compact"/>
            </w:pPr>
            <w:r>
              <w:t>addend</w:t>
            </w:r>
          </w:p>
        </w:tc>
        <w:tc>
          <w:tcPr>
            <w:tcW w:w="0" w:type="auto"/>
          </w:tcPr>
          <w:p w14:paraId="3108CDEA" w14:textId="77777777" w:rsidR="00334B2A" w:rsidRDefault="00334B2A" w:rsidP="001E5D53">
            <w:pPr>
              <w:pStyle w:val="Compact"/>
            </w:pPr>
            <w:r>
              <w:t>augend</w:t>
            </w:r>
          </w:p>
        </w:tc>
        <w:tc>
          <w:tcPr>
            <w:tcW w:w="0" w:type="auto"/>
          </w:tcPr>
          <w:p w14:paraId="39D05204" w14:textId="77777777" w:rsidR="00334B2A" w:rsidRDefault="00334B2A" w:rsidP="001E5D53">
            <w:pPr>
              <w:pStyle w:val="Compact"/>
            </w:pPr>
            <w:r>
              <w:t>sum</w:t>
            </w:r>
          </w:p>
        </w:tc>
      </w:tr>
      <w:tr w:rsidR="00334B2A" w14:paraId="4BD28835" w14:textId="77777777" w:rsidTr="001E5D53">
        <w:tc>
          <w:tcPr>
            <w:tcW w:w="0" w:type="auto"/>
          </w:tcPr>
          <w:p w14:paraId="4C53F163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4B6034DC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44D8CA37" w14:textId="77777777" w:rsidR="00334B2A" w:rsidRDefault="00334B2A" w:rsidP="001E5D53">
            <w:pPr>
              <w:pStyle w:val="Compact"/>
            </w:pPr>
            <w:r>
              <w:t>00</w:t>
            </w:r>
          </w:p>
        </w:tc>
      </w:tr>
      <w:tr w:rsidR="00334B2A" w14:paraId="020EC7FF" w14:textId="77777777" w:rsidTr="001E5D53">
        <w:tc>
          <w:tcPr>
            <w:tcW w:w="0" w:type="auto"/>
          </w:tcPr>
          <w:p w14:paraId="66C02621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7483A7C3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79C7D3A1" w14:textId="77777777" w:rsidR="00334B2A" w:rsidRDefault="00334B2A" w:rsidP="001E5D53">
            <w:pPr>
              <w:pStyle w:val="Compact"/>
            </w:pPr>
            <w:r>
              <w:t>01</w:t>
            </w:r>
          </w:p>
        </w:tc>
      </w:tr>
      <w:tr w:rsidR="00334B2A" w14:paraId="489F5732" w14:textId="77777777" w:rsidTr="001E5D53">
        <w:tc>
          <w:tcPr>
            <w:tcW w:w="0" w:type="auto"/>
          </w:tcPr>
          <w:p w14:paraId="0C1B2289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08088B49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AD42BC1" w14:textId="77777777" w:rsidR="00334B2A" w:rsidRDefault="00334B2A" w:rsidP="001E5D53">
            <w:pPr>
              <w:pStyle w:val="Compact"/>
            </w:pPr>
            <w:r>
              <w:t>2(10)</w:t>
            </w:r>
          </w:p>
        </w:tc>
      </w:tr>
      <w:tr w:rsidR="00334B2A" w14:paraId="33DEF4CC" w14:textId="77777777" w:rsidTr="001E5D53">
        <w:tc>
          <w:tcPr>
            <w:tcW w:w="0" w:type="auto"/>
          </w:tcPr>
          <w:p w14:paraId="23E0E212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054D9C44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D709A5F" w14:textId="77777777" w:rsidR="00334B2A" w:rsidRDefault="00334B2A" w:rsidP="001E5D53">
            <w:pPr>
              <w:pStyle w:val="Compact"/>
            </w:pPr>
            <w:r>
              <w:t>3(11)</w:t>
            </w:r>
          </w:p>
        </w:tc>
      </w:tr>
      <w:tr w:rsidR="00334B2A" w14:paraId="1C0AC2DE" w14:textId="77777777" w:rsidTr="001E5D53">
        <w:tc>
          <w:tcPr>
            <w:tcW w:w="0" w:type="auto"/>
          </w:tcPr>
          <w:p w14:paraId="0B61F820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48789813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556EF06F" w14:textId="77777777" w:rsidR="00334B2A" w:rsidRDefault="00334B2A" w:rsidP="001E5D53">
            <w:pPr>
              <w:pStyle w:val="Compact"/>
            </w:pPr>
            <w:r>
              <w:t>01</w:t>
            </w:r>
          </w:p>
        </w:tc>
      </w:tr>
      <w:tr w:rsidR="00334B2A" w14:paraId="32EEABCB" w14:textId="77777777" w:rsidTr="001E5D53">
        <w:tc>
          <w:tcPr>
            <w:tcW w:w="0" w:type="auto"/>
          </w:tcPr>
          <w:p w14:paraId="63E291BE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05FE10BA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7ED455DB" w14:textId="77777777" w:rsidR="00334B2A" w:rsidRDefault="00334B2A" w:rsidP="001E5D53">
            <w:pPr>
              <w:pStyle w:val="Compact"/>
            </w:pPr>
            <w:r>
              <w:t>2(10)</w:t>
            </w:r>
          </w:p>
        </w:tc>
      </w:tr>
      <w:tr w:rsidR="00334B2A" w14:paraId="5F2B17FC" w14:textId="77777777" w:rsidTr="001E5D53">
        <w:tc>
          <w:tcPr>
            <w:tcW w:w="0" w:type="auto"/>
          </w:tcPr>
          <w:p w14:paraId="094160B1" w14:textId="77777777" w:rsidR="00334B2A" w:rsidRDefault="00334B2A" w:rsidP="001E5D53">
            <w:pPr>
              <w:pStyle w:val="Compact"/>
            </w:pPr>
            <w:r>
              <w:lastRenderedPageBreak/>
              <w:t>01</w:t>
            </w:r>
          </w:p>
        </w:tc>
        <w:tc>
          <w:tcPr>
            <w:tcW w:w="0" w:type="auto"/>
          </w:tcPr>
          <w:p w14:paraId="2C2726E4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50BC254" w14:textId="77777777" w:rsidR="00334B2A" w:rsidRDefault="00334B2A" w:rsidP="001E5D53">
            <w:pPr>
              <w:pStyle w:val="Compact"/>
            </w:pPr>
            <w:r>
              <w:t>3(11)</w:t>
            </w:r>
          </w:p>
        </w:tc>
      </w:tr>
      <w:tr w:rsidR="00334B2A" w14:paraId="5C2897B5" w14:textId="77777777" w:rsidTr="001E5D53">
        <w:tc>
          <w:tcPr>
            <w:tcW w:w="0" w:type="auto"/>
          </w:tcPr>
          <w:p w14:paraId="134407F9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33F2A4BD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EA6B2DC" w14:textId="77777777" w:rsidR="00334B2A" w:rsidRDefault="00334B2A" w:rsidP="001E5D53">
            <w:pPr>
              <w:pStyle w:val="Compact"/>
            </w:pPr>
            <w:r>
              <w:t>4(100)</w:t>
            </w:r>
          </w:p>
        </w:tc>
      </w:tr>
      <w:tr w:rsidR="00334B2A" w14:paraId="71669A88" w14:textId="77777777" w:rsidTr="001E5D53">
        <w:tc>
          <w:tcPr>
            <w:tcW w:w="0" w:type="auto"/>
          </w:tcPr>
          <w:p w14:paraId="1C50E947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711F932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3791DA0B" w14:textId="77777777" w:rsidR="00334B2A" w:rsidRDefault="00334B2A" w:rsidP="001E5D53">
            <w:pPr>
              <w:pStyle w:val="Compact"/>
            </w:pPr>
            <w:r>
              <w:t>2(10)</w:t>
            </w:r>
          </w:p>
        </w:tc>
      </w:tr>
      <w:tr w:rsidR="00334B2A" w14:paraId="1D595E8B" w14:textId="77777777" w:rsidTr="001E5D53">
        <w:tc>
          <w:tcPr>
            <w:tcW w:w="0" w:type="auto"/>
          </w:tcPr>
          <w:p w14:paraId="084338A3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5E087FB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61CD5597" w14:textId="77777777" w:rsidR="00334B2A" w:rsidRDefault="00334B2A" w:rsidP="001E5D53">
            <w:pPr>
              <w:pStyle w:val="Compact"/>
            </w:pPr>
            <w:r>
              <w:t>3(11)</w:t>
            </w:r>
          </w:p>
        </w:tc>
      </w:tr>
      <w:tr w:rsidR="00334B2A" w14:paraId="054CC10B" w14:textId="77777777" w:rsidTr="001E5D53">
        <w:tc>
          <w:tcPr>
            <w:tcW w:w="0" w:type="auto"/>
          </w:tcPr>
          <w:p w14:paraId="088CC86D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BF1AD7B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198FDC9" w14:textId="77777777" w:rsidR="00334B2A" w:rsidRDefault="00334B2A" w:rsidP="001E5D53">
            <w:pPr>
              <w:pStyle w:val="Compact"/>
            </w:pPr>
            <w:r>
              <w:t>4(100)</w:t>
            </w:r>
          </w:p>
        </w:tc>
      </w:tr>
      <w:tr w:rsidR="00334B2A" w14:paraId="554A9B8F" w14:textId="77777777" w:rsidTr="001E5D53">
        <w:tc>
          <w:tcPr>
            <w:tcW w:w="0" w:type="auto"/>
          </w:tcPr>
          <w:p w14:paraId="6C967F3C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49C227F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4E44C29" w14:textId="77777777" w:rsidR="00334B2A" w:rsidRDefault="00334B2A" w:rsidP="001E5D53">
            <w:pPr>
              <w:pStyle w:val="Compact"/>
            </w:pPr>
            <w:r>
              <w:t>5(101)</w:t>
            </w:r>
          </w:p>
        </w:tc>
      </w:tr>
      <w:tr w:rsidR="00334B2A" w14:paraId="64E7873D" w14:textId="77777777" w:rsidTr="001E5D53">
        <w:tc>
          <w:tcPr>
            <w:tcW w:w="0" w:type="auto"/>
          </w:tcPr>
          <w:p w14:paraId="2A3E8E8C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CEF6348" w14:textId="77777777" w:rsidR="00334B2A" w:rsidRDefault="00334B2A" w:rsidP="001E5D53">
            <w:pPr>
              <w:pStyle w:val="Compact"/>
            </w:pPr>
            <w:r>
              <w:t>00</w:t>
            </w:r>
          </w:p>
        </w:tc>
        <w:tc>
          <w:tcPr>
            <w:tcW w:w="0" w:type="auto"/>
          </w:tcPr>
          <w:p w14:paraId="46C09381" w14:textId="77777777" w:rsidR="00334B2A" w:rsidRDefault="00334B2A" w:rsidP="001E5D53">
            <w:pPr>
              <w:pStyle w:val="Compact"/>
            </w:pPr>
            <w:r>
              <w:t>3(11)</w:t>
            </w:r>
          </w:p>
        </w:tc>
      </w:tr>
      <w:tr w:rsidR="00334B2A" w14:paraId="1FDE9470" w14:textId="77777777" w:rsidTr="001E5D53">
        <w:tc>
          <w:tcPr>
            <w:tcW w:w="0" w:type="auto"/>
          </w:tcPr>
          <w:p w14:paraId="213C2506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B65264E" w14:textId="77777777" w:rsidR="00334B2A" w:rsidRDefault="00334B2A" w:rsidP="001E5D5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14:paraId="127B50FC" w14:textId="77777777" w:rsidR="00334B2A" w:rsidRDefault="00334B2A" w:rsidP="001E5D53">
            <w:pPr>
              <w:pStyle w:val="Compact"/>
            </w:pPr>
            <w:r>
              <w:t>4(100)</w:t>
            </w:r>
          </w:p>
        </w:tc>
      </w:tr>
      <w:tr w:rsidR="00334B2A" w14:paraId="438A8BA6" w14:textId="77777777" w:rsidTr="001E5D53">
        <w:tc>
          <w:tcPr>
            <w:tcW w:w="0" w:type="auto"/>
          </w:tcPr>
          <w:p w14:paraId="38F14BB4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BF20904" w14:textId="77777777" w:rsidR="00334B2A" w:rsidRDefault="00334B2A" w:rsidP="001E5D5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F50A304" w14:textId="77777777" w:rsidR="00334B2A" w:rsidRDefault="00334B2A" w:rsidP="001E5D53">
            <w:pPr>
              <w:pStyle w:val="Compact"/>
            </w:pPr>
            <w:r>
              <w:t>5(101)</w:t>
            </w:r>
          </w:p>
        </w:tc>
      </w:tr>
      <w:tr w:rsidR="00334B2A" w14:paraId="6EF56D02" w14:textId="77777777" w:rsidTr="001E5D53">
        <w:tc>
          <w:tcPr>
            <w:tcW w:w="0" w:type="auto"/>
          </w:tcPr>
          <w:p w14:paraId="351C25D0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3E3737B" w14:textId="77777777" w:rsidR="00334B2A" w:rsidRDefault="00334B2A" w:rsidP="001E5D5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7D20423" w14:textId="77777777" w:rsidR="00334B2A" w:rsidRDefault="00334B2A" w:rsidP="001E5D53">
            <w:pPr>
              <w:pStyle w:val="Compact"/>
            </w:pPr>
            <w:r>
              <w:t>6(110)</w:t>
            </w:r>
          </w:p>
        </w:tc>
      </w:tr>
      <w:bookmarkEnd w:id="2"/>
    </w:tbl>
    <w:p w14:paraId="4F61E7ED" w14:textId="77777777" w:rsidR="00334B2A" w:rsidRPr="00334B2A" w:rsidRDefault="00334B2A" w:rsidP="00334B2A">
      <w:pPr>
        <w:pStyle w:val="ListParagraph1"/>
        <w:rPr>
          <w:rFonts w:ascii="Arial" w:hAnsi="Arial" w:cs="Arial"/>
          <w:iCs/>
          <w:sz w:val="24"/>
          <w:szCs w:val="24"/>
        </w:rPr>
      </w:pPr>
    </w:p>
    <w:p w14:paraId="676DD120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simulation</w:t>
      </w:r>
    </w:p>
    <w:p w14:paraId="7AFCA531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Describe </w:t>
      </w:r>
      <w:r>
        <w:rPr>
          <w:rFonts w:ascii="Arial" w:hAnsi="Arial" w:cs="Arial" w:hint="eastAsia"/>
          <w:i/>
          <w:sz w:val="24"/>
          <w:szCs w:val="24"/>
        </w:rPr>
        <w:t>how</w:t>
      </w:r>
      <w:r>
        <w:rPr>
          <w:rFonts w:ascii="Arial" w:hAnsi="Arial" w:cs="Arial"/>
          <w:i/>
          <w:sz w:val="24"/>
          <w:szCs w:val="24"/>
        </w:rPr>
        <w:t xml:space="preserve"> you </w:t>
      </w:r>
      <w:r>
        <w:rPr>
          <w:rFonts w:ascii="Arial" w:hAnsi="Arial" w:cs="Arial" w:hint="eastAsia"/>
          <w:i/>
          <w:sz w:val="24"/>
          <w:szCs w:val="24"/>
        </w:rPr>
        <w:t>build the test bench and do the simulation</w:t>
      </w:r>
      <w:r>
        <w:rPr>
          <w:rFonts w:ascii="Arial" w:hAnsi="Arial" w:cs="Arial"/>
          <w:i/>
          <w:sz w:val="24"/>
          <w:szCs w:val="24"/>
        </w:rPr>
        <w:t xml:space="preserve">. </w:t>
      </w:r>
    </w:p>
    <w:p w14:paraId="495A5092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Using </w:t>
      </w:r>
      <w:proofErr w:type="gramStart"/>
      <w:r>
        <w:rPr>
          <w:rFonts w:ascii="Arial" w:hAnsi="Arial" w:cs="Arial" w:hint="eastAsia"/>
          <w:i/>
          <w:sz w:val="24"/>
          <w:szCs w:val="24"/>
        </w:rPr>
        <w:t>Verilog(</w:t>
      </w:r>
      <w:proofErr w:type="gramEnd"/>
      <w:r>
        <w:rPr>
          <w:rFonts w:ascii="Arial" w:hAnsi="Arial" w:cs="Arial" w:hint="eastAsia"/>
          <w:i/>
          <w:sz w:val="24"/>
          <w:szCs w:val="24"/>
        </w:rPr>
        <w:t>provide the Verilog code)</w:t>
      </w:r>
    </w:p>
    <w:p w14:paraId="28D1CFFA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>Wave form of simulation result (provide screen shots)</w:t>
      </w:r>
    </w:p>
    <w:p w14:paraId="1424629E" w14:textId="2C2C0EAC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he description on whether the simulation result is same as the truth-table, is the function of the design meet the expectation.</w:t>
      </w:r>
    </w:p>
    <w:p w14:paraId="434B7709" w14:textId="77777777" w:rsidR="00334B2A" w:rsidRDefault="00334B2A" w:rsidP="00334B2A">
      <w:pPr>
        <w:pStyle w:val="3"/>
      </w:pPr>
      <w:bookmarkStart w:id="3" w:name="task11bitsim"/>
      <w:r>
        <w:t>Task1_1bit_sim</w:t>
      </w:r>
    </w:p>
    <w:p w14:paraId="41227D18" w14:textId="77777777" w:rsidR="00334B2A" w:rsidRDefault="00334B2A" w:rsidP="00334B2A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signedAddition_</w:t>
      </w:r>
      <w:proofErr w:type="gramStart"/>
      <w:r>
        <w:rPr>
          <w:rStyle w:val="NormalTok"/>
        </w:rPr>
        <w:t>sim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signedAddition</w:t>
      </w:r>
      <w:proofErr w:type="spellEnd"/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rPr>
          <w:rStyle w:val="NormalTok"/>
        </w:rPr>
        <w:t xml:space="preserve"> </w:t>
      </w:r>
      <w:r>
        <w:rPr>
          <w:rStyle w:val="BaseNTok"/>
        </w:rPr>
        <w:t>#40</w:t>
      </w:r>
      <w:r>
        <w:rPr>
          <w:rStyle w:val="NormalTok"/>
        </w:rPr>
        <w:t xml:space="preserve"> </w:t>
      </w:r>
      <w:r>
        <w:rPr>
          <w:rStyle w:val="DataTypeTok"/>
        </w:rPr>
        <w:t>$finish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endmodule</w:t>
      </w:r>
      <w:proofErr w:type="spellEnd"/>
      <w:r>
        <w:rPr>
          <w:rStyle w:val="OperatorTok"/>
        </w:rPr>
        <w:t>;</w:t>
      </w:r>
    </w:p>
    <w:p w14:paraId="6325DFFA" w14:textId="77777777" w:rsidR="00334B2A" w:rsidRDefault="00334B2A" w:rsidP="00334B2A">
      <w:pPr>
        <w:pStyle w:val="CaptionedFigure"/>
      </w:pPr>
      <w:r>
        <w:rPr>
          <w:noProof/>
        </w:rPr>
        <w:drawing>
          <wp:inline distT="0" distB="0" distL="0" distR="0" wp14:anchorId="7FFCF265" wp14:editId="25EC0B79">
            <wp:extent cx="5334000" cy="3004257"/>
            <wp:effectExtent l="0" t="0" r="0" b="0"/>
            <wp:docPr id="1" name="Picture" descr="图形用户界面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E66FE" w14:textId="23FBFC82" w:rsidR="00334B2A" w:rsidRPr="00BC4E3D" w:rsidRDefault="00BC4E3D" w:rsidP="00334B2A">
      <w:pPr>
        <w:pStyle w:val="ImageCaption"/>
        <w:rPr>
          <w:rFonts w:ascii="Consolas" w:eastAsia="黑体" w:hAnsi="Consolas" w:cs="Consolas"/>
          <w:b/>
          <w:bCs/>
          <w:i w:val="0"/>
          <w:iCs/>
          <w:lang w:eastAsia="zh-CN"/>
        </w:rPr>
      </w:pPr>
      <w:bookmarkStart w:id="4" w:name="OLE_LINK8"/>
      <w:bookmarkStart w:id="5" w:name="OLE_LINK9"/>
      <w:r w:rsidRPr="00BC4E3D">
        <w:rPr>
          <w:rFonts w:ascii="Consolas" w:eastAsia="黑体" w:hAnsi="Consolas" w:cs="Consolas"/>
          <w:b/>
          <w:bCs/>
          <w:i w:val="0"/>
          <w:iCs/>
          <w:lang w:eastAsia="zh-CN"/>
        </w:rPr>
        <w:t xml:space="preserve">The result of simulation is the same as the truth table, </w:t>
      </w:r>
      <w:r w:rsidRPr="00BC4E3D">
        <w:rPr>
          <w:rFonts w:ascii="Consolas" w:eastAsia="黑体" w:hAnsi="Consolas" w:cs="Consolas"/>
          <w:b/>
          <w:bCs/>
          <w:i w:val="0"/>
          <w:iCs/>
        </w:rPr>
        <w:t>the function of the design meets the expectation</w:t>
      </w:r>
      <w:r>
        <w:rPr>
          <w:rFonts w:ascii="Consolas" w:eastAsia="黑体" w:hAnsi="Consolas" w:cs="Consolas"/>
          <w:b/>
          <w:bCs/>
          <w:i w:val="0"/>
          <w:iCs/>
        </w:rPr>
        <w:t xml:space="preserve"> correctly.</w:t>
      </w:r>
    </w:p>
    <w:p w14:paraId="2691EAB4" w14:textId="77777777" w:rsidR="00334B2A" w:rsidRDefault="00334B2A" w:rsidP="00334B2A">
      <w:pPr>
        <w:pStyle w:val="3"/>
      </w:pPr>
      <w:bookmarkStart w:id="6" w:name="task12bitsim"/>
      <w:bookmarkEnd w:id="3"/>
      <w:bookmarkEnd w:id="4"/>
      <w:bookmarkEnd w:id="5"/>
      <w:r>
        <w:t>Task1_2bit_sim</w:t>
      </w:r>
    </w:p>
    <w:p w14:paraId="46E5B95B" w14:textId="77777777" w:rsidR="00334B2A" w:rsidRDefault="00334B2A" w:rsidP="00334B2A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signedAddition_sim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signedAddition</w:t>
      </w:r>
      <w:proofErr w:type="spellEnd"/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#10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rPr>
          <w:rStyle w:val="NormalTok"/>
        </w:rPr>
        <w:t xml:space="preserve"> </w:t>
      </w:r>
      <w:r>
        <w:rPr>
          <w:rStyle w:val="BaseNTok"/>
        </w:rPr>
        <w:t>#160</w:t>
      </w:r>
      <w:r>
        <w:rPr>
          <w:rStyle w:val="NormalTok"/>
        </w:rPr>
        <w:t xml:space="preserve"> </w:t>
      </w:r>
      <w:r>
        <w:rPr>
          <w:rStyle w:val="DataTypeTok"/>
        </w:rPr>
        <w:t>$finish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endmodule</w:t>
      </w:r>
      <w:proofErr w:type="spellEnd"/>
      <w:r>
        <w:rPr>
          <w:rStyle w:val="OperatorTok"/>
        </w:rPr>
        <w:t>;</w:t>
      </w:r>
    </w:p>
    <w:p w14:paraId="7604BA36" w14:textId="77777777" w:rsidR="00334B2A" w:rsidRDefault="00334B2A" w:rsidP="00334B2A">
      <w:pPr>
        <w:pStyle w:val="CaptionedFigure"/>
      </w:pPr>
      <w:r>
        <w:rPr>
          <w:noProof/>
        </w:rPr>
        <w:drawing>
          <wp:inline distT="0" distB="0" distL="0" distR="0" wp14:anchorId="6B80E151" wp14:editId="4A50E1C0">
            <wp:extent cx="5334000" cy="2945446"/>
            <wp:effectExtent l="0" t="0" r="0" b="0"/>
            <wp:docPr id="2" name="Picture" descr="图形用户界面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354FC" w14:textId="77777777" w:rsidR="00BC4E3D" w:rsidRPr="00BC4E3D" w:rsidRDefault="00BC4E3D" w:rsidP="00BC4E3D">
      <w:pPr>
        <w:pStyle w:val="ImageCaption"/>
        <w:rPr>
          <w:rFonts w:ascii="Consolas" w:eastAsia="黑体" w:hAnsi="Consolas" w:cs="Consolas"/>
          <w:b/>
          <w:bCs/>
          <w:i w:val="0"/>
          <w:iCs/>
          <w:lang w:eastAsia="zh-CN"/>
        </w:rPr>
      </w:pPr>
      <w:bookmarkStart w:id="7" w:name="OLE_LINK14"/>
      <w:bookmarkStart w:id="8" w:name="OLE_LINK15"/>
      <w:r w:rsidRPr="00BC4E3D">
        <w:rPr>
          <w:rFonts w:ascii="Consolas" w:eastAsia="黑体" w:hAnsi="Consolas" w:cs="Consolas"/>
          <w:b/>
          <w:bCs/>
          <w:i w:val="0"/>
          <w:iCs/>
          <w:lang w:eastAsia="zh-CN"/>
        </w:rPr>
        <w:t xml:space="preserve">The result of simulation is the same as the truth table, </w:t>
      </w:r>
      <w:r w:rsidRPr="00BC4E3D">
        <w:rPr>
          <w:rFonts w:ascii="Consolas" w:eastAsia="黑体" w:hAnsi="Consolas" w:cs="Consolas"/>
          <w:b/>
          <w:bCs/>
          <w:i w:val="0"/>
          <w:iCs/>
        </w:rPr>
        <w:t>the function of the design meets the expectation</w:t>
      </w:r>
      <w:r>
        <w:rPr>
          <w:rFonts w:ascii="Consolas" w:eastAsia="黑体" w:hAnsi="Consolas" w:cs="Consolas"/>
          <w:b/>
          <w:bCs/>
          <w:i w:val="0"/>
          <w:iCs/>
        </w:rPr>
        <w:t xml:space="preserve"> correctly.</w:t>
      </w:r>
    </w:p>
    <w:bookmarkEnd w:id="7"/>
    <w:bookmarkEnd w:id="8"/>
    <w:p w14:paraId="2E68A7DF" w14:textId="02F9B292" w:rsidR="00334B2A" w:rsidRPr="00334B2A" w:rsidRDefault="00334B2A" w:rsidP="00334B2A">
      <w:pPr>
        <w:pStyle w:val="ImageCaption"/>
        <w:rPr>
          <w:i w:val="0"/>
          <w:iCs/>
          <w:lang w:eastAsia="zh-CN"/>
        </w:rPr>
      </w:pPr>
    </w:p>
    <w:bookmarkEnd w:id="6"/>
    <w:p w14:paraId="313BB773" w14:textId="1BF1705F" w:rsidR="00334B2A" w:rsidRDefault="00334B2A" w:rsidP="00334B2A">
      <w:pPr>
        <w:pStyle w:val="ListParagraph1"/>
        <w:rPr>
          <w:rFonts w:ascii="Arial" w:hAnsi="Arial" w:cs="Arial"/>
          <w:iCs/>
          <w:sz w:val="24"/>
          <w:szCs w:val="24"/>
        </w:rPr>
      </w:pPr>
    </w:p>
    <w:p w14:paraId="1870BC63" w14:textId="68DFC063" w:rsidR="00334B2A" w:rsidRDefault="00334B2A" w:rsidP="00334B2A">
      <w:pPr>
        <w:pStyle w:val="ListParagraph1"/>
        <w:rPr>
          <w:rFonts w:ascii="Arial" w:hAnsi="Arial" w:cs="Arial"/>
          <w:iCs/>
          <w:sz w:val="24"/>
          <w:szCs w:val="24"/>
        </w:rPr>
      </w:pPr>
    </w:p>
    <w:p w14:paraId="6AE49018" w14:textId="77777777" w:rsidR="00334B2A" w:rsidRPr="00334B2A" w:rsidRDefault="00334B2A" w:rsidP="00334B2A">
      <w:pPr>
        <w:pStyle w:val="ListParagraph1"/>
        <w:rPr>
          <w:rFonts w:ascii="Arial" w:hAnsi="Arial" w:cs="Arial"/>
          <w:iCs/>
          <w:sz w:val="24"/>
          <w:szCs w:val="24"/>
        </w:rPr>
      </w:pPr>
    </w:p>
    <w:p w14:paraId="52E81519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 w:hint="eastAsia"/>
          <w:sz w:val="24"/>
          <w:szCs w:val="24"/>
        </w:rPr>
        <w:t>he description of operation</w:t>
      </w:r>
    </w:p>
    <w:p w14:paraId="2C7E47C9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Describe the </w:t>
      </w:r>
      <w:r>
        <w:rPr>
          <w:rFonts w:ascii="Arial" w:hAnsi="Arial" w:cs="Arial"/>
          <w:i/>
          <w:sz w:val="24"/>
          <w:szCs w:val="24"/>
        </w:rPr>
        <w:t>problem occurred while in the lab and your solution</w:t>
      </w:r>
      <w:r>
        <w:rPr>
          <w:rFonts w:ascii="Arial" w:hAnsi="Arial" w:cs="Arial" w:hint="eastAsia"/>
          <w:i/>
          <w:sz w:val="24"/>
          <w:szCs w:val="24"/>
        </w:rPr>
        <w:t>.</w:t>
      </w:r>
      <w:r>
        <w:rPr>
          <w:rFonts w:ascii="Arial" w:hAnsi="Arial" w:cs="Arial"/>
          <w:i/>
          <w:sz w:val="24"/>
          <w:szCs w:val="24"/>
        </w:rPr>
        <w:t xml:space="preserve"> Any suggestions are welcomed.</w:t>
      </w:r>
    </w:p>
    <w:p w14:paraId="0394AC7C" w14:textId="0D702E80" w:rsidR="00077D8A" w:rsidRPr="00BC4E3D" w:rsidRDefault="00DF6BD7">
      <w:pPr>
        <w:pStyle w:val="ListParagraph1"/>
        <w:numPr>
          <w:ilvl w:val="0"/>
          <w:numId w:val="8"/>
        </w:numPr>
        <w:rPr>
          <w:i/>
        </w:rPr>
      </w:pPr>
      <w:r>
        <w:rPr>
          <w:rFonts w:ascii="Arial" w:eastAsia="Times New Roman" w:hAnsi="Arial" w:cs="Arial"/>
          <w:i/>
          <w:sz w:val="24"/>
          <w:szCs w:val="24"/>
        </w:rPr>
        <w:t>Problems</w:t>
      </w:r>
      <w:r>
        <w:rPr>
          <w:rFonts w:ascii="Arial" w:eastAsia="宋体" w:hAnsi="Arial" w:cs="Arial" w:hint="eastAsia"/>
          <w:i/>
          <w:sz w:val="24"/>
          <w:szCs w:val="24"/>
        </w:rPr>
        <w:t xml:space="preserve"> and solutions</w:t>
      </w:r>
    </w:p>
    <w:p w14:paraId="23B4AE28" w14:textId="753562C9" w:rsidR="00BC4E3D" w:rsidRDefault="00BC4E3D" w:rsidP="00BC4E3D">
      <w:pPr>
        <w:pStyle w:val="ListParagraph1"/>
        <w:ind w:left="0"/>
        <w:rPr>
          <w:rFonts w:ascii="Consolas" w:eastAsia="Times New Roman" w:hAnsi="Consolas" w:cs="Consolas"/>
          <w:b/>
          <w:bCs/>
          <w:iCs/>
          <w:sz w:val="24"/>
          <w:szCs w:val="24"/>
        </w:rPr>
      </w:pPr>
      <w:r>
        <w:rPr>
          <w:rFonts w:ascii="Consolas" w:eastAsia="Times New Roman" w:hAnsi="Consolas" w:cs="Consolas" w:hint="cs"/>
          <w:b/>
          <w:bCs/>
          <w:iCs/>
          <w:sz w:val="24"/>
          <w:szCs w:val="24"/>
        </w:rPr>
        <w:t>A</w:t>
      </w:r>
      <w:r>
        <w:rPr>
          <w:rFonts w:ascii="Consolas" w:eastAsia="Times New Roman" w:hAnsi="Consolas" w:cs="Consolas"/>
          <w:b/>
          <w:bCs/>
          <w:iCs/>
          <w:sz w:val="24"/>
          <w:szCs w:val="24"/>
        </w:rPr>
        <w:t xml:space="preserve">t </w:t>
      </w:r>
      <w:r w:rsidR="00970811">
        <w:rPr>
          <w:rFonts w:ascii="Consolas" w:eastAsia="Times New Roman" w:hAnsi="Consolas" w:cs="Consolas"/>
          <w:b/>
          <w:bCs/>
          <w:iCs/>
          <w:sz w:val="24"/>
          <w:szCs w:val="24"/>
        </w:rPr>
        <w:t>first,</w:t>
      </w:r>
      <w:r>
        <w:rPr>
          <w:rFonts w:ascii="Consolas" w:eastAsia="Times New Roman" w:hAnsi="Consolas" w:cs="Consolas"/>
          <w:b/>
          <w:bCs/>
          <w:iCs/>
          <w:sz w:val="24"/>
          <w:szCs w:val="24"/>
        </w:rPr>
        <w:t xml:space="preserve"> I had problem that the </w:t>
      </w:r>
      <w:r w:rsidR="00970811">
        <w:rPr>
          <w:rFonts w:ascii="Consolas" w:eastAsia="Times New Roman" w:hAnsi="Consolas" w:cs="Consolas"/>
          <w:b/>
          <w:bCs/>
          <w:iCs/>
          <w:sz w:val="24"/>
          <w:szCs w:val="24"/>
        </w:rPr>
        <w:t xml:space="preserve">value of C is always X, </w:t>
      </w:r>
      <w:proofErr w:type="gramStart"/>
      <w:r w:rsidR="00970811">
        <w:rPr>
          <w:rFonts w:ascii="Consolas" w:eastAsia="Times New Roman" w:hAnsi="Consolas" w:cs="Consolas"/>
          <w:b/>
          <w:bCs/>
          <w:iCs/>
          <w:sz w:val="24"/>
          <w:szCs w:val="24"/>
        </w:rPr>
        <w:t>than</w:t>
      </w:r>
      <w:proofErr w:type="gramEnd"/>
      <w:r w:rsidR="00970811">
        <w:rPr>
          <w:rFonts w:ascii="Consolas" w:eastAsia="Times New Roman" w:hAnsi="Consolas" w:cs="Consolas"/>
          <w:b/>
          <w:bCs/>
          <w:iCs/>
          <w:sz w:val="24"/>
          <w:szCs w:val="24"/>
        </w:rPr>
        <w:t xml:space="preserve"> I take a look at the video on bb. I found that the bitwise of C was wrong.</w:t>
      </w:r>
    </w:p>
    <w:p w14:paraId="7B26D22B" w14:textId="2A3B6060" w:rsidR="00970811" w:rsidRPr="00BC4E3D" w:rsidRDefault="00970811" w:rsidP="00BC4E3D">
      <w:pPr>
        <w:pStyle w:val="ListParagraph1"/>
        <w:ind w:left="0"/>
        <w:rPr>
          <w:rFonts w:ascii="Consolas" w:hAnsi="Consolas" w:cs="Consolas"/>
          <w:b/>
          <w:bCs/>
          <w:iCs/>
        </w:rPr>
      </w:pPr>
      <w:r>
        <w:rPr>
          <w:rFonts w:ascii="Consolas" w:eastAsia="Times New Roman" w:hAnsi="Consolas" w:cs="Consolas" w:hint="eastAsia"/>
          <w:b/>
          <w:bCs/>
          <w:iCs/>
          <w:sz w:val="24"/>
          <w:szCs w:val="24"/>
        </w:rPr>
        <w:t>A</w:t>
      </w:r>
      <w:r>
        <w:rPr>
          <w:rFonts w:ascii="Consolas" w:eastAsia="Times New Roman" w:hAnsi="Consolas" w:cs="Consolas"/>
          <w:b/>
          <w:bCs/>
          <w:iCs/>
          <w:sz w:val="24"/>
          <w:szCs w:val="24"/>
        </w:rPr>
        <w:t>fter I fix this problem, the program work in a right way.</w:t>
      </w:r>
    </w:p>
    <w:p w14:paraId="79A9C8F1" w14:textId="77777777" w:rsidR="00077D8A" w:rsidRDefault="00DF6BD7">
      <w:pPr>
        <w:pBdr>
          <w:top w:val="single" w:sz="24" w:space="0" w:color="D9E2F3" w:themeColor="accent1" w:themeTint="33"/>
          <w:left w:val="single" w:sz="24" w:space="0" w:color="D9E2F3" w:themeColor="accent1" w:themeTint="33"/>
          <w:bottom w:val="single" w:sz="24" w:space="0" w:color="D9E2F3" w:themeColor="accent1" w:themeTint="33"/>
          <w:right w:val="single" w:sz="24" w:space="0" w:color="D9E2F3" w:themeColor="accent1" w:themeTint="33"/>
        </w:pBdr>
        <w:shd w:val="clear" w:color="auto" w:fill="D9E2F3" w:themeFill="accent1" w:themeFillTint="33"/>
        <w:spacing w:after="0"/>
        <w:outlineLvl w:val="1"/>
        <w:rPr>
          <w:rFonts w:ascii="Arial" w:hAnsi="Arial" w:cs="Arial"/>
          <w:caps/>
          <w:spacing w:val="15"/>
          <w:sz w:val="24"/>
          <w:szCs w:val="24"/>
        </w:rPr>
      </w:pPr>
      <w:r>
        <w:rPr>
          <w:rFonts w:ascii="Arial" w:hAnsi="Arial" w:cs="Arial"/>
          <w:caps/>
          <w:spacing w:val="15"/>
          <w:sz w:val="24"/>
          <w:szCs w:val="24"/>
        </w:rPr>
        <w:t xml:space="preserve">PART 2: </w:t>
      </w:r>
      <w:r>
        <w:rPr>
          <w:rFonts w:ascii="Arial" w:hAnsi="Arial" w:cs="Arial" w:hint="eastAsia"/>
          <w:caps/>
          <w:spacing w:val="15"/>
          <w:sz w:val="24"/>
          <w:szCs w:val="24"/>
        </w:rPr>
        <w:t>DIGITAL</w:t>
      </w:r>
      <w:r>
        <w:rPr>
          <w:rFonts w:ascii="Arial" w:hAnsi="Arial" w:cs="Arial"/>
          <w:caps/>
          <w:spacing w:val="15"/>
          <w:sz w:val="24"/>
          <w:szCs w:val="24"/>
        </w:rPr>
        <w:t xml:space="preserve"> design LAB </w:t>
      </w:r>
      <w:r>
        <w:rPr>
          <w:rFonts w:ascii="Arial" w:hAnsi="Arial" w:cs="Arial" w:hint="eastAsia"/>
          <w:caps/>
          <w:spacing w:val="15"/>
          <w:sz w:val="24"/>
          <w:szCs w:val="24"/>
        </w:rPr>
        <w:t>(Task2)</w:t>
      </w:r>
    </w:p>
    <w:p w14:paraId="018EB2BA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sign </w:t>
      </w:r>
    </w:p>
    <w:p w14:paraId="5A6B2FB5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Describe the design of your system by providing the following information:</w:t>
      </w:r>
    </w:p>
    <w:p w14:paraId="5D121E0D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Verilog </w:t>
      </w:r>
      <w:r>
        <w:rPr>
          <w:rFonts w:ascii="Arial" w:hAnsi="Arial" w:cs="Arial"/>
          <w:i/>
          <w:sz w:val="24"/>
          <w:szCs w:val="24"/>
        </w:rPr>
        <w:t>design</w:t>
      </w:r>
      <w:r>
        <w:rPr>
          <w:rFonts w:ascii="Arial" w:hAnsi="Arial" w:cs="Arial" w:hint="eastAsia"/>
          <w:i/>
          <w:sz w:val="24"/>
          <w:szCs w:val="24"/>
        </w:rPr>
        <w:t xml:space="preserve"> while using data flow (provide the Verilog code)</w:t>
      </w:r>
    </w:p>
    <w:p w14:paraId="1B17C239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Verilog </w:t>
      </w:r>
      <w:r>
        <w:rPr>
          <w:rFonts w:ascii="Arial" w:hAnsi="Arial" w:cs="Arial"/>
          <w:i/>
          <w:sz w:val="24"/>
          <w:szCs w:val="24"/>
        </w:rPr>
        <w:t>design</w:t>
      </w:r>
      <w:r>
        <w:rPr>
          <w:rFonts w:ascii="Arial" w:hAnsi="Arial" w:cs="Arial" w:hint="eastAsia"/>
          <w:i/>
          <w:sz w:val="24"/>
          <w:szCs w:val="24"/>
        </w:rPr>
        <w:t xml:space="preserve"> while using structured design (provide the Verilog code)</w:t>
      </w:r>
    </w:p>
    <w:p w14:paraId="7AC4A17C" w14:textId="39E5EE32" w:rsidR="008A1AF9" w:rsidRPr="008A1AF9" w:rsidRDefault="00DF6BD7" w:rsidP="008A1AF9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ruth-table</w:t>
      </w:r>
    </w:p>
    <w:p w14:paraId="6473FD91" w14:textId="77777777" w:rsidR="008A1AF9" w:rsidRDefault="008A1AF9" w:rsidP="008A1AF9">
      <w:pPr>
        <w:pStyle w:val="3"/>
      </w:pPr>
      <w:r>
        <w:t>(A)</w:t>
      </w:r>
    </w:p>
    <w:p w14:paraId="50D396B1" w14:textId="77777777" w:rsidR="008A1AF9" w:rsidRDefault="008A1AF9" w:rsidP="008A1AF9">
      <w:pPr>
        <w:pStyle w:val="4"/>
      </w:pPr>
      <w:bookmarkStart w:id="9" w:name="distributive1bitdfv-1"/>
      <w:r>
        <w:t>distributive1bit_</w:t>
      </w:r>
      <w:proofErr w:type="gramStart"/>
      <w:r>
        <w:t>df.v</w:t>
      </w:r>
      <w:proofErr w:type="gramEnd"/>
    </w:p>
    <w:p w14:paraId="6048D72B" w14:textId="77777777" w:rsidR="008A1AF9" w:rsidRDefault="008A1AF9" w:rsidP="008A1AF9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d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|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657388C6" w14:textId="77777777" w:rsidR="008A1AF9" w:rsidRDefault="008A1AF9" w:rsidP="008A1AF9">
      <w:pPr>
        <w:pStyle w:val="4"/>
      </w:pPr>
      <w:bookmarkStart w:id="10" w:name="distributive2bitdfv-1"/>
      <w:bookmarkEnd w:id="9"/>
      <w:r>
        <w:t>distributive2bit_</w:t>
      </w:r>
      <w:proofErr w:type="gramStart"/>
      <w:r>
        <w:t>df.v</w:t>
      </w:r>
      <w:proofErr w:type="gramEnd"/>
    </w:p>
    <w:p w14:paraId="1C53134F" w14:textId="77777777" w:rsidR="008A1AF9" w:rsidRDefault="008A1AF9" w:rsidP="008A1AF9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2bit_d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|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3A188F72" w14:textId="77777777" w:rsidR="008A1AF9" w:rsidRDefault="008A1AF9" w:rsidP="008A1AF9">
      <w:pPr>
        <w:pStyle w:val="4"/>
      </w:pPr>
      <w:bookmarkStart w:id="11" w:name="distributive1bitsdv-1"/>
      <w:bookmarkEnd w:id="10"/>
      <w:r>
        <w:t>distributive1bit_</w:t>
      </w:r>
      <w:proofErr w:type="gramStart"/>
      <w:r>
        <w:t>sd.v</w:t>
      </w:r>
      <w:proofErr w:type="gramEnd"/>
    </w:p>
    <w:p w14:paraId="5B43E8C5" w14:textId="77777777" w:rsidR="008A1AF9" w:rsidRDefault="008A1AF9" w:rsidP="008A1AF9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s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tmp1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1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1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tm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2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3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2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5745BE08" w14:textId="77777777" w:rsidR="008A1AF9" w:rsidRDefault="008A1AF9" w:rsidP="008A1AF9">
      <w:pPr>
        <w:pStyle w:val="4"/>
      </w:pPr>
      <w:bookmarkStart w:id="12" w:name="distributive2bitsdv-1"/>
      <w:bookmarkEnd w:id="11"/>
      <w:r>
        <w:lastRenderedPageBreak/>
        <w:t>distributive2bit_</w:t>
      </w:r>
      <w:proofErr w:type="gramStart"/>
      <w:r>
        <w:t>sd.v</w:t>
      </w:r>
      <w:proofErr w:type="gramEnd"/>
    </w:p>
    <w:p w14:paraId="29982B66" w14:textId="7B779E12" w:rsidR="008A1AF9" w:rsidRDefault="008A1AF9" w:rsidP="008A1AF9">
      <w:pPr>
        <w:pStyle w:val="SourceCode"/>
        <w:rPr>
          <w:rStyle w:val="KeywordTok"/>
        </w:rPr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2bit_s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tmp1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1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2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1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tm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2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mp1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3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4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5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6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3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tmp3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4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mp3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3F49FC0A" w14:textId="77777777" w:rsidR="001D654D" w:rsidRDefault="001D654D" w:rsidP="001D654D">
      <w:pPr>
        <w:pStyle w:val="4"/>
      </w:pPr>
      <w:bookmarkStart w:id="13" w:name="truthtable1bit-2"/>
      <w:r>
        <w:t>Truth_table_1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"/>
        <w:gridCol w:w="351"/>
        <w:gridCol w:w="365"/>
        <w:gridCol w:w="381"/>
        <w:gridCol w:w="343"/>
      </w:tblGrid>
      <w:tr w:rsidR="001D654D" w14:paraId="3EB57BEC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56ED91" w14:textId="77777777" w:rsidR="001D654D" w:rsidRDefault="001D654D" w:rsidP="001E5D5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5E496A9" w14:textId="77777777" w:rsidR="001D654D" w:rsidRDefault="001D654D" w:rsidP="001E5D5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D74BA13" w14:textId="77777777" w:rsidR="001D654D" w:rsidRDefault="001D654D" w:rsidP="001E5D53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521314DD" w14:textId="77777777" w:rsidR="001D654D" w:rsidRDefault="001D654D" w:rsidP="001E5D53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41143156" w14:textId="77777777" w:rsidR="001D654D" w:rsidRDefault="001D654D" w:rsidP="001E5D53">
            <w:pPr>
              <w:pStyle w:val="Compact"/>
            </w:pPr>
            <w:r>
              <w:t>E</w:t>
            </w:r>
          </w:p>
        </w:tc>
      </w:tr>
      <w:tr w:rsidR="001D654D" w14:paraId="6655B71A" w14:textId="77777777" w:rsidTr="001E5D53">
        <w:tc>
          <w:tcPr>
            <w:tcW w:w="0" w:type="auto"/>
          </w:tcPr>
          <w:p w14:paraId="535FD1B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DFE4B0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911FB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797C1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9AD12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56DC1FD4" w14:textId="77777777" w:rsidTr="001E5D53">
        <w:tc>
          <w:tcPr>
            <w:tcW w:w="0" w:type="auto"/>
          </w:tcPr>
          <w:p w14:paraId="015E51A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6FABD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20431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BA31C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314FA8A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25115A07" w14:textId="77777777" w:rsidTr="001E5D53">
        <w:tc>
          <w:tcPr>
            <w:tcW w:w="0" w:type="auto"/>
          </w:tcPr>
          <w:p w14:paraId="55BDDB7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9A223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71FE06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F1182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385B3E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DC72EEF" w14:textId="77777777" w:rsidTr="001E5D53">
        <w:tc>
          <w:tcPr>
            <w:tcW w:w="0" w:type="auto"/>
          </w:tcPr>
          <w:p w14:paraId="25B785C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C94D95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62F6E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A8133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AF68132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5ABE441" w14:textId="77777777" w:rsidTr="001E5D53">
        <w:tc>
          <w:tcPr>
            <w:tcW w:w="0" w:type="auto"/>
          </w:tcPr>
          <w:p w14:paraId="0D606EF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8E32E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542B53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2E996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C0EF5F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26B69645" w14:textId="77777777" w:rsidTr="001E5D53">
        <w:tc>
          <w:tcPr>
            <w:tcW w:w="0" w:type="auto"/>
          </w:tcPr>
          <w:p w14:paraId="5E607C2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88162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DC58C5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A4A5D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7BF018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66BCFF07" w14:textId="77777777" w:rsidTr="001E5D53">
        <w:tc>
          <w:tcPr>
            <w:tcW w:w="0" w:type="auto"/>
          </w:tcPr>
          <w:p w14:paraId="45AFAED5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FD2EC1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B7BF2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92C95E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809ABC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91A7BF8" w14:textId="77777777" w:rsidTr="001E5D53">
        <w:tc>
          <w:tcPr>
            <w:tcW w:w="0" w:type="auto"/>
          </w:tcPr>
          <w:p w14:paraId="7B909C7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D0454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1FF3F0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213E2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5AB690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</w:tbl>
    <w:bookmarkEnd w:id="13"/>
    <w:p w14:paraId="4812A1C6" w14:textId="77777777" w:rsidR="001D654D" w:rsidRDefault="001D654D" w:rsidP="001D654D">
      <w:pPr>
        <w:pStyle w:val="4"/>
      </w:pPr>
      <w:r>
        <w:lastRenderedPageBreak/>
        <w:t>Truth_table_2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"/>
        <w:gridCol w:w="351"/>
        <w:gridCol w:w="365"/>
        <w:gridCol w:w="381"/>
        <w:gridCol w:w="343"/>
      </w:tblGrid>
      <w:tr w:rsidR="001D654D" w14:paraId="37A3CE37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D50A1D" w14:textId="77777777" w:rsidR="001D654D" w:rsidRDefault="001D654D" w:rsidP="001E5D5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0F1C491" w14:textId="77777777" w:rsidR="001D654D" w:rsidRDefault="001D654D" w:rsidP="001E5D5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60EB3D6" w14:textId="77777777" w:rsidR="001D654D" w:rsidRDefault="001D654D" w:rsidP="001E5D53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D15E552" w14:textId="77777777" w:rsidR="001D654D" w:rsidRDefault="001D654D" w:rsidP="001E5D53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5C0B46B1" w14:textId="77777777" w:rsidR="001D654D" w:rsidRDefault="001D654D" w:rsidP="001E5D53">
            <w:pPr>
              <w:pStyle w:val="Compact"/>
            </w:pPr>
            <w:r>
              <w:t>E</w:t>
            </w:r>
          </w:p>
        </w:tc>
      </w:tr>
      <w:tr w:rsidR="001D654D" w14:paraId="7618384D" w14:textId="77777777" w:rsidTr="001E5D53">
        <w:tc>
          <w:tcPr>
            <w:tcW w:w="0" w:type="auto"/>
          </w:tcPr>
          <w:p w14:paraId="222AEC9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C4650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64B28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20ED7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427F3E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0D488A8" w14:textId="77777777" w:rsidTr="001E5D53">
        <w:tc>
          <w:tcPr>
            <w:tcW w:w="0" w:type="auto"/>
          </w:tcPr>
          <w:p w14:paraId="1A34C67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5AE19F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262F8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FA4D5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F761A1C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73BEBE7" w14:textId="77777777" w:rsidTr="001E5D53">
        <w:tc>
          <w:tcPr>
            <w:tcW w:w="0" w:type="auto"/>
          </w:tcPr>
          <w:p w14:paraId="748B386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FF70B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93921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557668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5040B8E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7D9969D" w14:textId="77777777" w:rsidTr="001E5D53">
        <w:tc>
          <w:tcPr>
            <w:tcW w:w="0" w:type="auto"/>
          </w:tcPr>
          <w:p w14:paraId="20D5C1E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7D861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18E679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28E50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E6D08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475BF14" w14:textId="77777777" w:rsidTr="001E5D53">
        <w:tc>
          <w:tcPr>
            <w:tcW w:w="0" w:type="auto"/>
          </w:tcPr>
          <w:p w14:paraId="2173F64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BAE0B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4AF8A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B31555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EA2BE91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E03C4C9" w14:textId="77777777" w:rsidTr="001E5D53">
        <w:tc>
          <w:tcPr>
            <w:tcW w:w="0" w:type="auto"/>
          </w:tcPr>
          <w:p w14:paraId="64304C9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BF70D1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BE8CE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C2FD6A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249A32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E180E00" w14:textId="77777777" w:rsidTr="001E5D53">
        <w:tc>
          <w:tcPr>
            <w:tcW w:w="0" w:type="auto"/>
          </w:tcPr>
          <w:p w14:paraId="71A13BC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17ECC0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86541A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F9507E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35CE70A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4AC357C5" w14:textId="77777777" w:rsidTr="001E5D53">
        <w:tc>
          <w:tcPr>
            <w:tcW w:w="0" w:type="auto"/>
          </w:tcPr>
          <w:p w14:paraId="1BDDE5A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ABFEE5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28568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8D473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F2340B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3826CF47" w14:textId="77777777" w:rsidTr="001E5D53">
        <w:tc>
          <w:tcPr>
            <w:tcW w:w="0" w:type="auto"/>
          </w:tcPr>
          <w:p w14:paraId="430B0F3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54558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060EE2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9C780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AB4762F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35EC0A95" w14:textId="77777777" w:rsidTr="001E5D53">
        <w:tc>
          <w:tcPr>
            <w:tcW w:w="0" w:type="auto"/>
          </w:tcPr>
          <w:p w14:paraId="43EAA75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22989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6438BA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5065A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575F33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1C9DD7F" w14:textId="77777777" w:rsidTr="001E5D53">
        <w:tc>
          <w:tcPr>
            <w:tcW w:w="0" w:type="auto"/>
          </w:tcPr>
          <w:p w14:paraId="3B5ED4E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01AE63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2FF3B6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495B8D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E06686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3CFD511" w14:textId="77777777" w:rsidTr="001E5D53">
        <w:tc>
          <w:tcPr>
            <w:tcW w:w="0" w:type="auto"/>
          </w:tcPr>
          <w:p w14:paraId="6843418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35C39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49C5E4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D8AFA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CD7F49B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64F735C" w14:textId="77777777" w:rsidTr="001E5D53">
        <w:tc>
          <w:tcPr>
            <w:tcW w:w="0" w:type="auto"/>
          </w:tcPr>
          <w:p w14:paraId="372DE98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65DA8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7C729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645AC4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EFF9D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4F03670E" w14:textId="77777777" w:rsidTr="001E5D53">
        <w:tc>
          <w:tcPr>
            <w:tcW w:w="0" w:type="auto"/>
          </w:tcPr>
          <w:p w14:paraId="01095F4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7D10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E3AA48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C7A49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801255F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2F6DD8B" w14:textId="77777777" w:rsidTr="001E5D53">
        <w:tc>
          <w:tcPr>
            <w:tcW w:w="0" w:type="auto"/>
          </w:tcPr>
          <w:p w14:paraId="5095711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20FDA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B028F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D206D2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07B6A7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A9B3EFA" w14:textId="77777777" w:rsidTr="001E5D53">
        <w:tc>
          <w:tcPr>
            <w:tcW w:w="0" w:type="auto"/>
          </w:tcPr>
          <w:p w14:paraId="239DCBC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A05B0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D1EAE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2E3A7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D860C85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A26C772" w14:textId="77777777" w:rsidTr="001E5D53">
        <w:tc>
          <w:tcPr>
            <w:tcW w:w="0" w:type="auto"/>
          </w:tcPr>
          <w:p w14:paraId="30CBF5E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A58D2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2458F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276197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7BB5E8B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36AF0C99" w14:textId="77777777" w:rsidTr="001E5D53">
        <w:tc>
          <w:tcPr>
            <w:tcW w:w="0" w:type="auto"/>
          </w:tcPr>
          <w:p w14:paraId="3CBE4F2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BEF9D5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2746E25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B2636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9B1CDD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139A5612" w14:textId="77777777" w:rsidTr="001E5D53">
        <w:tc>
          <w:tcPr>
            <w:tcW w:w="0" w:type="auto"/>
          </w:tcPr>
          <w:p w14:paraId="748319E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485B3C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4F5CC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A6CC3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4F5C52D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BA23058" w14:textId="77777777" w:rsidTr="001E5D53">
        <w:tc>
          <w:tcPr>
            <w:tcW w:w="0" w:type="auto"/>
          </w:tcPr>
          <w:p w14:paraId="22E4BAC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DED7C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0A06C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EB2CD5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C7B9223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1D6BE489" w14:textId="77777777" w:rsidTr="001E5D53">
        <w:tc>
          <w:tcPr>
            <w:tcW w:w="0" w:type="auto"/>
          </w:tcPr>
          <w:p w14:paraId="68255B7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C32A03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3A7DA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F4728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DA5140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EBCD5A5" w14:textId="77777777" w:rsidTr="001E5D53">
        <w:tc>
          <w:tcPr>
            <w:tcW w:w="0" w:type="auto"/>
          </w:tcPr>
          <w:p w14:paraId="4F2B1EE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44D7A8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B627B7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C283A3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4DEE53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483BB518" w14:textId="77777777" w:rsidTr="001E5D53">
        <w:tc>
          <w:tcPr>
            <w:tcW w:w="0" w:type="auto"/>
          </w:tcPr>
          <w:p w14:paraId="6D5CFF9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C55BB5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5BF64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05207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BA96E6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4C31E2E5" w14:textId="77777777" w:rsidTr="001E5D53">
        <w:tc>
          <w:tcPr>
            <w:tcW w:w="0" w:type="auto"/>
          </w:tcPr>
          <w:p w14:paraId="359F34C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7B7C48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FC396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A32F8A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79655A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47FC08D" w14:textId="77777777" w:rsidTr="001E5D53">
        <w:tc>
          <w:tcPr>
            <w:tcW w:w="0" w:type="auto"/>
          </w:tcPr>
          <w:p w14:paraId="30DA43A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063635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FE8025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2AE7A6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A99AC9C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3384BF9C" w14:textId="77777777" w:rsidTr="001E5D53">
        <w:tc>
          <w:tcPr>
            <w:tcW w:w="0" w:type="auto"/>
          </w:tcPr>
          <w:p w14:paraId="240ABFEF" w14:textId="77777777" w:rsidR="001D654D" w:rsidRDefault="001D654D" w:rsidP="001E5D53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4B71FE1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2D1F5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17C01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3125D1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25AA9F49" w14:textId="77777777" w:rsidTr="001E5D53">
        <w:tc>
          <w:tcPr>
            <w:tcW w:w="0" w:type="auto"/>
          </w:tcPr>
          <w:p w14:paraId="06B780B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D2ADE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6719B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52594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5388DF4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4ADE69D" w14:textId="77777777" w:rsidTr="001E5D53">
        <w:tc>
          <w:tcPr>
            <w:tcW w:w="0" w:type="auto"/>
          </w:tcPr>
          <w:p w14:paraId="1DAD7E9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DE8D9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E9F9A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1B267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9EFF1E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2A3C55EE" w14:textId="77777777" w:rsidTr="001E5D53">
        <w:tc>
          <w:tcPr>
            <w:tcW w:w="0" w:type="auto"/>
          </w:tcPr>
          <w:p w14:paraId="1E74B7C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EBC181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0F5751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9AA11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E22DB1A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2D838D21" w14:textId="77777777" w:rsidTr="001E5D53">
        <w:tc>
          <w:tcPr>
            <w:tcW w:w="0" w:type="auto"/>
          </w:tcPr>
          <w:p w14:paraId="67B94AF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7F1A0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916BFB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C566E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0AB30B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7336201E" w14:textId="77777777" w:rsidTr="001E5D53">
        <w:tc>
          <w:tcPr>
            <w:tcW w:w="0" w:type="auto"/>
          </w:tcPr>
          <w:p w14:paraId="2ACA068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6A27B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A825ED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67C286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26E543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B58607E" w14:textId="77777777" w:rsidTr="001E5D53">
        <w:tc>
          <w:tcPr>
            <w:tcW w:w="0" w:type="auto"/>
          </w:tcPr>
          <w:p w14:paraId="7E7B047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68880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537532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7ECEF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D7EAD3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1152E8F5" w14:textId="77777777" w:rsidTr="001E5D53">
        <w:tc>
          <w:tcPr>
            <w:tcW w:w="0" w:type="auto"/>
          </w:tcPr>
          <w:p w14:paraId="487A925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4C37B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40359B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F95148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541331E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2EDDC4B4" w14:textId="77777777" w:rsidTr="001E5D53">
        <w:tc>
          <w:tcPr>
            <w:tcW w:w="0" w:type="auto"/>
          </w:tcPr>
          <w:p w14:paraId="34BFB76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ECA1D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608CB3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697D6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FC0879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AEC8724" w14:textId="77777777" w:rsidTr="001E5D53">
        <w:tc>
          <w:tcPr>
            <w:tcW w:w="0" w:type="auto"/>
          </w:tcPr>
          <w:p w14:paraId="0CCFF07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485B6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E80A7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AE53A1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6F332B0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3233ADA4" w14:textId="77777777" w:rsidTr="001E5D53">
        <w:tc>
          <w:tcPr>
            <w:tcW w:w="0" w:type="auto"/>
          </w:tcPr>
          <w:p w14:paraId="0F095E0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567EB7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C0CFF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5F6A59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23ABB63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5EF788F2" w14:textId="77777777" w:rsidTr="001E5D53">
        <w:tc>
          <w:tcPr>
            <w:tcW w:w="0" w:type="auto"/>
          </w:tcPr>
          <w:p w14:paraId="03993CE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C238F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104DC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8469F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CE1013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F566D6E" w14:textId="77777777" w:rsidTr="001E5D53">
        <w:tc>
          <w:tcPr>
            <w:tcW w:w="0" w:type="auto"/>
          </w:tcPr>
          <w:p w14:paraId="594D852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DFA0FD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3DBF4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E01EB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5086D5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4F85E0B5" w14:textId="77777777" w:rsidTr="001E5D53">
        <w:tc>
          <w:tcPr>
            <w:tcW w:w="0" w:type="auto"/>
          </w:tcPr>
          <w:p w14:paraId="51B0E6D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A954DD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D88C6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8FD81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B6291F3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25A5925A" w14:textId="77777777" w:rsidTr="001E5D53">
        <w:tc>
          <w:tcPr>
            <w:tcW w:w="0" w:type="auto"/>
          </w:tcPr>
          <w:p w14:paraId="5E0A59E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E276D5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9BC4C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7D8FC6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A56F944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052CD398" w14:textId="77777777" w:rsidTr="001E5D53">
        <w:tc>
          <w:tcPr>
            <w:tcW w:w="0" w:type="auto"/>
          </w:tcPr>
          <w:p w14:paraId="5BEC48B5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2AE229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D70F43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5585C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8FAB635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67CDDF55" w14:textId="77777777" w:rsidTr="001E5D53">
        <w:tc>
          <w:tcPr>
            <w:tcW w:w="0" w:type="auto"/>
          </w:tcPr>
          <w:p w14:paraId="23BE148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E259219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2629EE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75D06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EC85E12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2945E34D" w14:textId="77777777" w:rsidTr="001E5D53">
        <w:tc>
          <w:tcPr>
            <w:tcW w:w="0" w:type="auto"/>
          </w:tcPr>
          <w:p w14:paraId="5FFDB76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371464E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BA2E30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2ED0C7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B04FC0B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1EE266A0" w14:textId="77777777" w:rsidTr="001E5D53">
        <w:tc>
          <w:tcPr>
            <w:tcW w:w="0" w:type="auto"/>
          </w:tcPr>
          <w:p w14:paraId="792DC86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C6D0F0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EE7291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51FEFD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5418D9B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547E3F83" w14:textId="77777777" w:rsidTr="001E5D53">
        <w:tc>
          <w:tcPr>
            <w:tcW w:w="0" w:type="auto"/>
          </w:tcPr>
          <w:p w14:paraId="6E87D08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56D08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8AF25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9807E1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736F36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15363D7B" w14:textId="77777777" w:rsidTr="001E5D53">
        <w:tc>
          <w:tcPr>
            <w:tcW w:w="0" w:type="auto"/>
          </w:tcPr>
          <w:p w14:paraId="0A5756B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3A660F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0E24C8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49DBED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2B0017F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23902B71" w14:textId="77777777" w:rsidTr="001E5D53">
        <w:tc>
          <w:tcPr>
            <w:tcW w:w="0" w:type="auto"/>
          </w:tcPr>
          <w:p w14:paraId="5CE1511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F04B5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F87826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CA37B6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6C2A065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3348963A" w14:textId="77777777" w:rsidTr="001E5D53">
        <w:tc>
          <w:tcPr>
            <w:tcW w:w="0" w:type="auto"/>
          </w:tcPr>
          <w:p w14:paraId="6CDF657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456BA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F3F368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1C1C4E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C76C3F6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6F1A4861" w14:textId="77777777" w:rsidTr="001E5D53">
        <w:tc>
          <w:tcPr>
            <w:tcW w:w="0" w:type="auto"/>
          </w:tcPr>
          <w:p w14:paraId="02B7EB1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4C297C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845F05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E21D67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32CF75C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4A39D56" w14:textId="77777777" w:rsidTr="001E5D53">
        <w:tc>
          <w:tcPr>
            <w:tcW w:w="0" w:type="auto"/>
          </w:tcPr>
          <w:p w14:paraId="5E57A7C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CC557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0F847D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E9F6F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B49ACF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713AF7EC" w14:textId="77777777" w:rsidTr="001E5D53">
        <w:tc>
          <w:tcPr>
            <w:tcW w:w="0" w:type="auto"/>
          </w:tcPr>
          <w:p w14:paraId="73D7D78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A74A72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83DF4F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EB612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FF9E7B6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058292E3" w14:textId="77777777" w:rsidTr="001E5D53">
        <w:tc>
          <w:tcPr>
            <w:tcW w:w="0" w:type="auto"/>
          </w:tcPr>
          <w:p w14:paraId="7E460B85" w14:textId="77777777" w:rsidR="001D654D" w:rsidRDefault="001D654D" w:rsidP="001E5D53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6034F80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1B46F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07E03D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D670DA0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53D5C8A5" w14:textId="77777777" w:rsidTr="001E5D53">
        <w:tc>
          <w:tcPr>
            <w:tcW w:w="0" w:type="auto"/>
          </w:tcPr>
          <w:p w14:paraId="7D49C72F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6B432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7FCB47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4A33B7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2E7F48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7A62A8C" w14:textId="77777777" w:rsidTr="001E5D53">
        <w:tc>
          <w:tcPr>
            <w:tcW w:w="0" w:type="auto"/>
          </w:tcPr>
          <w:p w14:paraId="4B7F337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9E627A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8D3B0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1EDFF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843306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66DC1D51" w14:textId="77777777" w:rsidTr="001E5D53">
        <w:tc>
          <w:tcPr>
            <w:tcW w:w="0" w:type="auto"/>
          </w:tcPr>
          <w:p w14:paraId="7CBB0DA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F06D25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3C079B9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A0A7C6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F547A13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54DC545E" w14:textId="77777777" w:rsidTr="001E5D53">
        <w:tc>
          <w:tcPr>
            <w:tcW w:w="0" w:type="auto"/>
          </w:tcPr>
          <w:p w14:paraId="255D945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11181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D4EFB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FCE10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B527195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23A3BA12" w14:textId="77777777" w:rsidTr="001E5D53">
        <w:tc>
          <w:tcPr>
            <w:tcW w:w="0" w:type="auto"/>
          </w:tcPr>
          <w:p w14:paraId="239D821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C93EA4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18F2AF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700DB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CBD47E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4711C326" w14:textId="77777777" w:rsidTr="001E5D53">
        <w:tc>
          <w:tcPr>
            <w:tcW w:w="0" w:type="auto"/>
          </w:tcPr>
          <w:p w14:paraId="5B26054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A54C3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C6A72A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BDA79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8D24E47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5DD93115" w14:textId="77777777" w:rsidTr="001E5D53">
        <w:tc>
          <w:tcPr>
            <w:tcW w:w="0" w:type="auto"/>
          </w:tcPr>
          <w:p w14:paraId="0F785BF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76D512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CE012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50F2EC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2825A91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187CCFB1" w14:textId="77777777" w:rsidTr="001E5D53">
        <w:tc>
          <w:tcPr>
            <w:tcW w:w="0" w:type="auto"/>
          </w:tcPr>
          <w:p w14:paraId="703CEC9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C4E28C9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D7F9AA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35C1D2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FD84FDE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623809BE" w14:textId="77777777" w:rsidTr="001E5D53">
        <w:tc>
          <w:tcPr>
            <w:tcW w:w="0" w:type="auto"/>
          </w:tcPr>
          <w:p w14:paraId="07387D3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D2763A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B26762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D906FE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9216BFA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11D23199" w14:textId="77777777" w:rsidTr="001E5D53">
        <w:tc>
          <w:tcPr>
            <w:tcW w:w="0" w:type="auto"/>
          </w:tcPr>
          <w:p w14:paraId="1ADAB98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0B70E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5F6AB4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1685F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21DF1CE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77203CBE" w14:textId="77777777" w:rsidTr="001E5D53">
        <w:tc>
          <w:tcPr>
            <w:tcW w:w="0" w:type="auto"/>
          </w:tcPr>
          <w:p w14:paraId="47C5722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BA200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B6AC9A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AC6550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B9773D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235900D7" w14:textId="77777777" w:rsidTr="001E5D53">
        <w:tc>
          <w:tcPr>
            <w:tcW w:w="0" w:type="auto"/>
          </w:tcPr>
          <w:p w14:paraId="2AC7403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F6FC6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63E02B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FBE82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205CB67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</w:tbl>
    <w:p w14:paraId="36F81A9E" w14:textId="77777777" w:rsidR="001D654D" w:rsidRDefault="001D654D" w:rsidP="008A1AF9">
      <w:pPr>
        <w:pStyle w:val="SourceCode"/>
      </w:pPr>
    </w:p>
    <w:p w14:paraId="363E9496" w14:textId="45EAC875" w:rsidR="00177F1C" w:rsidRDefault="001D654D" w:rsidP="00177F1C">
      <w:pPr>
        <w:pStyle w:val="3"/>
      </w:pPr>
      <w:bookmarkStart w:id="14" w:name="truthtable2bit-2"/>
      <w:bookmarkEnd w:id="12"/>
      <w:r>
        <w:t xml:space="preserve"> </w:t>
      </w:r>
      <w:r w:rsidR="00177F1C">
        <w:t>(B)</w:t>
      </w:r>
    </w:p>
    <w:p w14:paraId="19D6FDCF" w14:textId="77777777" w:rsidR="00177F1C" w:rsidRDefault="00177F1C" w:rsidP="00177F1C">
      <w:pPr>
        <w:pStyle w:val="4"/>
      </w:pPr>
      <w:bookmarkStart w:id="15" w:name="distributive1bitdfv-2"/>
      <w:r>
        <w:t>distributive1bit_</w:t>
      </w:r>
      <w:proofErr w:type="gramStart"/>
      <w:r>
        <w:t>df.v</w:t>
      </w:r>
      <w:proofErr w:type="gramEnd"/>
    </w:p>
    <w:p w14:paraId="67D3B454" w14:textId="77777777" w:rsidR="00177F1C" w:rsidRDefault="00177F1C" w:rsidP="00177F1C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df</w:t>
      </w:r>
      <w:r>
        <w:rPr>
          <w:rStyle w:val="OperatorTok"/>
        </w:rPr>
        <w:t>(</w:t>
      </w:r>
      <w:proofErr w:type="gram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gramEnd"/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3FB9FB51" w14:textId="77777777" w:rsidR="00177F1C" w:rsidRDefault="00177F1C" w:rsidP="00177F1C">
      <w:pPr>
        <w:pStyle w:val="4"/>
      </w:pPr>
      <w:bookmarkStart w:id="16" w:name="distributive2bitdfv-2"/>
      <w:bookmarkEnd w:id="15"/>
      <w:r>
        <w:t>distributive2bit_</w:t>
      </w:r>
      <w:proofErr w:type="gramStart"/>
      <w:r>
        <w:t>df.v</w:t>
      </w:r>
      <w:proofErr w:type="gramEnd"/>
    </w:p>
    <w:p w14:paraId="5CEB357B" w14:textId="77777777" w:rsidR="00177F1C" w:rsidRDefault="00177F1C" w:rsidP="00177F1C">
      <w:pPr>
        <w:pStyle w:val="SourceCode"/>
      </w:pPr>
      <w:r>
        <w:rPr>
          <w:rStyle w:val="OtherTok"/>
        </w:rPr>
        <w:lastRenderedPageBreak/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2bit_df</w:t>
      </w:r>
      <w:r>
        <w:rPr>
          <w:rStyle w:val="OperatorTok"/>
        </w:rPr>
        <w:t>(</w:t>
      </w:r>
      <w:proofErr w:type="gram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gramEnd"/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466F8E78" w14:textId="77777777" w:rsidR="00177F1C" w:rsidRDefault="00177F1C" w:rsidP="00177F1C">
      <w:pPr>
        <w:pStyle w:val="4"/>
      </w:pPr>
      <w:bookmarkStart w:id="17" w:name="distributive1bitsdv-2"/>
      <w:bookmarkEnd w:id="16"/>
      <w:r>
        <w:t>distributive1bit_</w:t>
      </w:r>
      <w:proofErr w:type="gramStart"/>
      <w:r>
        <w:t>sd.v</w:t>
      </w:r>
      <w:proofErr w:type="gramEnd"/>
    </w:p>
    <w:p w14:paraId="40B962D1" w14:textId="77777777" w:rsidR="00177F1C" w:rsidRDefault="00177F1C" w:rsidP="00177F1C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s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tmp1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1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1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tm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2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3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2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2310C1DF" w14:textId="77777777" w:rsidR="00177F1C" w:rsidRDefault="00177F1C" w:rsidP="00177F1C">
      <w:pPr>
        <w:pStyle w:val="4"/>
      </w:pPr>
      <w:bookmarkStart w:id="18" w:name="distributive2bitsdv-2"/>
      <w:bookmarkEnd w:id="17"/>
      <w:r>
        <w:t>distributive2bit_</w:t>
      </w:r>
      <w:proofErr w:type="gramStart"/>
      <w:r>
        <w:t>sd.v</w:t>
      </w:r>
      <w:proofErr w:type="gramEnd"/>
    </w:p>
    <w:p w14:paraId="54EA4899" w14:textId="77777777" w:rsidR="00177F1C" w:rsidRDefault="00177F1C" w:rsidP="00177F1C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2bit_s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tmp1</w:t>
      </w:r>
      <w:r>
        <w:rPr>
          <w:rStyle w:val="OperatorTok"/>
        </w:rPr>
        <w:t>,</w:t>
      </w:r>
      <w:r>
        <w:rPr>
          <w:rStyle w:val="NormalTok"/>
        </w:rPr>
        <w:t xml:space="preserve"> tmp2</w:t>
      </w:r>
      <w:r>
        <w:rPr>
          <w:rStyle w:val="OperatorTok"/>
        </w:rPr>
        <w:t>,</w:t>
      </w:r>
      <w:r>
        <w:rPr>
          <w:rStyle w:val="NormalTok"/>
        </w:rPr>
        <w:t xml:space="preserve"> tmp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1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2</w:t>
      </w:r>
      <w:r>
        <w:rPr>
          <w:rStyle w:val="OperatorTok"/>
        </w:rPr>
        <w:t>(</w:t>
      </w:r>
      <w:r>
        <w:rPr>
          <w:rStyle w:val="NormalTok"/>
        </w:rPr>
        <w:t>tmp1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1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tm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2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mp1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3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4</w:t>
      </w:r>
      <w:r>
        <w:rPr>
          <w:rStyle w:val="OperatorTok"/>
        </w:rPr>
        <w:t>(</w:t>
      </w:r>
      <w:r>
        <w:rPr>
          <w:rStyle w:val="NormalTok"/>
        </w:rPr>
        <w:t>tmp2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5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</w:t>
      </w:r>
      <w:r>
        <w:rPr>
          <w:rStyle w:val="NormalTok"/>
        </w:rPr>
        <w:t xml:space="preserve"> or6</w:t>
      </w:r>
      <w:r>
        <w:rPr>
          <w:rStyle w:val="OperatorTok"/>
        </w:rPr>
        <w:t>(</w:t>
      </w:r>
      <w:r>
        <w:rPr>
          <w:rStyle w:val="NormalTok"/>
        </w:rPr>
        <w:t>tmp3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3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tm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tmp3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d</w:t>
      </w:r>
      <w:r>
        <w:rPr>
          <w:rStyle w:val="NormalTok"/>
        </w:rPr>
        <w:t xml:space="preserve"> and4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mp2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mp3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060BEF59" w14:textId="77777777" w:rsidR="001D654D" w:rsidRDefault="001D654D" w:rsidP="001D654D">
      <w:pPr>
        <w:pStyle w:val="4"/>
      </w:pPr>
      <w:bookmarkStart w:id="19" w:name="truthtable1bit-3"/>
      <w:bookmarkEnd w:id="14"/>
      <w:bookmarkEnd w:id="18"/>
      <w:r>
        <w:t>Truth_table_1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"/>
        <w:gridCol w:w="351"/>
        <w:gridCol w:w="365"/>
        <w:gridCol w:w="381"/>
        <w:gridCol w:w="343"/>
      </w:tblGrid>
      <w:tr w:rsidR="001D654D" w14:paraId="670CD6C0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9CA4E" w14:textId="77777777" w:rsidR="001D654D" w:rsidRDefault="001D654D" w:rsidP="001E5D5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E02C2D1" w14:textId="77777777" w:rsidR="001D654D" w:rsidRDefault="001D654D" w:rsidP="001E5D5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AF89368" w14:textId="77777777" w:rsidR="001D654D" w:rsidRDefault="001D654D" w:rsidP="001E5D53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6D3BE18F" w14:textId="77777777" w:rsidR="001D654D" w:rsidRDefault="001D654D" w:rsidP="001E5D53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2D49108E" w14:textId="77777777" w:rsidR="001D654D" w:rsidRDefault="001D654D" w:rsidP="001E5D53">
            <w:pPr>
              <w:pStyle w:val="Compact"/>
            </w:pPr>
            <w:r>
              <w:t>E</w:t>
            </w:r>
          </w:p>
        </w:tc>
      </w:tr>
      <w:tr w:rsidR="001D654D" w14:paraId="6451451B" w14:textId="77777777" w:rsidTr="001E5D53">
        <w:tc>
          <w:tcPr>
            <w:tcW w:w="0" w:type="auto"/>
          </w:tcPr>
          <w:p w14:paraId="7297624F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A3536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C2929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7FA43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ACAE21D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0D4C5A5" w14:textId="77777777" w:rsidTr="001E5D53">
        <w:tc>
          <w:tcPr>
            <w:tcW w:w="0" w:type="auto"/>
          </w:tcPr>
          <w:p w14:paraId="1CD4FD1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FE44D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A455D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7CAE4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B36CFF5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8E3AC0D" w14:textId="77777777" w:rsidTr="001E5D53">
        <w:tc>
          <w:tcPr>
            <w:tcW w:w="0" w:type="auto"/>
          </w:tcPr>
          <w:p w14:paraId="4DAF040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E3AB6D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8553B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EE84AE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08E29BA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4C76AF84" w14:textId="77777777" w:rsidTr="001E5D53">
        <w:tc>
          <w:tcPr>
            <w:tcW w:w="0" w:type="auto"/>
          </w:tcPr>
          <w:p w14:paraId="714C1C5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FE89A4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73CA7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A2A4EC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41D208D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8DD10B1" w14:textId="77777777" w:rsidTr="001E5D53">
        <w:tc>
          <w:tcPr>
            <w:tcW w:w="0" w:type="auto"/>
          </w:tcPr>
          <w:p w14:paraId="0038432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76089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344A4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11210E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1E2778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4C04249A" w14:textId="77777777" w:rsidTr="001E5D53">
        <w:tc>
          <w:tcPr>
            <w:tcW w:w="0" w:type="auto"/>
          </w:tcPr>
          <w:p w14:paraId="13D637E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2C994D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601F1C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A4E16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679677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6B0B3D8C" w14:textId="77777777" w:rsidTr="001E5D53">
        <w:tc>
          <w:tcPr>
            <w:tcW w:w="0" w:type="auto"/>
          </w:tcPr>
          <w:p w14:paraId="55FD0BD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BB7C5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EC60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C2047B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6B5E3F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5A6E5848" w14:textId="77777777" w:rsidTr="001E5D53">
        <w:tc>
          <w:tcPr>
            <w:tcW w:w="0" w:type="auto"/>
          </w:tcPr>
          <w:p w14:paraId="2945199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F2DDA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22EA49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6DFD6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9FB84F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</w:tbl>
    <w:p w14:paraId="563DBB17" w14:textId="77777777" w:rsidR="001D654D" w:rsidRDefault="001D654D" w:rsidP="001D654D">
      <w:pPr>
        <w:pStyle w:val="4"/>
      </w:pPr>
      <w:bookmarkStart w:id="20" w:name="truthtable2bit-3"/>
      <w:bookmarkEnd w:id="19"/>
      <w:r>
        <w:t>Truth_table_2bi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"/>
        <w:gridCol w:w="351"/>
        <w:gridCol w:w="365"/>
        <w:gridCol w:w="381"/>
        <w:gridCol w:w="343"/>
      </w:tblGrid>
      <w:tr w:rsidR="001D654D" w14:paraId="6CB4F452" w14:textId="77777777" w:rsidTr="001E5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3F41A4" w14:textId="77777777" w:rsidR="001D654D" w:rsidRDefault="001D654D" w:rsidP="001E5D5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AC5F3B7" w14:textId="77777777" w:rsidR="001D654D" w:rsidRDefault="001D654D" w:rsidP="001E5D5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72383BC" w14:textId="77777777" w:rsidR="001D654D" w:rsidRDefault="001D654D" w:rsidP="001E5D53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8816503" w14:textId="77777777" w:rsidR="001D654D" w:rsidRDefault="001D654D" w:rsidP="001E5D53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170D1A41" w14:textId="77777777" w:rsidR="001D654D" w:rsidRDefault="001D654D" w:rsidP="001E5D53">
            <w:pPr>
              <w:pStyle w:val="Compact"/>
            </w:pPr>
            <w:r>
              <w:t>E</w:t>
            </w:r>
          </w:p>
        </w:tc>
      </w:tr>
      <w:tr w:rsidR="001D654D" w14:paraId="28E998F6" w14:textId="77777777" w:rsidTr="001E5D53">
        <w:tc>
          <w:tcPr>
            <w:tcW w:w="0" w:type="auto"/>
          </w:tcPr>
          <w:p w14:paraId="750DDD4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EEF7C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A4B1C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44543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5F9BD3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AC009EB" w14:textId="77777777" w:rsidTr="001E5D53">
        <w:tc>
          <w:tcPr>
            <w:tcW w:w="0" w:type="auto"/>
          </w:tcPr>
          <w:p w14:paraId="249DEEC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9DD6DB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EC67B7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7A6AD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6620E00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A5859FE" w14:textId="77777777" w:rsidTr="001E5D53">
        <w:tc>
          <w:tcPr>
            <w:tcW w:w="0" w:type="auto"/>
          </w:tcPr>
          <w:p w14:paraId="04492FC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6BA89A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3EE95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18B62A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B53D67D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57A2B765" w14:textId="77777777" w:rsidTr="001E5D53">
        <w:tc>
          <w:tcPr>
            <w:tcW w:w="0" w:type="auto"/>
          </w:tcPr>
          <w:p w14:paraId="5A81444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25644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850E1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7ABD2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B78CD5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582EB757" w14:textId="77777777" w:rsidTr="001E5D53">
        <w:tc>
          <w:tcPr>
            <w:tcW w:w="0" w:type="auto"/>
          </w:tcPr>
          <w:p w14:paraId="18628CD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7C0C95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F9479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B3CCAD7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63E8985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10466E01" w14:textId="77777777" w:rsidTr="001E5D53">
        <w:tc>
          <w:tcPr>
            <w:tcW w:w="0" w:type="auto"/>
          </w:tcPr>
          <w:p w14:paraId="133C608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E50897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B6735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72E98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74D61A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A30C512" w14:textId="77777777" w:rsidTr="001E5D53">
        <w:tc>
          <w:tcPr>
            <w:tcW w:w="0" w:type="auto"/>
          </w:tcPr>
          <w:p w14:paraId="78F6C592" w14:textId="77777777" w:rsidR="001D654D" w:rsidRDefault="001D654D" w:rsidP="001E5D5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2E066E7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C9CCB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3C036E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06A691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E632A2C" w14:textId="77777777" w:rsidTr="001E5D53">
        <w:tc>
          <w:tcPr>
            <w:tcW w:w="0" w:type="auto"/>
          </w:tcPr>
          <w:p w14:paraId="7C050672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7D54B7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CBDA87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F5B87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B1E320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BBA192F" w14:textId="77777777" w:rsidTr="001E5D53">
        <w:tc>
          <w:tcPr>
            <w:tcW w:w="0" w:type="auto"/>
          </w:tcPr>
          <w:p w14:paraId="3D55DB6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1CE331E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E8BCAA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3EB6BA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98E8612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7A8C6783" w14:textId="77777777" w:rsidTr="001E5D53">
        <w:tc>
          <w:tcPr>
            <w:tcW w:w="0" w:type="auto"/>
          </w:tcPr>
          <w:p w14:paraId="6D65063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7ABC27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3505DD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2C0E2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E28492F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661F7A18" w14:textId="77777777" w:rsidTr="001E5D53">
        <w:tc>
          <w:tcPr>
            <w:tcW w:w="0" w:type="auto"/>
          </w:tcPr>
          <w:p w14:paraId="776C0BD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0E3B4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803D67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648B49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E4487EE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08672B0F" w14:textId="77777777" w:rsidTr="001E5D53">
        <w:tc>
          <w:tcPr>
            <w:tcW w:w="0" w:type="auto"/>
          </w:tcPr>
          <w:p w14:paraId="609BD33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503DA46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FD986B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712322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1A34C5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23CFE339" w14:textId="77777777" w:rsidTr="001E5D53">
        <w:tc>
          <w:tcPr>
            <w:tcW w:w="0" w:type="auto"/>
          </w:tcPr>
          <w:p w14:paraId="78EB887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EDFE17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DD8860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69B0D51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5AB49E" w14:textId="77777777" w:rsidR="001D654D" w:rsidRDefault="001D654D" w:rsidP="001E5D53">
            <w:pPr>
              <w:pStyle w:val="Compact"/>
            </w:pPr>
            <w:r>
              <w:t>0</w:t>
            </w:r>
          </w:p>
        </w:tc>
      </w:tr>
      <w:tr w:rsidR="001D654D" w14:paraId="01DFE129" w14:textId="77777777" w:rsidTr="001E5D53">
        <w:tc>
          <w:tcPr>
            <w:tcW w:w="0" w:type="auto"/>
          </w:tcPr>
          <w:p w14:paraId="794CC2A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D5067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765F63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A4A1C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FDE6545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2BB552F3" w14:textId="77777777" w:rsidTr="001E5D53">
        <w:tc>
          <w:tcPr>
            <w:tcW w:w="0" w:type="auto"/>
          </w:tcPr>
          <w:p w14:paraId="04CD944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DBD112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46DA19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E29C7B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3DEF6F7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7D10A9B1" w14:textId="77777777" w:rsidTr="001E5D53">
        <w:tc>
          <w:tcPr>
            <w:tcW w:w="0" w:type="auto"/>
          </w:tcPr>
          <w:p w14:paraId="663BF95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DA2A6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D9934B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882A0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7C0DDFB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01E1F73E" w14:textId="77777777" w:rsidTr="001E5D53">
        <w:tc>
          <w:tcPr>
            <w:tcW w:w="0" w:type="auto"/>
          </w:tcPr>
          <w:p w14:paraId="034ADE65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A427C2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3A24F4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C8E0A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5EB8BD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038CBA8" w14:textId="77777777" w:rsidTr="001E5D53">
        <w:tc>
          <w:tcPr>
            <w:tcW w:w="0" w:type="auto"/>
          </w:tcPr>
          <w:p w14:paraId="54D6AB1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6D5EB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0D7F53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E70B2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5A4D97F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7049314A" w14:textId="77777777" w:rsidTr="001E5D53">
        <w:tc>
          <w:tcPr>
            <w:tcW w:w="0" w:type="auto"/>
          </w:tcPr>
          <w:p w14:paraId="0DE9C2C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BE2F2F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90967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1E878A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6914A2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4F27C393" w14:textId="77777777" w:rsidTr="001E5D53">
        <w:tc>
          <w:tcPr>
            <w:tcW w:w="0" w:type="auto"/>
          </w:tcPr>
          <w:p w14:paraId="42F4C4B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2A87D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1AA8FF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7619B1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86DF0D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68333498" w14:textId="77777777" w:rsidTr="001E5D53">
        <w:tc>
          <w:tcPr>
            <w:tcW w:w="0" w:type="auto"/>
          </w:tcPr>
          <w:p w14:paraId="4386ADA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C1A66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01AA8F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9D1183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9B0C49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7F2F2493" w14:textId="77777777" w:rsidTr="001E5D53">
        <w:tc>
          <w:tcPr>
            <w:tcW w:w="0" w:type="auto"/>
          </w:tcPr>
          <w:p w14:paraId="0F75908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362E5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9C61E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B657BE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4FB067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2824A3AC" w14:textId="77777777" w:rsidTr="001E5D53">
        <w:tc>
          <w:tcPr>
            <w:tcW w:w="0" w:type="auto"/>
          </w:tcPr>
          <w:p w14:paraId="4E9B0E5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82120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FA31AA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503D85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54ED68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05438789" w14:textId="77777777" w:rsidTr="001E5D53">
        <w:tc>
          <w:tcPr>
            <w:tcW w:w="0" w:type="auto"/>
          </w:tcPr>
          <w:p w14:paraId="20A7BEC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E4D873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4A37E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D4F85B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EC98D6E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7D16BB48" w14:textId="77777777" w:rsidTr="001E5D53">
        <w:tc>
          <w:tcPr>
            <w:tcW w:w="0" w:type="auto"/>
          </w:tcPr>
          <w:p w14:paraId="0AB34CB1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91E57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71BC9F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1EC44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75C5ADE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41A71A34" w14:textId="77777777" w:rsidTr="001E5D53">
        <w:tc>
          <w:tcPr>
            <w:tcW w:w="0" w:type="auto"/>
          </w:tcPr>
          <w:p w14:paraId="6C1BA1AE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16790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2E2C9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72042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16682B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3E8D5CAC" w14:textId="77777777" w:rsidTr="001E5D53">
        <w:tc>
          <w:tcPr>
            <w:tcW w:w="0" w:type="auto"/>
          </w:tcPr>
          <w:p w14:paraId="42A51BE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2C2CAE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0BAFF2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DB633F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B7B26D3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E43FAC5" w14:textId="77777777" w:rsidTr="001E5D53">
        <w:tc>
          <w:tcPr>
            <w:tcW w:w="0" w:type="auto"/>
          </w:tcPr>
          <w:p w14:paraId="502906C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F5E765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4BAE52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0F5223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72E8228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5C3892DE" w14:textId="77777777" w:rsidTr="001E5D53">
        <w:tc>
          <w:tcPr>
            <w:tcW w:w="0" w:type="auto"/>
          </w:tcPr>
          <w:p w14:paraId="50F820E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13D0E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421F96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4C2860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59C676E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5C776AA2" w14:textId="77777777" w:rsidTr="001E5D53">
        <w:tc>
          <w:tcPr>
            <w:tcW w:w="0" w:type="auto"/>
          </w:tcPr>
          <w:p w14:paraId="0167396D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12B7D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241B5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938877C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B25519" w14:textId="77777777" w:rsidR="001D654D" w:rsidRDefault="001D654D" w:rsidP="001E5D53">
            <w:pPr>
              <w:pStyle w:val="Compact"/>
            </w:pPr>
            <w:r>
              <w:t>1</w:t>
            </w:r>
          </w:p>
        </w:tc>
      </w:tr>
      <w:tr w:rsidR="001D654D" w14:paraId="1CECE0FD" w14:textId="77777777" w:rsidTr="001E5D53">
        <w:tc>
          <w:tcPr>
            <w:tcW w:w="0" w:type="auto"/>
          </w:tcPr>
          <w:p w14:paraId="6C42BEC9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9E217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87713E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B440CF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CB23D77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E821462" w14:textId="77777777" w:rsidTr="001E5D53">
        <w:tc>
          <w:tcPr>
            <w:tcW w:w="0" w:type="auto"/>
          </w:tcPr>
          <w:p w14:paraId="46800CD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78B5FF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6EACC1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A4104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9124F89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0B138B18" w14:textId="77777777" w:rsidTr="001E5D53">
        <w:tc>
          <w:tcPr>
            <w:tcW w:w="0" w:type="auto"/>
          </w:tcPr>
          <w:p w14:paraId="1F54D6BC" w14:textId="77777777" w:rsidR="001D654D" w:rsidRDefault="001D654D" w:rsidP="001E5D53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14BEA9B0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80920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6F5FF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7C0D0B6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5A1DFB2D" w14:textId="77777777" w:rsidTr="001E5D53">
        <w:tc>
          <w:tcPr>
            <w:tcW w:w="0" w:type="auto"/>
          </w:tcPr>
          <w:p w14:paraId="07CBDB4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A9130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4BEFA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B349F2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CCB30DA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362CB2A9" w14:textId="77777777" w:rsidTr="001E5D53">
        <w:tc>
          <w:tcPr>
            <w:tcW w:w="0" w:type="auto"/>
          </w:tcPr>
          <w:p w14:paraId="4B39E156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68680FA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0EBD66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D84F64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0E9D8BD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0588003D" w14:textId="77777777" w:rsidTr="001E5D53">
        <w:tc>
          <w:tcPr>
            <w:tcW w:w="0" w:type="auto"/>
          </w:tcPr>
          <w:p w14:paraId="6BCEDBBA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9D062B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A67A89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5BADBC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C8D5879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6B4CDD9A" w14:textId="77777777" w:rsidTr="001E5D53">
        <w:tc>
          <w:tcPr>
            <w:tcW w:w="0" w:type="auto"/>
          </w:tcPr>
          <w:p w14:paraId="4D7DD563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701DC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32CA23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68163C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CDD9293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473FD522" w14:textId="77777777" w:rsidTr="001E5D53">
        <w:tc>
          <w:tcPr>
            <w:tcW w:w="0" w:type="auto"/>
          </w:tcPr>
          <w:p w14:paraId="7EDE52B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18BE74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A4F3EFB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30110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80A1E79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26CEFB11" w14:textId="77777777" w:rsidTr="001E5D53">
        <w:tc>
          <w:tcPr>
            <w:tcW w:w="0" w:type="auto"/>
          </w:tcPr>
          <w:p w14:paraId="76E056A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688A87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97125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EA68CE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677A3AD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635B296E" w14:textId="77777777" w:rsidTr="001E5D53">
        <w:tc>
          <w:tcPr>
            <w:tcW w:w="0" w:type="auto"/>
          </w:tcPr>
          <w:p w14:paraId="6D827F2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25431E3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30AB91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D6B893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17BBEFF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6ADF414F" w14:textId="77777777" w:rsidTr="001E5D53">
        <w:tc>
          <w:tcPr>
            <w:tcW w:w="0" w:type="auto"/>
          </w:tcPr>
          <w:p w14:paraId="3B515746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8DEB00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7D3F4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F196A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B2D7B48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77ACDD6E" w14:textId="77777777" w:rsidTr="001E5D53">
        <w:tc>
          <w:tcPr>
            <w:tcW w:w="0" w:type="auto"/>
          </w:tcPr>
          <w:p w14:paraId="11D970D5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DCA5C0A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739E278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B1F29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FB40191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3D0E637B" w14:textId="77777777" w:rsidTr="001E5D53">
        <w:tc>
          <w:tcPr>
            <w:tcW w:w="0" w:type="auto"/>
          </w:tcPr>
          <w:p w14:paraId="3DB7C949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EB1C6F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52ADC95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5CF45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11711B1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2ADB0B16" w14:textId="77777777" w:rsidTr="001E5D53">
        <w:tc>
          <w:tcPr>
            <w:tcW w:w="0" w:type="auto"/>
          </w:tcPr>
          <w:p w14:paraId="6C0B37A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562F6E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0A7ECA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52E23C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620293E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5B00C5E1" w14:textId="77777777" w:rsidTr="001E5D53">
        <w:tc>
          <w:tcPr>
            <w:tcW w:w="0" w:type="auto"/>
          </w:tcPr>
          <w:p w14:paraId="3045237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76F136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B474715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87EB81C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069EEF3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3B6D846E" w14:textId="77777777" w:rsidTr="001E5D53">
        <w:tc>
          <w:tcPr>
            <w:tcW w:w="0" w:type="auto"/>
          </w:tcPr>
          <w:p w14:paraId="47B42E44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5FC54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31F7E06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A32681F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AD15318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006DBDC" w14:textId="77777777" w:rsidTr="001E5D53">
        <w:tc>
          <w:tcPr>
            <w:tcW w:w="0" w:type="auto"/>
          </w:tcPr>
          <w:p w14:paraId="737E3917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C610BF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2159A4A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CCD742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6AD8AB" w14:textId="77777777" w:rsidR="001D654D" w:rsidRDefault="001D654D" w:rsidP="001E5D53">
            <w:pPr>
              <w:pStyle w:val="Compact"/>
            </w:pPr>
            <w:r>
              <w:t>2</w:t>
            </w:r>
          </w:p>
        </w:tc>
      </w:tr>
      <w:tr w:rsidR="001D654D" w14:paraId="57438598" w14:textId="77777777" w:rsidTr="001E5D53">
        <w:tc>
          <w:tcPr>
            <w:tcW w:w="0" w:type="auto"/>
          </w:tcPr>
          <w:p w14:paraId="122D4231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D511F4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29B99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7C1A4C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ADA6437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0165A7DF" w14:textId="77777777" w:rsidTr="001E5D53">
        <w:tc>
          <w:tcPr>
            <w:tcW w:w="0" w:type="auto"/>
          </w:tcPr>
          <w:p w14:paraId="5468FC8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AAD690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A2965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6E8A4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4BBBD9B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46DBC27" w14:textId="77777777" w:rsidTr="001E5D53">
        <w:tc>
          <w:tcPr>
            <w:tcW w:w="0" w:type="auto"/>
          </w:tcPr>
          <w:p w14:paraId="33E5D13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97A4C4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E98AF42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88541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0E3E02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1E3C22BD" w14:textId="77777777" w:rsidTr="001E5D53">
        <w:tc>
          <w:tcPr>
            <w:tcW w:w="0" w:type="auto"/>
          </w:tcPr>
          <w:p w14:paraId="70D7ED7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6BD20FB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0A70CAF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39E64B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E89F9AC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8A5E900" w14:textId="77777777" w:rsidTr="001E5D53">
        <w:tc>
          <w:tcPr>
            <w:tcW w:w="0" w:type="auto"/>
          </w:tcPr>
          <w:p w14:paraId="040D6BA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1E89C79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3C7928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A4CB38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B8F6F19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65298C44" w14:textId="77777777" w:rsidTr="001E5D53">
        <w:tc>
          <w:tcPr>
            <w:tcW w:w="0" w:type="auto"/>
          </w:tcPr>
          <w:p w14:paraId="4FE8737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3A1E37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49EFF4E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B50EFB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0C7D23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6BC7CF17" w14:textId="77777777" w:rsidTr="001E5D53">
        <w:tc>
          <w:tcPr>
            <w:tcW w:w="0" w:type="auto"/>
          </w:tcPr>
          <w:p w14:paraId="05F703C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05841B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DE8060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6EF837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936CF6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72FEC810" w14:textId="77777777" w:rsidTr="001E5D53">
        <w:tc>
          <w:tcPr>
            <w:tcW w:w="0" w:type="auto"/>
          </w:tcPr>
          <w:p w14:paraId="6B60884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58432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21661FA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FB9900F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D859ED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23A40D1D" w14:textId="77777777" w:rsidTr="001E5D53">
        <w:tc>
          <w:tcPr>
            <w:tcW w:w="0" w:type="auto"/>
          </w:tcPr>
          <w:p w14:paraId="334E0E64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8AE07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D2937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F7032B2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E5590E2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46186970" w14:textId="77777777" w:rsidTr="001E5D53">
        <w:tc>
          <w:tcPr>
            <w:tcW w:w="0" w:type="auto"/>
          </w:tcPr>
          <w:p w14:paraId="6797D14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5408D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9CA494C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6ACDEA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C6A53A9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7C8CF3A0" w14:textId="77777777" w:rsidTr="001E5D53">
        <w:tc>
          <w:tcPr>
            <w:tcW w:w="0" w:type="auto"/>
          </w:tcPr>
          <w:p w14:paraId="3191CF05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1BFCAC8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5D33DEF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FBED83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2D3A5D0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1EED9F6" w14:textId="77777777" w:rsidTr="001E5D53">
        <w:tc>
          <w:tcPr>
            <w:tcW w:w="0" w:type="auto"/>
          </w:tcPr>
          <w:p w14:paraId="466B43E0" w14:textId="77777777" w:rsidR="001D654D" w:rsidRDefault="001D654D" w:rsidP="001E5D53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1C17C0DE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64ECBFB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7F4330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E565B06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4FC7E649" w14:textId="77777777" w:rsidTr="001E5D53">
        <w:tc>
          <w:tcPr>
            <w:tcW w:w="0" w:type="auto"/>
          </w:tcPr>
          <w:p w14:paraId="332C719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B0F2CD6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37EC4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C7128A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C3170F9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E293262" w14:textId="77777777" w:rsidTr="001E5D53">
        <w:tc>
          <w:tcPr>
            <w:tcW w:w="0" w:type="auto"/>
          </w:tcPr>
          <w:p w14:paraId="42DA5297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C9F3D0D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3F5FF88" w14:textId="77777777" w:rsidR="001D654D" w:rsidRDefault="001D654D" w:rsidP="001E5D5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58B5C8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942AE64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6165F737" w14:textId="77777777" w:rsidTr="001E5D53">
        <w:tc>
          <w:tcPr>
            <w:tcW w:w="0" w:type="auto"/>
          </w:tcPr>
          <w:p w14:paraId="4D7E9D56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66CDE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BF4D7DA" w14:textId="77777777" w:rsidR="001D654D" w:rsidRDefault="001D654D" w:rsidP="001E5D5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0998F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A3F1718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3E8AE3FF" w14:textId="77777777" w:rsidTr="001E5D53">
        <w:tc>
          <w:tcPr>
            <w:tcW w:w="0" w:type="auto"/>
          </w:tcPr>
          <w:p w14:paraId="1FC9F0CB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127603C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EA39205" w14:textId="77777777" w:rsidR="001D654D" w:rsidRDefault="001D654D" w:rsidP="001E5D5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425BACE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7C6DBF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tr w:rsidR="001D654D" w14:paraId="5155DE78" w14:textId="77777777" w:rsidTr="001E5D53">
        <w:tc>
          <w:tcPr>
            <w:tcW w:w="0" w:type="auto"/>
          </w:tcPr>
          <w:p w14:paraId="71597C89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10B77E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0299A1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ECC7360" w14:textId="77777777" w:rsidR="001D654D" w:rsidRDefault="001D654D" w:rsidP="001E5D5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4732B6E" w14:textId="77777777" w:rsidR="001D654D" w:rsidRDefault="001D654D" w:rsidP="001E5D53">
            <w:pPr>
              <w:pStyle w:val="Compact"/>
            </w:pPr>
            <w:r>
              <w:t>3</w:t>
            </w:r>
          </w:p>
        </w:tc>
      </w:tr>
      <w:bookmarkEnd w:id="20"/>
    </w:tbl>
    <w:p w14:paraId="22874DE8" w14:textId="77777777" w:rsidR="008A1AF9" w:rsidRPr="008A1AF9" w:rsidRDefault="008A1AF9" w:rsidP="00177F1C">
      <w:pPr>
        <w:pStyle w:val="ListParagraph1"/>
        <w:ind w:left="0"/>
        <w:rPr>
          <w:rFonts w:ascii="Arial" w:hAnsi="Arial" w:cs="Arial"/>
          <w:iCs/>
          <w:sz w:val="24"/>
          <w:szCs w:val="24"/>
        </w:rPr>
      </w:pPr>
    </w:p>
    <w:p w14:paraId="2B308316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simulation</w:t>
      </w:r>
    </w:p>
    <w:p w14:paraId="7F21B2F0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Describe </w:t>
      </w:r>
      <w:r>
        <w:rPr>
          <w:rFonts w:ascii="Arial" w:hAnsi="Arial" w:cs="Arial" w:hint="eastAsia"/>
          <w:i/>
          <w:sz w:val="24"/>
          <w:szCs w:val="24"/>
        </w:rPr>
        <w:t>how</w:t>
      </w:r>
      <w:r>
        <w:rPr>
          <w:rFonts w:ascii="Arial" w:hAnsi="Arial" w:cs="Arial"/>
          <w:i/>
          <w:sz w:val="24"/>
          <w:szCs w:val="24"/>
        </w:rPr>
        <w:t xml:space="preserve"> you </w:t>
      </w:r>
      <w:r>
        <w:rPr>
          <w:rFonts w:ascii="Arial" w:hAnsi="Arial" w:cs="Arial" w:hint="eastAsia"/>
          <w:i/>
          <w:sz w:val="24"/>
          <w:szCs w:val="24"/>
        </w:rPr>
        <w:t>build the test bench and do the simulation</w:t>
      </w:r>
      <w:r>
        <w:rPr>
          <w:rFonts w:ascii="Arial" w:hAnsi="Arial" w:cs="Arial"/>
          <w:i/>
          <w:sz w:val="24"/>
          <w:szCs w:val="24"/>
        </w:rPr>
        <w:t xml:space="preserve">. </w:t>
      </w:r>
    </w:p>
    <w:p w14:paraId="4ADA9A1F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>Using Verilog</w:t>
      </w:r>
      <w:r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 w:hint="eastAsia"/>
          <w:i/>
          <w:sz w:val="24"/>
          <w:szCs w:val="24"/>
        </w:rPr>
        <w:t>(provide the Verilog code)</w:t>
      </w:r>
    </w:p>
    <w:p w14:paraId="3F5777B2" w14:textId="77777777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>Wave form of simulation result (provide screen shots)</w:t>
      </w:r>
    </w:p>
    <w:p w14:paraId="1997B8BD" w14:textId="2233FDB5" w:rsidR="00077D8A" w:rsidRDefault="00DF6BD7">
      <w:pPr>
        <w:pStyle w:val="ListParagraph1"/>
        <w:numPr>
          <w:ilvl w:val="0"/>
          <w:numId w:val="8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he description on whether the simulation result is same as the truth-table, is the function of the design meet the expectation</w:t>
      </w:r>
    </w:p>
    <w:p w14:paraId="3F98BB2E" w14:textId="16E31BBB" w:rsidR="00177F1C" w:rsidRPr="00177F1C" w:rsidRDefault="00177F1C" w:rsidP="00177F1C">
      <w:pPr>
        <w:pStyle w:val="3"/>
      </w:pPr>
      <w:r>
        <w:t>(A)</w:t>
      </w:r>
    </w:p>
    <w:p w14:paraId="5ACA0DDC" w14:textId="77777777" w:rsidR="00177F1C" w:rsidRDefault="00177F1C" w:rsidP="00177F1C">
      <w:pPr>
        <w:pStyle w:val="4"/>
      </w:pPr>
      <w:bookmarkStart w:id="21" w:name="task2b1bitsim"/>
      <w:r>
        <w:t>Task2_b_1bit_sim</w:t>
      </w:r>
    </w:p>
    <w:p w14:paraId="14829E18" w14:textId="77777777" w:rsidR="00177F1C" w:rsidRDefault="00177F1C" w:rsidP="00177F1C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sd_si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stributive1bit_sd di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or distributive1bit_df dis(A, B, C, D, 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OperatorTok"/>
        </w:rPr>
        <w:t>(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&lt;</w:t>
      </w:r>
      <w:r>
        <w:rPr>
          <w:rStyle w:val="BaseNTok"/>
        </w:rPr>
        <w:t>'b111</w:t>
      </w:r>
      <w:r>
        <w:rPr>
          <w:rStyle w:val="OperatorTok"/>
        </w:rPr>
        <w:t>)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aseNTok"/>
        </w:rPr>
        <w:t>#1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rPr>
          <w:rStyle w:val="NormalTok"/>
        </w:rPr>
        <w:t xml:space="preserve"> </w:t>
      </w:r>
      <w:r>
        <w:rPr>
          <w:rStyle w:val="BaseNTok"/>
        </w:rPr>
        <w:t>#80</w:t>
      </w:r>
      <w:r>
        <w:rPr>
          <w:rStyle w:val="NormalTok"/>
        </w:rPr>
        <w:t xml:space="preserve"> </w:t>
      </w:r>
      <w:r>
        <w:rPr>
          <w:rStyle w:val="DataTypeTok"/>
        </w:rPr>
        <w:t>$finish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71F7CB25" w14:textId="2364F2D3" w:rsidR="00177F1C" w:rsidRDefault="00177F1C" w:rsidP="00177F1C">
      <w:pPr>
        <w:pStyle w:val="CaptionedFigure"/>
      </w:pPr>
      <w:r>
        <w:rPr>
          <w:noProof/>
        </w:rPr>
        <w:drawing>
          <wp:inline distT="0" distB="0" distL="0" distR="0" wp14:anchorId="1A64D9EF" wp14:editId="2A096BCF">
            <wp:extent cx="5334000" cy="2807885"/>
            <wp:effectExtent l="0" t="0" r="0" b="0"/>
            <wp:docPr id="10" name="Picture" descr="电脑萤幕画面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电脑萤幕画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E85AA" w14:textId="149AAD71" w:rsidR="006A736B" w:rsidRPr="00BC4E3D" w:rsidRDefault="006A736B" w:rsidP="006A736B">
      <w:pPr>
        <w:pStyle w:val="ImageCaption"/>
        <w:rPr>
          <w:rFonts w:ascii="Consolas" w:eastAsia="黑体" w:hAnsi="Consolas" w:cs="Consolas"/>
          <w:b/>
          <w:bCs/>
          <w:i w:val="0"/>
          <w:iCs/>
        </w:rPr>
      </w:pPr>
      <w:bookmarkStart w:id="22" w:name="OLE_LINK16"/>
      <w:bookmarkStart w:id="23" w:name="OLE_LINK17"/>
      <w:r w:rsidRPr="00BC4E3D">
        <w:rPr>
          <w:rFonts w:ascii="Consolas" w:eastAsia="黑体" w:hAnsi="Consolas" w:cs="Consolas"/>
          <w:b/>
          <w:bCs/>
          <w:i w:val="0"/>
          <w:iCs/>
          <w:lang w:eastAsia="zh-CN"/>
        </w:rPr>
        <w:t xml:space="preserve">The result of simulation is the same as the truth table, </w:t>
      </w:r>
      <w:r w:rsidRPr="00BC4E3D">
        <w:rPr>
          <w:rFonts w:ascii="Consolas" w:eastAsia="黑体" w:hAnsi="Consolas" w:cs="Consolas"/>
          <w:b/>
          <w:bCs/>
          <w:i w:val="0"/>
          <w:iCs/>
        </w:rPr>
        <w:t>the function of the design meets the expectation</w:t>
      </w:r>
      <w:r>
        <w:rPr>
          <w:rFonts w:ascii="Consolas" w:eastAsia="黑体" w:hAnsi="Consolas" w:cs="Consolas"/>
          <w:b/>
          <w:bCs/>
          <w:i w:val="0"/>
          <w:iCs/>
        </w:rPr>
        <w:t xml:space="preserve"> correctly.</w:t>
      </w:r>
    </w:p>
    <w:p w14:paraId="72C43E26" w14:textId="394F5FAF" w:rsidR="006A736B" w:rsidRPr="006A736B" w:rsidRDefault="006A736B" w:rsidP="00177F1C">
      <w:pPr>
        <w:pStyle w:val="CaptionedFigure"/>
        <w:rPr>
          <w:rFonts w:ascii="Consolas" w:hAnsi="Consolas" w:cs="Consolas"/>
          <w:b/>
          <w:bCs/>
          <w:lang w:eastAsia="zh-CN"/>
        </w:rPr>
      </w:pPr>
      <w:r>
        <w:rPr>
          <w:rFonts w:ascii="Consolas" w:hAnsi="Consolas" w:cs="Consolas"/>
          <w:b/>
          <w:bCs/>
        </w:rPr>
        <w:t xml:space="preserve">In addition, I use while to </w:t>
      </w:r>
      <w:r w:rsidR="009D70DE">
        <w:rPr>
          <w:rFonts w:ascii="Consolas" w:hAnsi="Consolas" w:cs="Consolas"/>
          <w:b/>
          <w:bCs/>
        </w:rPr>
        <w:t>reduce repetitive</w:t>
      </w:r>
      <w:r w:rsidR="009D70DE">
        <w:rPr>
          <w:rFonts w:ascii="Consolas" w:hAnsi="Consolas" w:cs="Consolas"/>
          <w:b/>
          <w:bCs/>
          <w:lang w:eastAsia="zh-CN"/>
        </w:rPr>
        <w:t xml:space="preserve"> work.</w:t>
      </w:r>
      <w:bookmarkEnd w:id="22"/>
      <w:bookmarkEnd w:id="23"/>
    </w:p>
    <w:p w14:paraId="4A392EC5" w14:textId="5D7FE2EF" w:rsidR="00177F1C" w:rsidRDefault="00177F1C" w:rsidP="00177F1C">
      <w:pPr>
        <w:pStyle w:val="3"/>
      </w:pPr>
      <w:r>
        <w:t>(B)</w:t>
      </w:r>
    </w:p>
    <w:bookmarkEnd w:id="21"/>
    <w:p w14:paraId="0EC41DCD" w14:textId="77777777" w:rsidR="00177F1C" w:rsidRDefault="00177F1C" w:rsidP="00177F1C">
      <w:pPr>
        <w:pStyle w:val="4"/>
      </w:pPr>
      <w:r>
        <w:t>Task2_b_2bit_sim</w:t>
      </w:r>
    </w:p>
    <w:p w14:paraId="14B7F9F9" w14:textId="77777777" w:rsidR="00177F1C" w:rsidRDefault="00177F1C" w:rsidP="00177F1C">
      <w:pPr>
        <w:pStyle w:val="SourceCode"/>
      </w:pPr>
      <w:r>
        <w:rPr>
          <w:rStyle w:val="OtherTok"/>
        </w:rPr>
        <w:t>`timescale 1ns / 1ps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istributive1bit_sd_si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stributive2bit_sd di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or distributive2bit_df dis(A, B, C, D, 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OperatorTok"/>
        </w:rPr>
        <w:t>(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&lt;</w:t>
      </w:r>
      <w:r>
        <w:rPr>
          <w:rStyle w:val="BaseNTok"/>
        </w:rPr>
        <w:t>'b111111</w:t>
      </w:r>
      <w:r>
        <w:rPr>
          <w:rStyle w:val="OperatorTok"/>
        </w:rPr>
        <w:t>)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#10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itial</w:t>
      </w:r>
      <w:r>
        <w:rPr>
          <w:rStyle w:val="NormalTok"/>
        </w:rPr>
        <w:t xml:space="preserve"> </w:t>
      </w:r>
      <w:r>
        <w:rPr>
          <w:rStyle w:val="BaseNTok"/>
        </w:rPr>
        <w:t>#640</w:t>
      </w:r>
      <w:r>
        <w:rPr>
          <w:rStyle w:val="NormalTok"/>
        </w:rPr>
        <w:t xml:space="preserve"> </w:t>
      </w:r>
      <w:r>
        <w:rPr>
          <w:rStyle w:val="DataTypeTok"/>
        </w:rPr>
        <w:t>$finish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endmodule</w:t>
      </w:r>
      <w:proofErr w:type="spellEnd"/>
    </w:p>
    <w:p w14:paraId="70FD7748" w14:textId="77777777" w:rsidR="00177F1C" w:rsidRDefault="00177F1C" w:rsidP="00177F1C">
      <w:pPr>
        <w:pStyle w:val="CaptionedFigure"/>
      </w:pPr>
      <w:r>
        <w:rPr>
          <w:noProof/>
        </w:rPr>
        <w:drawing>
          <wp:inline distT="0" distB="0" distL="0" distR="0" wp14:anchorId="4679B0B3" wp14:editId="457CAE53">
            <wp:extent cx="5334000" cy="2816168"/>
            <wp:effectExtent l="0" t="0" r="0" b="0"/>
            <wp:docPr id="6" name="Picture" descr="图片包含 图表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8BE3B" w14:textId="77777777" w:rsidR="009D70DE" w:rsidRPr="00BC4E3D" w:rsidRDefault="009D70DE" w:rsidP="009D70DE">
      <w:pPr>
        <w:pStyle w:val="ImageCaption"/>
        <w:rPr>
          <w:rFonts w:ascii="Consolas" w:eastAsia="黑体" w:hAnsi="Consolas" w:cs="Consolas"/>
          <w:b/>
          <w:bCs/>
          <w:i w:val="0"/>
          <w:iCs/>
        </w:rPr>
      </w:pPr>
      <w:r w:rsidRPr="00BC4E3D">
        <w:rPr>
          <w:rFonts w:ascii="Consolas" w:eastAsia="黑体" w:hAnsi="Consolas" w:cs="Consolas"/>
          <w:b/>
          <w:bCs/>
          <w:i w:val="0"/>
          <w:iCs/>
          <w:lang w:eastAsia="zh-CN"/>
        </w:rPr>
        <w:t xml:space="preserve">The result of simulation is the same as the truth table, </w:t>
      </w:r>
      <w:r w:rsidRPr="00BC4E3D">
        <w:rPr>
          <w:rFonts w:ascii="Consolas" w:eastAsia="黑体" w:hAnsi="Consolas" w:cs="Consolas"/>
          <w:b/>
          <w:bCs/>
          <w:i w:val="0"/>
          <w:iCs/>
        </w:rPr>
        <w:t>the function of the design meets the expectation</w:t>
      </w:r>
      <w:r>
        <w:rPr>
          <w:rFonts w:ascii="Consolas" w:eastAsia="黑体" w:hAnsi="Consolas" w:cs="Consolas"/>
          <w:b/>
          <w:bCs/>
          <w:i w:val="0"/>
          <w:iCs/>
        </w:rPr>
        <w:t xml:space="preserve"> correctly.</w:t>
      </w:r>
    </w:p>
    <w:p w14:paraId="3FBEA741" w14:textId="604E2D89" w:rsidR="00177F1C" w:rsidRPr="009D70DE" w:rsidRDefault="009D70DE" w:rsidP="009D70DE">
      <w:pPr>
        <w:pStyle w:val="ImageCaption"/>
      </w:pPr>
      <w:r>
        <w:rPr>
          <w:rFonts w:ascii="Consolas" w:hAnsi="Consolas" w:cs="Consolas"/>
          <w:b/>
          <w:bCs/>
        </w:rPr>
        <w:t>In addition, I use while to reduce repetitive</w:t>
      </w:r>
      <w:r>
        <w:rPr>
          <w:rFonts w:ascii="Consolas" w:hAnsi="Consolas" w:cs="Consolas"/>
          <w:b/>
          <w:bCs/>
          <w:lang w:eastAsia="zh-CN"/>
        </w:rPr>
        <w:t xml:space="preserve"> work.</w:t>
      </w:r>
    </w:p>
    <w:p w14:paraId="6C96F2AA" w14:textId="77777777" w:rsidR="00077D8A" w:rsidRDefault="00DF6BD7">
      <w:pPr>
        <w:pStyle w:val="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 w:hint="eastAsia"/>
          <w:sz w:val="24"/>
          <w:szCs w:val="24"/>
        </w:rPr>
        <w:t>he description of operation</w:t>
      </w:r>
    </w:p>
    <w:p w14:paraId="75E852F3" w14:textId="77777777" w:rsidR="00077D8A" w:rsidRDefault="00DF6BD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eastAsia"/>
          <w:i/>
          <w:sz w:val="24"/>
          <w:szCs w:val="24"/>
        </w:rPr>
        <w:t xml:space="preserve">Describe the </w:t>
      </w:r>
      <w:r>
        <w:rPr>
          <w:rFonts w:ascii="Arial" w:hAnsi="Arial" w:cs="Arial"/>
          <w:i/>
          <w:sz w:val="24"/>
          <w:szCs w:val="24"/>
        </w:rPr>
        <w:t>problem occurred while in the lab and your solution</w:t>
      </w:r>
      <w:r>
        <w:rPr>
          <w:rFonts w:ascii="Arial" w:hAnsi="Arial" w:cs="Arial" w:hint="eastAsia"/>
          <w:i/>
          <w:sz w:val="24"/>
          <w:szCs w:val="24"/>
        </w:rPr>
        <w:t>.</w:t>
      </w:r>
      <w:r>
        <w:rPr>
          <w:rFonts w:ascii="Arial" w:hAnsi="Arial" w:cs="Arial"/>
          <w:i/>
          <w:sz w:val="24"/>
          <w:szCs w:val="24"/>
        </w:rPr>
        <w:t xml:space="preserve"> Any suggestions are welcomed</w:t>
      </w:r>
      <w:r>
        <w:rPr>
          <w:rFonts w:ascii="Arial" w:hAnsi="Arial" w:cs="Arial" w:hint="eastAsia"/>
          <w:i/>
          <w:sz w:val="24"/>
          <w:szCs w:val="24"/>
        </w:rPr>
        <w:t>.</w:t>
      </w:r>
    </w:p>
    <w:p w14:paraId="6CC32365" w14:textId="77777777" w:rsidR="00077D8A" w:rsidRDefault="00DF6BD7">
      <w:pPr>
        <w:pStyle w:val="ListParagraph1"/>
        <w:numPr>
          <w:ilvl w:val="0"/>
          <w:numId w:val="8"/>
        </w:numPr>
        <w:rPr>
          <w:i/>
        </w:rPr>
      </w:pPr>
      <w:r>
        <w:rPr>
          <w:rFonts w:ascii="Arial" w:eastAsia="Times New Roman" w:hAnsi="Arial" w:cs="Arial"/>
          <w:i/>
          <w:sz w:val="24"/>
          <w:szCs w:val="24"/>
        </w:rPr>
        <w:t>Problems</w:t>
      </w:r>
      <w:r>
        <w:rPr>
          <w:rFonts w:ascii="Arial" w:eastAsia="宋体" w:hAnsi="Arial" w:cs="Arial" w:hint="eastAsia"/>
          <w:i/>
          <w:sz w:val="24"/>
          <w:szCs w:val="24"/>
        </w:rPr>
        <w:t xml:space="preserve"> and solutions</w:t>
      </w:r>
    </w:p>
    <w:p w14:paraId="1531C1EB" w14:textId="791DE5E8" w:rsidR="00077D8A" w:rsidRPr="009D70DE" w:rsidRDefault="009D70DE" w:rsidP="009D70DE">
      <w:pPr>
        <w:pStyle w:val="ListParagraph1"/>
        <w:ind w:left="0"/>
        <w:rPr>
          <w:rFonts w:ascii="Consolas" w:hAnsi="Consolas" w:cs="Consolas"/>
          <w:b/>
          <w:bCs/>
          <w:iCs/>
          <w:sz w:val="24"/>
          <w:szCs w:val="24"/>
        </w:rPr>
      </w:pPr>
      <w:r>
        <w:rPr>
          <w:rFonts w:ascii="Consolas" w:hAnsi="Consolas" w:cs="Consolas"/>
          <w:b/>
          <w:bCs/>
          <w:iCs/>
          <w:sz w:val="24"/>
          <w:szCs w:val="24"/>
        </w:rPr>
        <w:t>When I write task2, I realize that It’s so boring and meaningless to write 64 cases. So, I learn how to write generation in Verilog. It turns out that it works well.</w:t>
      </w:r>
    </w:p>
    <w:sectPr w:rsidR="00077D8A" w:rsidRPr="009D70DE">
      <w:footerReference w:type="default" r:id="rId16"/>
      <w:pgSz w:w="11900" w:h="16840"/>
      <w:pgMar w:top="1560" w:right="985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32300" w14:textId="77777777" w:rsidR="000017D5" w:rsidRDefault="000017D5">
      <w:pPr>
        <w:spacing w:before="0" w:after="0" w:line="240" w:lineRule="auto"/>
      </w:pPr>
      <w:r>
        <w:separator/>
      </w:r>
    </w:p>
  </w:endnote>
  <w:endnote w:type="continuationSeparator" w:id="0">
    <w:p w14:paraId="64451DA8" w14:textId="77777777" w:rsidR="000017D5" w:rsidRDefault="000017D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0381" w14:textId="77777777" w:rsidR="00077D8A" w:rsidRDefault="00DF6BD7">
    <w:pPr>
      <w:pStyle w:val="a7"/>
      <w:tabs>
        <w:tab w:val="clear" w:pos="4513"/>
        <w:tab w:val="left" w:pos="5338"/>
      </w:tabs>
    </w:pP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15C38EF6" wp14:editId="0A502593">
          <wp:simplePos x="0" y="0"/>
          <wp:positionH relativeFrom="column">
            <wp:posOffset>134620</wp:posOffset>
          </wp:positionH>
          <wp:positionV relativeFrom="paragraph">
            <wp:posOffset>155575</wp:posOffset>
          </wp:positionV>
          <wp:extent cx="1436370" cy="367030"/>
          <wp:effectExtent l="0" t="0" r="0" b="0"/>
          <wp:wrapSquare wrapText="bothSides"/>
          <wp:docPr id="5" name="Picture 5" descr="http://cse.sustc.edu.cn/static/images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http://cse.sustc.edu.cn/static/images/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6370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BE2057" wp14:editId="7BEB7C53">
              <wp:simplePos x="0" y="0"/>
              <wp:positionH relativeFrom="column">
                <wp:posOffset>-52705</wp:posOffset>
              </wp:positionH>
              <wp:positionV relativeFrom="paragraph">
                <wp:posOffset>63500</wp:posOffset>
              </wp:positionV>
              <wp:extent cx="596265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2389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DA8156A" id="Straight Connector 7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15pt,5pt" to="465.35pt,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" strokecolor="#4472c4" strokeweight="1.5pt">
              <v:stroke joinstyle="miter"/>
            </v:line>
          </w:pict>
        </mc:Fallback>
      </mc:AlternateContent>
    </w:r>
    <w:r>
      <w:rPr>
        <w:rFonts w:hint="eastAsia"/>
      </w:rPr>
      <w:tab/>
    </w:r>
  </w:p>
  <w:p w14:paraId="4E96482D" w14:textId="77777777" w:rsidR="00077D8A" w:rsidRDefault="00DF6BD7">
    <w:pPr>
      <w:pStyle w:val="a7"/>
    </w:pPr>
    <w:r>
      <w:tab/>
      <w:t>Di</w:t>
    </w:r>
    <w:r>
      <w:rPr>
        <w:rFonts w:hint="eastAsia"/>
      </w:rPr>
      <w:t>gital Design Assignment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1117C" w14:textId="77777777" w:rsidR="000017D5" w:rsidRDefault="000017D5">
      <w:pPr>
        <w:spacing w:before="0" w:after="0" w:line="240" w:lineRule="auto"/>
      </w:pPr>
      <w:r>
        <w:separator/>
      </w:r>
    </w:p>
  </w:footnote>
  <w:footnote w:type="continuationSeparator" w:id="0">
    <w:p w14:paraId="438687DB" w14:textId="77777777" w:rsidR="000017D5" w:rsidRDefault="000017D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EC6F96"/>
    <w:multiLevelType w:val="multilevel"/>
    <w:tmpl w:val="A0EC6F96"/>
    <w:lvl w:ilvl="0">
      <w:start w:val="1"/>
      <w:numFmt w:val="decimal"/>
      <w:suff w:val="space"/>
      <w:lvlText w:val="%1)"/>
      <w:lvlJc w:val="left"/>
    </w:lvl>
    <w:lvl w:ilvl="1">
      <w:start w:val="1"/>
      <w:numFmt w:val="lowerLetter"/>
      <w:lvlText w:val="%2.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Roman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24103439"/>
    <w:multiLevelType w:val="multilevel"/>
    <w:tmpl w:val="2410343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26A1BE"/>
    <w:multiLevelType w:val="singleLevel"/>
    <w:tmpl w:val="3726A1BE"/>
    <w:lvl w:ilvl="0">
      <w:start w:val="1"/>
      <w:numFmt w:val="decimal"/>
      <w:suff w:val="space"/>
      <w:lvlText w:val="%1)"/>
      <w:lvlJc w:val="left"/>
    </w:lvl>
  </w:abstractNum>
  <w:abstractNum w:abstractNumId="3" w15:restartNumberingAfterBreak="0">
    <w:nsid w:val="43277C12"/>
    <w:multiLevelType w:val="multilevel"/>
    <w:tmpl w:val="43277C12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084FF9"/>
    <w:multiLevelType w:val="multilevel"/>
    <w:tmpl w:val="55084FF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3B026D"/>
    <w:multiLevelType w:val="multilevel"/>
    <w:tmpl w:val="643B026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57C0112"/>
    <w:multiLevelType w:val="multilevel"/>
    <w:tmpl w:val="657C0112"/>
    <w:lvl w:ilvl="0">
      <w:start w:val="5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7" w15:restartNumberingAfterBreak="0">
    <w:nsid w:val="6FF67D17"/>
    <w:multiLevelType w:val="multilevel"/>
    <w:tmpl w:val="6FF67D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proofState w:spelling="clean" w:grammar="clean"/>
  <w:defaultTabStop w:val="420"/>
  <w:drawingGridVerticalSpacing w:val="200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F67"/>
    <w:rsid w:val="000017D5"/>
    <w:rsid w:val="0001133F"/>
    <w:rsid w:val="000222FD"/>
    <w:rsid w:val="00025130"/>
    <w:rsid w:val="00025563"/>
    <w:rsid w:val="00026536"/>
    <w:rsid w:val="00027B5F"/>
    <w:rsid w:val="0005773D"/>
    <w:rsid w:val="000740D3"/>
    <w:rsid w:val="00077D8A"/>
    <w:rsid w:val="0008112F"/>
    <w:rsid w:val="000827AC"/>
    <w:rsid w:val="0008558C"/>
    <w:rsid w:val="00085FF3"/>
    <w:rsid w:val="000975D6"/>
    <w:rsid w:val="000B3297"/>
    <w:rsid w:val="000B4D00"/>
    <w:rsid w:val="000D07C4"/>
    <w:rsid w:val="000D268D"/>
    <w:rsid w:val="000D3654"/>
    <w:rsid w:val="000D6139"/>
    <w:rsid w:val="000D6A65"/>
    <w:rsid w:val="000E2D4F"/>
    <w:rsid w:val="000E34E8"/>
    <w:rsid w:val="00106700"/>
    <w:rsid w:val="00125DFA"/>
    <w:rsid w:val="00126EF4"/>
    <w:rsid w:val="001303A9"/>
    <w:rsid w:val="00150A2F"/>
    <w:rsid w:val="00166A17"/>
    <w:rsid w:val="00172DC5"/>
    <w:rsid w:val="001734E3"/>
    <w:rsid w:val="001759AE"/>
    <w:rsid w:val="00177F1C"/>
    <w:rsid w:val="00190903"/>
    <w:rsid w:val="001937FB"/>
    <w:rsid w:val="00195CE0"/>
    <w:rsid w:val="001A3330"/>
    <w:rsid w:val="001A7088"/>
    <w:rsid w:val="001B6B08"/>
    <w:rsid w:val="001C0102"/>
    <w:rsid w:val="001C6777"/>
    <w:rsid w:val="001D09D6"/>
    <w:rsid w:val="001D1BEF"/>
    <w:rsid w:val="001D654D"/>
    <w:rsid w:val="001F1851"/>
    <w:rsid w:val="001F190A"/>
    <w:rsid w:val="001F264E"/>
    <w:rsid w:val="001F3AF3"/>
    <w:rsid w:val="00203526"/>
    <w:rsid w:val="00205DA2"/>
    <w:rsid w:val="00210628"/>
    <w:rsid w:val="00220434"/>
    <w:rsid w:val="00226489"/>
    <w:rsid w:val="0022732C"/>
    <w:rsid w:val="00227E26"/>
    <w:rsid w:val="00240594"/>
    <w:rsid w:val="002770A1"/>
    <w:rsid w:val="00286F30"/>
    <w:rsid w:val="002947A3"/>
    <w:rsid w:val="002A2B03"/>
    <w:rsid w:val="002D755D"/>
    <w:rsid w:val="002E5B61"/>
    <w:rsid w:val="002F4950"/>
    <w:rsid w:val="002F7F5E"/>
    <w:rsid w:val="00300273"/>
    <w:rsid w:val="00303052"/>
    <w:rsid w:val="003049B7"/>
    <w:rsid w:val="00304D4A"/>
    <w:rsid w:val="00305224"/>
    <w:rsid w:val="00305C56"/>
    <w:rsid w:val="00317D94"/>
    <w:rsid w:val="00324000"/>
    <w:rsid w:val="003243CA"/>
    <w:rsid w:val="00324E35"/>
    <w:rsid w:val="0033073B"/>
    <w:rsid w:val="00334B2A"/>
    <w:rsid w:val="00341363"/>
    <w:rsid w:val="00344E52"/>
    <w:rsid w:val="003508D0"/>
    <w:rsid w:val="003634A0"/>
    <w:rsid w:val="00370E19"/>
    <w:rsid w:val="003C06DB"/>
    <w:rsid w:val="003C3F6C"/>
    <w:rsid w:val="003C7142"/>
    <w:rsid w:val="003E30F0"/>
    <w:rsid w:val="0040300F"/>
    <w:rsid w:val="004064EE"/>
    <w:rsid w:val="00407251"/>
    <w:rsid w:val="00424E9E"/>
    <w:rsid w:val="00440A0C"/>
    <w:rsid w:val="00443B17"/>
    <w:rsid w:val="0045050A"/>
    <w:rsid w:val="00467666"/>
    <w:rsid w:val="0047327F"/>
    <w:rsid w:val="00474409"/>
    <w:rsid w:val="004818BD"/>
    <w:rsid w:val="0048712E"/>
    <w:rsid w:val="004A0BE2"/>
    <w:rsid w:val="004D2460"/>
    <w:rsid w:val="004D2E7B"/>
    <w:rsid w:val="004E5E06"/>
    <w:rsid w:val="004F60A6"/>
    <w:rsid w:val="004F6A04"/>
    <w:rsid w:val="0050056E"/>
    <w:rsid w:val="00515668"/>
    <w:rsid w:val="00522549"/>
    <w:rsid w:val="0053037E"/>
    <w:rsid w:val="00533EBB"/>
    <w:rsid w:val="00535C2C"/>
    <w:rsid w:val="00574756"/>
    <w:rsid w:val="005756A5"/>
    <w:rsid w:val="00575C24"/>
    <w:rsid w:val="00596C2C"/>
    <w:rsid w:val="005C0E3C"/>
    <w:rsid w:val="005C6CFA"/>
    <w:rsid w:val="005D03E6"/>
    <w:rsid w:val="005D650F"/>
    <w:rsid w:val="005E2C24"/>
    <w:rsid w:val="005F2394"/>
    <w:rsid w:val="005F34F7"/>
    <w:rsid w:val="00603B0C"/>
    <w:rsid w:val="00616A5F"/>
    <w:rsid w:val="0062187C"/>
    <w:rsid w:val="00622CA9"/>
    <w:rsid w:val="00622DCA"/>
    <w:rsid w:val="00623FB7"/>
    <w:rsid w:val="00624257"/>
    <w:rsid w:val="006403A4"/>
    <w:rsid w:val="006765D5"/>
    <w:rsid w:val="00680548"/>
    <w:rsid w:val="00682EF5"/>
    <w:rsid w:val="006879D9"/>
    <w:rsid w:val="00695615"/>
    <w:rsid w:val="00697CF0"/>
    <w:rsid w:val="006A6475"/>
    <w:rsid w:val="006A736B"/>
    <w:rsid w:val="006F6431"/>
    <w:rsid w:val="007008F5"/>
    <w:rsid w:val="007101F2"/>
    <w:rsid w:val="00721E85"/>
    <w:rsid w:val="007251D2"/>
    <w:rsid w:val="00740E07"/>
    <w:rsid w:val="00750AAE"/>
    <w:rsid w:val="00755E35"/>
    <w:rsid w:val="007668DE"/>
    <w:rsid w:val="007702E7"/>
    <w:rsid w:val="00773613"/>
    <w:rsid w:val="00791754"/>
    <w:rsid w:val="00792E37"/>
    <w:rsid w:val="00792E55"/>
    <w:rsid w:val="007958CD"/>
    <w:rsid w:val="007A1D51"/>
    <w:rsid w:val="007F0DA0"/>
    <w:rsid w:val="007F12C9"/>
    <w:rsid w:val="007F3D56"/>
    <w:rsid w:val="00805E8E"/>
    <w:rsid w:val="008118B4"/>
    <w:rsid w:val="0082082C"/>
    <w:rsid w:val="00823706"/>
    <w:rsid w:val="00824895"/>
    <w:rsid w:val="00831722"/>
    <w:rsid w:val="00833EE6"/>
    <w:rsid w:val="0084406C"/>
    <w:rsid w:val="00845C3F"/>
    <w:rsid w:val="00847023"/>
    <w:rsid w:val="00855095"/>
    <w:rsid w:val="0086009A"/>
    <w:rsid w:val="008644E2"/>
    <w:rsid w:val="00875068"/>
    <w:rsid w:val="0087587A"/>
    <w:rsid w:val="00875F8C"/>
    <w:rsid w:val="00876149"/>
    <w:rsid w:val="00881821"/>
    <w:rsid w:val="00885198"/>
    <w:rsid w:val="008A1AF9"/>
    <w:rsid w:val="008A2CCD"/>
    <w:rsid w:val="008B040E"/>
    <w:rsid w:val="008B3F9E"/>
    <w:rsid w:val="008B3FA7"/>
    <w:rsid w:val="008B7C2E"/>
    <w:rsid w:val="008C2284"/>
    <w:rsid w:val="008C7339"/>
    <w:rsid w:val="008E03AC"/>
    <w:rsid w:val="008E6BF7"/>
    <w:rsid w:val="008F1660"/>
    <w:rsid w:val="00915775"/>
    <w:rsid w:val="00937858"/>
    <w:rsid w:val="00937B8E"/>
    <w:rsid w:val="00946023"/>
    <w:rsid w:val="00970811"/>
    <w:rsid w:val="009723C3"/>
    <w:rsid w:val="009A0F67"/>
    <w:rsid w:val="009A2FFC"/>
    <w:rsid w:val="009A7741"/>
    <w:rsid w:val="009B47A6"/>
    <w:rsid w:val="009C4AF9"/>
    <w:rsid w:val="009C6309"/>
    <w:rsid w:val="009D70DE"/>
    <w:rsid w:val="009E47F6"/>
    <w:rsid w:val="009F0A96"/>
    <w:rsid w:val="00A13FE7"/>
    <w:rsid w:val="00A14513"/>
    <w:rsid w:val="00A169EF"/>
    <w:rsid w:val="00A2509A"/>
    <w:rsid w:val="00A313A4"/>
    <w:rsid w:val="00A325EE"/>
    <w:rsid w:val="00A36802"/>
    <w:rsid w:val="00A5543F"/>
    <w:rsid w:val="00A76E91"/>
    <w:rsid w:val="00A85601"/>
    <w:rsid w:val="00A90653"/>
    <w:rsid w:val="00AA7ABA"/>
    <w:rsid w:val="00AC4F43"/>
    <w:rsid w:val="00AC59EA"/>
    <w:rsid w:val="00AD273E"/>
    <w:rsid w:val="00AD39B9"/>
    <w:rsid w:val="00AD596A"/>
    <w:rsid w:val="00AE721D"/>
    <w:rsid w:val="00AF37B8"/>
    <w:rsid w:val="00AF7C3B"/>
    <w:rsid w:val="00B0493C"/>
    <w:rsid w:val="00B15812"/>
    <w:rsid w:val="00B24CF4"/>
    <w:rsid w:val="00B26AD4"/>
    <w:rsid w:val="00B51DDC"/>
    <w:rsid w:val="00B52B6F"/>
    <w:rsid w:val="00B723E5"/>
    <w:rsid w:val="00B75EFF"/>
    <w:rsid w:val="00B863D8"/>
    <w:rsid w:val="00B878A7"/>
    <w:rsid w:val="00B9037B"/>
    <w:rsid w:val="00B919CF"/>
    <w:rsid w:val="00B9210D"/>
    <w:rsid w:val="00B954F9"/>
    <w:rsid w:val="00BA05DA"/>
    <w:rsid w:val="00BA2404"/>
    <w:rsid w:val="00BA4B50"/>
    <w:rsid w:val="00BA742A"/>
    <w:rsid w:val="00BB3546"/>
    <w:rsid w:val="00BB7E54"/>
    <w:rsid w:val="00BC4E3D"/>
    <w:rsid w:val="00BE5454"/>
    <w:rsid w:val="00BF092D"/>
    <w:rsid w:val="00BF5006"/>
    <w:rsid w:val="00C100DB"/>
    <w:rsid w:val="00C110E2"/>
    <w:rsid w:val="00C11834"/>
    <w:rsid w:val="00C13B02"/>
    <w:rsid w:val="00C20CB5"/>
    <w:rsid w:val="00C272F1"/>
    <w:rsid w:val="00C33BD8"/>
    <w:rsid w:val="00C36DA8"/>
    <w:rsid w:val="00C46648"/>
    <w:rsid w:val="00C550BF"/>
    <w:rsid w:val="00C6063B"/>
    <w:rsid w:val="00C61CE3"/>
    <w:rsid w:val="00C67232"/>
    <w:rsid w:val="00CA0F09"/>
    <w:rsid w:val="00CA3E48"/>
    <w:rsid w:val="00CB3644"/>
    <w:rsid w:val="00CD22DD"/>
    <w:rsid w:val="00CD23B6"/>
    <w:rsid w:val="00CD24D1"/>
    <w:rsid w:val="00CF7E7B"/>
    <w:rsid w:val="00D07E23"/>
    <w:rsid w:val="00D231F3"/>
    <w:rsid w:val="00D422F4"/>
    <w:rsid w:val="00D43D3D"/>
    <w:rsid w:val="00D500D8"/>
    <w:rsid w:val="00D50B68"/>
    <w:rsid w:val="00D6218B"/>
    <w:rsid w:val="00D63C0F"/>
    <w:rsid w:val="00D65370"/>
    <w:rsid w:val="00D7121B"/>
    <w:rsid w:val="00D71A45"/>
    <w:rsid w:val="00D76B92"/>
    <w:rsid w:val="00D816C0"/>
    <w:rsid w:val="00D84ABB"/>
    <w:rsid w:val="00D871B0"/>
    <w:rsid w:val="00D87863"/>
    <w:rsid w:val="00DB5189"/>
    <w:rsid w:val="00DC6337"/>
    <w:rsid w:val="00DD0818"/>
    <w:rsid w:val="00DD5042"/>
    <w:rsid w:val="00DE3C6C"/>
    <w:rsid w:val="00DF08AC"/>
    <w:rsid w:val="00DF5371"/>
    <w:rsid w:val="00DF6BD7"/>
    <w:rsid w:val="00E001BA"/>
    <w:rsid w:val="00E053EF"/>
    <w:rsid w:val="00E235E2"/>
    <w:rsid w:val="00E30C5B"/>
    <w:rsid w:val="00E30D2A"/>
    <w:rsid w:val="00E42712"/>
    <w:rsid w:val="00E47A31"/>
    <w:rsid w:val="00E5540D"/>
    <w:rsid w:val="00E55602"/>
    <w:rsid w:val="00E60041"/>
    <w:rsid w:val="00E631BB"/>
    <w:rsid w:val="00E72CC1"/>
    <w:rsid w:val="00E8542F"/>
    <w:rsid w:val="00E86FA5"/>
    <w:rsid w:val="00EA68FA"/>
    <w:rsid w:val="00EB502F"/>
    <w:rsid w:val="00EC4E5B"/>
    <w:rsid w:val="00ED1556"/>
    <w:rsid w:val="00ED2D27"/>
    <w:rsid w:val="00ED5596"/>
    <w:rsid w:val="00EE4F06"/>
    <w:rsid w:val="00F10784"/>
    <w:rsid w:val="00F13DC7"/>
    <w:rsid w:val="00F1756E"/>
    <w:rsid w:val="00F228B3"/>
    <w:rsid w:val="00F26F22"/>
    <w:rsid w:val="00F352DC"/>
    <w:rsid w:val="00F41566"/>
    <w:rsid w:val="00F5466C"/>
    <w:rsid w:val="00F643E5"/>
    <w:rsid w:val="00F65BE2"/>
    <w:rsid w:val="00F8010B"/>
    <w:rsid w:val="00F81092"/>
    <w:rsid w:val="00F870EE"/>
    <w:rsid w:val="00F875AD"/>
    <w:rsid w:val="00F96EBC"/>
    <w:rsid w:val="00FA711B"/>
    <w:rsid w:val="00FC4444"/>
    <w:rsid w:val="00FE05F4"/>
    <w:rsid w:val="00FE2094"/>
    <w:rsid w:val="00FE30E2"/>
    <w:rsid w:val="00FF11F7"/>
    <w:rsid w:val="01083138"/>
    <w:rsid w:val="01271628"/>
    <w:rsid w:val="01686826"/>
    <w:rsid w:val="019F5BD8"/>
    <w:rsid w:val="02347F88"/>
    <w:rsid w:val="02477AC3"/>
    <w:rsid w:val="02C33919"/>
    <w:rsid w:val="030E7C42"/>
    <w:rsid w:val="033842E1"/>
    <w:rsid w:val="0344698E"/>
    <w:rsid w:val="03736676"/>
    <w:rsid w:val="03836377"/>
    <w:rsid w:val="03D36A1F"/>
    <w:rsid w:val="04732109"/>
    <w:rsid w:val="047C65FD"/>
    <w:rsid w:val="04AD3B57"/>
    <w:rsid w:val="04E25FAC"/>
    <w:rsid w:val="050B7F42"/>
    <w:rsid w:val="05120F45"/>
    <w:rsid w:val="052412D8"/>
    <w:rsid w:val="062A7BD8"/>
    <w:rsid w:val="06FC6B4F"/>
    <w:rsid w:val="07152ED3"/>
    <w:rsid w:val="073468CC"/>
    <w:rsid w:val="07657EA3"/>
    <w:rsid w:val="079D2A51"/>
    <w:rsid w:val="07AE65BE"/>
    <w:rsid w:val="07C50899"/>
    <w:rsid w:val="07D04905"/>
    <w:rsid w:val="082501C5"/>
    <w:rsid w:val="08571738"/>
    <w:rsid w:val="0878770C"/>
    <w:rsid w:val="08AD4FE9"/>
    <w:rsid w:val="09B94199"/>
    <w:rsid w:val="09C74979"/>
    <w:rsid w:val="09E6335A"/>
    <w:rsid w:val="09F208F0"/>
    <w:rsid w:val="0A65239A"/>
    <w:rsid w:val="0A8D180A"/>
    <w:rsid w:val="0AB9054D"/>
    <w:rsid w:val="0AF8698D"/>
    <w:rsid w:val="0B191BDB"/>
    <w:rsid w:val="0B1C2A81"/>
    <w:rsid w:val="0BC31801"/>
    <w:rsid w:val="0C6B3FA1"/>
    <w:rsid w:val="0C6F4AA7"/>
    <w:rsid w:val="0C7B13E3"/>
    <w:rsid w:val="0CBE143A"/>
    <w:rsid w:val="0D087E57"/>
    <w:rsid w:val="0D225441"/>
    <w:rsid w:val="0D7A2808"/>
    <w:rsid w:val="0E383519"/>
    <w:rsid w:val="0E8D7F2D"/>
    <w:rsid w:val="0EB256D8"/>
    <w:rsid w:val="0F4964D3"/>
    <w:rsid w:val="0F4F4309"/>
    <w:rsid w:val="0FCC2293"/>
    <w:rsid w:val="105F75B5"/>
    <w:rsid w:val="112D1676"/>
    <w:rsid w:val="1162352C"/>
    <w:rsid w:val="11B60B7C"/>
    <w:rsid w:val="12310327"/>
    <w:rsid w:val="12474268"/>
    <w:rsid w:val="1250300F"/>
    <w:rsid w:val="12D0290D"/>
    <w:rsid w:val="13503F53"/>
    <w:rsid w:val="13BE6E26"/>
    <w:rsid w:val="13DA3377"/>
    <w:rsid w:val="14510963"/>
    <w:rsid w:val="14CE3D4E"/>
    <w:rsid w:val="15006E22"/>
    <w:rsid w:val="150B6245"/>
    <w:rsid w:val="151F3402"/>
    <w:rsid w:val="15FD4504"/>
    <w:rsid w:val="164D5D9D"/>
    <w:rsid w:val="16C44961"/>
    <w:rsid w:val="176764B0"/>
    <w:rsid w:val="178E3C32"/>
    <w:rsid w:val="179620A4"/>
    <w:rsid w:val="17D03A36"/>
    <w:rsid w:val="17E40828"/>
    <w:rsid w:val="180671C3"/>
    <w:rsid w:val="182623BA"/>
    <w:rsid w:val="187A4907"/>
    <w:rsid w:val="18C8102F"/>
    <w:rsid w:val="1A16712E"/>
    <w:rsid w:val="1A5E137D"/>
    <w:rsid w:val="1A7C2101"/>
    <w:rsid w:val="1BB45275"/>
    <w:rsid w:val="1CD02D41"/>
    <w:rsid w:val="1CF97BCE"/>
    <w:rsid w:val="1D24192A"/>
    <w:rsid w:val="1D5E6C7B"/>
    <w:rsid w:val="1ECD7434"/>
    <w:rsid w:val="1ED86B7D"/>
    <w:rsid w:val="1FCB1A3D"/>
    <w:rsid w:val="20362641"/>
    <w:rsid w:val="20FD3BDC"/>
    <w:rsid w:val="210B59CE"/>
    <w:rsid w:val="211E6596"/>
    <w:rsid w:val="21361DD5"/>
    <w:rsid w:val="217702EB"/>
    <w:rsid w:val="218141D4"/>
    <w:rsid w:val="21821591"/>
    <w:rsid w:val="21A51477"/>
    <w:rsid w:val="23252D14"/>
    <w:rsid w:val="23465C6A"/>
    <w:rsid w:val="23473C95"/>
    <w:rsid w:val="23AB65BF"/>
    <w:rsid w:val="23D508FB"/>
    <w:rsid w:val="249F5BFC"/>
    <w:rsid w:val="24CE2470"/>
    <w:rsid w:val="24EB6C24"/>
    <w:rsid w:val="25BB4574"/>
    <w:rsid w:val="26260D0B"/>
    <w:rsid w:val="26B42896"/>
    <w:rsid w:val="26C34C55"/>
    <w:rsid w:val="270E26AF"/>
    <w:rsid w:val="271D3A20"/>
    <w:rsid w:val="2725643E"/>
    <w:rsid w:val="2735752B"/>
    <w:rsid w:val="2738795D"/>
    <w:rsid w:val="27A1305E"/>
    <w:rsid w:val="2931147F"/>
    <w:rsid w:val="294360D9"/>
    <w:rsid w:val="2950776B"/>
    <w:rsid w:val="295F7FD2"/>
    <w:rsid w:val="29616C6B"/>
    <w:rsid w:val="297513F2"/>
    <w:rsid w:val="29FC2B2F"/>
    <w:rsid w:val="2A432153"/>
    <w:rsid w:val="2A5B7F71"/>
    <w:rsid w:val="2A8135AF"/>
    <w:rsid w:val="2A8A61C6"/>
    <w:rsid w:val="2A9F47A4"/>
    <w:rsid w:val="2BE536E6"/>
    <w:rsid w:val="2C053502"/>
    <w:rsid w:val="2C0D2FF2"/>
    <w:rsid w:val="2CFA7EDD"/>
    <w:rsid w:val="2DF06158"/>
    <w:rsid w:val="2DFD136A"/>
    <w:rsid w:val="2E083735"/>
    <w:rsid w:val="2F017669"/>
    <w:rsid w:val="2F2B7576"/>
    <w:rsid w:val="2F3A00AD"/>
    <w:rsid w:val="2F4F014B"/>
    <w:rsid w:val="2F5F664C"/>
    <w:rsid w:val="2F616314"/>
    <w:rsid w:val="2F9E20E8"/>
    <w:rsid w:val="2FAB26DB"/>
    <w:rsid w:val="2FBD22E1"/>
    <w:rsid w:val="2FE72125"/>
    <w:rsid w:val="2FEA5A46"/>
    <w:rsid w:val="30471B29"/>
    <w:rsid w:val="30667E38"/>
    <w:rsid w:val="30A97A50"/>
    <w:rsid w:val="310D5E65"/>
    <w:rsid w:val="317119EE"/>
    <w:rsid w:val="31A64CA8"/>
    <w:rsid w:val="31C0758C"/>
    <w:rsid w:val="320E519A"/>
    <w:rsid w:val="32247725"/>
    <w:rsid w:val="32650011"/>
    <w:rsid w:val="33590BDA"/>
    <w:rsid w:val="33DB1A05"/>
    <w:rsid w:val="342B2372"/>
    <w:rsid w:val="3451178E"/>
    <w:rsid w:val="34F07BA7"/>
    <w:rsid w:val="353366F0"/>
    <w:rsid w:val="35386E2A"/>
    <w:rsid w:val="36D814AE"/>
    <w:rsid w:val="37382C97"/>
    <w:rsid w:val="376D23D4"/>
    <w:rsid w:val="38811480"/>
    <w:rsid w:val="388326B6"/>
    <w:rsid w:val="3884197B"/>
    <w:rsid w:val="39101B55"/>
    <w:rsid w:val="39762583"/>
    <w:rsid w:val="3A7949B5"/>
    <w:rsid w:val="3A9A1F44"/>
    <w:rsid w:val="3B1738EC"/>
    <w:rsid w:val="3B283E96"/>
    <w:rsid w:val="3BDE2B5A"/>
    <w:rsid w:val="3C561F99"/>
    <w:rsid w:val="3CBF6732"/>
    <w:rsid w:val="3CDE2129"/>
    <w:rsid w:val="3CE05855"/>
    <w:rsid w:val="3D00050A"/>
    <w:rsid w:val="3D4E2034"/>
    <w:rsid w:val="3DA8642B"/>
    <w:rsid w:val="3DBA102C"/>
    <w:rsid w:val="3E3E683A"/>
    <w:rsid w:val="3E3F668E"/>
    <w:rsid w:val="3EAE2233"/>
    <w:rsid w:val="3EFC42C4"/>
    <w:rsid w:val="3F163818"/>
    <w:rsid w:val="3FAD0E51"/>
    <w:rsid w:val="3FB1605E"/>
    <w:rsid w:val="3FBC137B"/>
    <w:rsid w:val="40316483"/>
    <w:rsid w:val="40A24B33"/>
    <w:rsid w:val="40A41333"/>
    <w:rsid w:val="40CA460F"/>
    <w:rsid w:val="40E67F1C"/>
    <w:rsid w:val="40EE4DDD"/>
    <w:rsid w:val="414E51C9"/>
    <w:rsid w:val="41994E4E"/>
    <w:rsid w:val="41E566F7"/>
    <w:rsid w:val="42E800D6"/>
    <w:rsid w:val="42FD64E8"/>
    <w:rsid w:val="43233923"/>
    <w:rsid w:val="43303F3E"/>
    <w:rsid w:val="433616FF"/>
    <w:rsid w:val="43914331"/>
    <w:rsid w:val="4480304D"/>
    <w:rsid w:val="45860025"/>
    <w:rsid w:val="45A9507C"/>
    <w:rsid w:val="45C345A1"/>
    <w:rsid w:val="45D5691A"/>
    <w:rsid w:val="45E81E74"/>
    <w:rsid w:val="45FC5AEF"/>
    <w:rsid w:val="4612317A"/>
    <w:rsid w:val="471F0CF4"/>
    <w:rsid w:val="475C7036"/>
    <w:rsid w:val="47E72C0C"/>
    <w:rsid w:val="481116C8"/>
    <w:rsid w:val="484C1F93"/>
    <w:rsid w:val="48597176"/>
    <w:rsid w:val="4875266F"/>
    <w:rsid w:val="49113E90"/>
    <w:rsid w:val="49F81447"/>
    <w:rsid w:val="4A1F4FBE"/>
    <w:rsid w:val="4A40012E"/>
    <w:rsid w:val="4A57761F"/>
    <w:rsid w:val="4AD74E39"/>
    <w:rsid w:val="4B086C09"/>
    <w:rsid w:val="4B3E67B5"/>
    <w:rsid w:val="4B3F46A2"/>
    <w:rsid w:val="4B462C73"/>
    <w:rsid w:val="4B6F321C"/>
    <w:rsid w:val="4B88018F"/>
    <w:rsid w:val="4BEB0419"/>
    <w:rsid w:val="4CFE42AD"/>
    <w:rsid w:val="4D246F16"/>
    <w:rsid w:val="4E4F61A6"/>
    <w:rsid w:val="4EF803A8"/>
    <w:rsid w:val="4F7150F8"/>
    <w:rsid w:val="4FB45A8E"/>
    <w:rsid w:val="506A754D"/>
    <w:rsid w:val="51F60B17"/>
    <w:rsid w:val="52321061"/>
    <w:rsid w:val="524139F9"/>
    <w:rsid w:val="52610533"/>
    <w:rsid w:val="52706772"/>
    <w:rsid w:val="52A022A8"/>
    <w:rsid w:val="52C570FA"/>
    <w:rsid w:val="53274E0B"/>
    <w:rsid w:val="5363235C"/>
    <w:rsid w:val="53BF38BC"/>
    <w:rsid w:val="54014412"/>
    <w:rsid w:val="543D2219"/>
    <w:rsid w:val="544F5DF9"/>
    <w:rsid w:val="545214AC"/>
    <w:rsid w:val="547A621D"/>
    <w:rsid w:val="55020329"/>
    <w:rsid w:val="551203FB"/>
    <w:rsid w:val="554709F1"/>
    <w:rsid w:val="55AC162B"/>
    <w:rsid w:val="55F52A6F"/>
    <w:rsid w:val="56257C09"/>
    <w:rsid w:val="565D63A8"/>
    <w:rsid w:val="567144E2"/>
    <w:rsid w:val="56F415DB"/>
    <w:rsid w:val="56FC2A6A"/>
    <w:rsid w:val="57976C5A"/>
    <w:rsid w:val="58294063"/>
    <w:rsid w:val="58803D49"/>
    <w:rsid w:val="589873FE"/>
    <w:rsid w:val="58DC709E"/>
    <w:rsid w:val="59286CF7"/>
    <w:rsid w:val="59785849"/>
    <w:rsid w:val="597A2ACA"/>
    <w:rsid w:val="59A815F0"/>
    <w:rsid w:val="59BC0CF2"/>
    <w:rsid w:val="59F33CD6"/>
    <w:rsid w:val="5A3E572A"/>
    <w:rsid w:val="5A4269E3"/>
    <w:rsid w:val="5B0E2B14"/>
    <w:rsid w:val="5BC15C3B"/>
    <w:rsid w:val="5BC374B4"/>
    <w:rsid w:val="5BF50DFF"/>
    <w:rsid w:val="5C51010B"/>
    <w:rsid w:val="5DBC6126"/>
    <w:rsid w:val="5E0068A0"/>
    <w:rsid w:val="5E14574C"/>
    <w:rsid w:val="5E7B3116"/>
    <w:rsid w:val="5E7D06AA"/>
    <w:rsid w:val="5F392BD6"/>
    <w:rsid w:val="5F5B425D"/>
    <w:rsid w:val="5F8E4FC6"/>
    <w:rsid w:val="5FB82359"/>
    <w:rsid w:val="6003618C"/>
    <w:rsid w:val="601C22EE"/>
    <w:rsid w:val="609F0FD4"/>
    <w:rsid w:val="60B3579E"/>
    <w:rsid w:val="60E3755E"/>
    <w:rsid w:val="61473258"/>
    <w:rsid w:val="616E0368"/>
    <w:rsid w:val="616F6B76"/>
    <w:rsid w:val="61C82E9B"/>
    <w:rsid w:val="620E1FAC"/>
    <w:rsid w:val="621B59B0"/>
    <w:rsid w:val="630D62FD"/>
    <w:rsid w:val="63210D74"/>
    <w:rsid w:val="635728FD"/>
    <w:rsid w:val="63FC24C5"/>
    <w:rsid w:val="650B4AED"/>
    <w:rsid w:val="656F5DB5"/>
    <w:rsid w:val="65746E52"/>
    <w:rsid w:val="657D6EDE"/>
    <w:rsid w:val="660A5583"/>
    <w:rsid w:val="6632343B"/>
    <w:rsid w:val="664820B9"/>
    <w:rsid w:val="665D1A81"/>
    <w:rsid w:val="66827771"/>
    <w:rsid w:val="66A360E0"/>
    <w:rsid w:val="66AE4ED8"/>
    <w:rsid w:val="67871D1B"/>
    <w:rsid w:val="67DE46CA"/>
    <w:rsid w:val="68850070"/>
    <w:rsid w:val="68886984"/>
    <w:rsid w:val="68C777A1"/>
    <w:rsid w:val="68EF5D29"/>
    <w:rsid w:val="69AA385F"/>
    <w:rsid w:val="69D9711B"/>
    <w:rsid w:val="69F519A5"/>
    <w:rsid w:val="6A014AE7"/>
    <w:rsid w:val="6B3F31BA"/>
    <w:rsid w:val="6BA91939"/>
    <w:rsid w:val="6BBB4B35"/>
    <w:rsid w:val="6C5F0A96"/>
    <w:rsid w:val="6CED367E"/>
    <w:rsid w:val="6D5A4D30"/>
    <w:rsid w:val="6D9B19BE"/>
    <w:rsid w:val="6DA12236"/>
    <w:rsid w:val="6DAF70BE"/>
    <w:rsid w:val="6DC64C41"/>
    <w:rsid w:val="6DDA683C"/>
    <w:rsid w:val="6DE61D59"/>
    <w:rsid w:val="6E615927"/>
    <w:rsid w:val="6E733646"/>
    <w:rsid w:val="6E866A7A"/>
    <w:rsid w:val="6EB413F1"/>
    <w:rsid w:val="6EC322BE"/>
    <w:rsid w:val="6F0840F6"/>
    <w:rsid w:val="6F496231"/>
    <w:rsid w:val="6F572365"/>
    <w:rsid w:val="6FA42348"/>
    <w:rsid w:val="70F42309"/>
    <w:rsid w:val="715D7C28"/>
    <w:rsid w:val="71AF2DC0"/>
    <w:rsid w:val="72105CE9"/>
    <w:rsid w:val="72351194"/>
    <w:rsid w:val="731A019A"/>
    <w:rsid w:val="731D0CE3"/>
    <w:rsid w:val="73C572D7"/>
    <w:rsid w:val="73CE4990"/>
    <w:rsid w:val="7417720E"/>
    <w:rsid w:val="743D1DC8"/>
    <w:rsid w:val="746A763D"/>
    <w:rsid w:val="752214F9"/>
    <w:rsid w:val="752901F3"/>
    <w:rsid w:val="75741AEC"/>
    <w:rsid w:val="75900AC8"/>
    <w:rsid w:val="75E12B97"/>
    <w:rsid w:val="76095D98"/>
    <w:rsid w:val="764A6D6B"/>
    <w:rsid w:val="76597785"/>
    <w:rsid w:val="76BB718E"/>
    <w:rsid w:val="76E81BF0"/>
    <w:rsid w:val="772450ED"/>
    <w:rsid w:val="78754BC6"/>
    <w:rsid w:val="79890E51"/>
    <w:rsid w:val="79A35F8D"/>
    <w:rsid w:val="79B47009"/>
    <w:rsid w:val="7A015A6F"/>
    <w:rsid w:val="7A235A27"/>
    <w:rsid w:val="7A3C1373"/>
    <w:rsid w:val="7A3D10CC"/>
    <w:rsid w:val="7AE56EE6"/>
    <w:rsid w:val="7B7D661E"/>
    <w:rsid w:val="7BA803E2"/>
    <w:rsid w:val="7C5C2A5C"/>
    <w:rsid w:val="7CC416F1"/>
    <w:rsid w:val="7DC14C2C"/>
    <w:rsid w:val="7E100DD2"/>
    <w:rsid w:val="7ED7591C"/>
    <w:rsid w:val="7F1924F7"/>
    <w:rsid w:val="7F220CDD"/>
    <w:rsid w:val="7F805AE5"/>
    <w:rsid w:val="7FAE1ED7"/>
    <w:rsid w:val="7FCD25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1B69FD8"/>
  <w15:docId w15:val="{3DBF9F50-4502-0B41-A860-2657F723F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200" w:after="200" w:line="276" w:lineRule="auto"/>
    </w:pPr>
    <w:rPr>
      <w:rFonts w:asciiTheme="minorHAnsi" w:eastAsiaTheme="minorEastAsia" w:hAnsiTheme="minorHAnsi" w:cstheme="minorBidi"/>
    </w:rPr>
  </w:style>
  <w:style w:type="paragraph" w:styleId="1">
    <w:name w:val="heading 1"/>
    <w:basedOn w:val="a"/>
    <w:next w:val="a"/>
    <w:link w:val="10"/>
    <w:uiPriority w:val="9"/>
    <w:qFormat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3">
    <w:name w:val="heading 3"/>
    <w:basedOn w:val="a"/>
    <w:next w:val="a"/>
    <w:link w:val="30"/>
    <w:uiPriority w:val="9"/>
    <w:unhideWhenUsed/>
    <w:qFormat/>
    <w:pPr>
      <w:pBdr>
        <w:top w:val="single" w:sz="6" w:space="2" w:color="4472C4" w:themeColor="accent1"/>
        <w:left w:val="single" w:sz="6" w:space="2" w:color="4472C4" w:themeColor="accent1"/>
      </w:pBdr>
      <w:spacing w:before="300" w:after="0"/>
      <w:outlineLvl w:val="2"/>
    </w:pPr>
    <w:rPr>
      <w:caps/>
      <w:color w:val="1F3864" w:themeColor="accent1" w:themeShade="80"/>
      <w:spacing w:val="15"/>
      <w:sz w:val="22"/>
      <w:szCs w:val="22"/>
    </w:rPr>
  </w:style>
  <w:style w:type="paragraph" w:styleId="4">
    <w:name w:val="heading 4"/>
    <w:basedOn w:val="a"/>
    <w:next w:val="a"/>
    <w:link w:val="40"/>
    <w:uiPriority w:val="9"/>
    <w:unhideWhenUsed/>
    <w:qFormat/>
    <w:pPr>
      <w:pBdr>
        <w:top w:val="dotted" w:sz="6" w:space="2" w:color="4472C4" w:themeColor="accent1"/>
        <w:left w:val="dotted" w:sz="6" w:space="2" w:color="4472C4" w:themeColor="accent1"/>
      </w:pBdr>
      <w:spacing w:before="300" w:after="0"/>
      <w:outlineLvl w:val="3"/>
    </w:pPr>
    <w:rPr>
      <w:caps/>
      <w:color w:val="2F5496" w:themeColor="accent1" w:themeShade="BF"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pPr>
      <w:pBdr>
        <w:bottom w:val="single" w:sz="6" w:space="1" w:color="4472C4" w:themeColor="accent1"/>
      </w:pBdr>
      <w:spacing w:before="300" w:after="0"/>
      <w:outlineLvl w:val="4"/>
    </w:pPr>
    <w:rPr>
      <w:caps/>
      <w:color w:val="2F5496" w:themeColor="accent1" w:themeShade="BF"/>
      <w:spacing w:val="10"/>
      <w:sz w:val="22"/>
      <w:szCs w:val="22"/>
    </w:rPr>
  </w:style>
  <w:style w:type="paragraph" w:styleId="6">
    <w:name w:val="heading 6"/>
    <w:basedOn w:val="a"/>
    <w:next w:val="a"/>
    <w:link w:val="60"/>
    <w:uiPriority w:val="9"/>
    <w:unhideWhenUsed/>
    <w:qFormat/>
    <w:pPr>
      <w:pBdr>
        <w:bottom w:val="dotted" w:sz="6" w:space="1" w:color="4472C4" w:themeColor="accent1"/>
      </w:pBdr>
      <w:spacing w:before="300" w:after="0"/>
      <w:outlineLvl w:val="5"/>
    </w:pPr>
    <w:rPr>
      <w:caps/>
      <w:color w:val="2F5496" w:themeColor="accent1" w:themeShade="BF"/>
      <w:spacing w:val="10"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pPr>
      <w:spacing w:before="300" w:after="0"/>
      <w:outlineLvl w:val="6"/>
    </w:pPr>
    <w:rPr>
      <w:caps/>
      <w:color w:val="2F5496" w:themeColor="accent1" w:themeShade="BF"/>
      <w:spacing w:val="10"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b/>
      <w:bCs/>
      <w:color w:val="2F5496" w:themeColor="accent1" w:themeShade="BF"/>
      <w:sz w:val="16"/>
      <w:szCs w:val="16"/>
    </w:rPr>
  </w:style>
  <w:style w:type="paragraph" w:styleId="a4">
    <w:name w:val="annotation text"/>
    <w:basedOn w:val="a"/>
    <w:uiPriority w:val="99"/>
    <w:semiHidden/>
    <w:unhideWhenUsed/>
    <w:qFormat/>
  </w:style>
  <w:style w:type="paragraph" w:styleId="a5">
    <w:name w:val="Balloon Text"/>
    <w:basedOn w:val="a"/>
    <w:link w:val="a6"/>
    <w:uiPriority w:val="99"/>
    <w:unhideWhenUsed/>
    <w:qFormat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513"/>
        <w:tab w:val="right" w:pos="9026"/>
      </w:tabs>
      <w:spacing w:before="0" w:after="0" w:line="240" w:lineRule="auto"/>
    </w:pPr>
  </w:style>
  <w:style w:type="paragraph" w:styleId="a9">
    <w:name w:val="header"/>
    <w:basedOn w:val="a"/>
    <w:link w:val="aa"/>
    <w:uiPriority w:val="99"/>
    <w:unhideWhenUsed/>
    <w:pPr>
      <w:tabs>
        <w:tab w:val="center" w:pos="4513"/>
        <w:tab w:val="right" w:pos="9026"/>
      </w:tabs>
      <w:spacing w:before="0" w:after="0" w:line="240" w:lineRule="auto"/>
    </w:pPr>
  </w:style>
  <w:style w:type="paragraph" w:styleId="ab">
    <w:name w:val="Subtitle"/>
    <w:basedOn w:val="a"/>
    <w:next w:val="a"/>
    <w:link w:val="ac"/>
    <w:uiPriority w:val="11"/>
    <w:qFormat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styleId="ad">
    <w:name w:val="Title"/>
    <w:basedOn w:val="a"/>
    <w:next w:val="a"/>
    <w:link w:val="ae"/>
    <w:uiPriority w:val="10"/>
    <w:qFormat/>
    <w:pPr>
      <w:spacing w:before="720"/>
    </w:pPr>
    <w:rPr>
      <w:caps/>
      <w:color w:val="4472C4" w:themeColor="accent1"/>
      <w:spacing w:val="10"/>
      <w:kern w:val="28"/>
      <w:sz w:val="52"/>
      <w:szCs w:val="52"/>
    </w:rPr>
  </w:style>
  <w:style w:type="table" w:styleId="a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Strong"/>
    <w:uiPriority w:val="22"/>
    <w:qFormat/>
    <w:rPr>
      <w:b/>
      <w:bCs/>
    </w:rPr>
  </w:style>
  <w:style w:type="character" w:styleId="af1">
    <w:name w:val="Emphasis"/>
    <w:uiPriority w:val="20"/>
    <w:qFormat/>
    <w:rPr>
      <w:caps/>
      <w:color w:val="1F3864" w:themeColor="accent1" w:themeShade="80"/>
      <w:spacing w:val="5"/>
    </w:rPr>
  </w:style>
  <w:style w:type="character" w:styleId="af2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caps/>
      <w:color w:val="FFFFFF" w:themeColor="background1"/>
      <w:spacing w:val="15"/>
      <w:shd w:val="clear" w:color="auto" w:fill="4472C4" w:themeFill="accent1"/>
    </w:rPr>
  </w:style>
  <w:style w:type="character" w:customStyle="1" w:styleId="20">
    <w:name w:val="标题 2 字符"/>
    <w:basedOn w:val="a0"/>
    <w:link w:val="2"/>
    <w:uiPriority w:val="9"/>
    <w:qFormat/>
    <w:rPr>
      <w:caps/>
      <w:spacing w:val="15"/>
      <w:shd w:val="clear" w:color="auto" w:fill="D9E2F3" w:themeFill="accent1" w:themeFillTint="33"/>
    </w:rPr>
  </w:style>
  <w:style w:type="character" w:customStyle="1" w:styleId="30">
    <w:name w:val="标题 3 字符"/>
    <w:basedOn w:val="a0"/>
    <w:link w:val="3"/>
    <w:uiPriority w:val="9"/>
    <w:qFormat/>
    <w:rPr>
      <w:caps/>
      <w:color w:val="1F3864" w:themeColor="accent1" w:themeShade="80"/>
      <w:spacing w:val="15"/>
    </w:rPr>
  </w:style>
  <w:style w:type="character" w:customStyle="1" w:styleId="40">
    <w:name w:val="标题 4 字符"/>
    <w:basedOn w:val="a0"/>
    <w:link w:val="4"/>
    <w:uiPriority w:val="9"/>
    <w:qFormat/>
    <w:rPr>
      <w:caps/>
      <w:color w:val="2F5496" w:themeColor="accent1" w:themeShade="BF"/>
      <w:spacing w:val="10"/>
    </w:rPr>
  </w:style>
  <w:style w:type="character" w:customStyle="1" w:styleId="50">
    <w:name w:val="标题 5 字符"/>
    <w:basedOn w:val="a0"/>
    <w:link w:val="5"/>
    <w:uiPriority w:val="9"/>
    <w:qFormat/>
    <w:rPr>
      <w:caps/>
      <w:color w:val="2F5496" w:themeColor="accent1" w:themeShade="BF"/>
      <w:spacing w:val="10"/>
    </w:rPr>
  </w:style>
  <w:style w:type="character" w:customStyle="1" w:styleId="60">
    <w:name w:val="标题 6 字符"/>
    <w:basedOn w:val="a0"/>
    <w:link w:val="6"/>
    <w:uiPriority w:val="9"/>
    <w:semiHidden/>
    <w:qFormat/>
    <w:rPr>
      <w:caps/>
      <w:color w:val="2F5496" w:themeColor="accent1" w:themeShade="BF"/>
      <w:spacing w:val="10"/>
    </w:rPr>
  </w:style>
  <w:style w:type="character" w:customStyle="1" w:styleId="70">
    <w:name w:val="标题 7 字符"/>
    <w:basedOn w:val="a0"/>
    <w:link w:val="7"/>
    <w:uiPriority w:val="9"/>
    <w:semiHidden/>
    <w:qFormat/>
    <w:rPr>
      <w:caps/>
      <w:color w:val="2F5496" w:themeColor="accent1" w:themeShade="BF"/>
      <w:spacing w:val="10"/>
    </w:rPr>
  </w:style>
  <w:style w:type="character" w:customStyle="1" w:styleId="80">
    <w:name w:val="标题 8 字符"/>
    <w:basedOn w:val="a0"/>
    <w:link w:val="8"/>
    <w:uiPriority w:val="9"/>
    <w:semiHidden/>
    <w:qFormat/>
    <w:rPr>
      <w:caps/>
      <w:spacing w:val="10"/>
      <w:sz w:val="18"/>
      <w:szCs w:val="18"/>
    </w:rPr>
  </w:style>
  <w:style w:type="character" w:customStyle="1" w:styleId="90">
    <w:name w:val="标题 9 字符"/>
    <w:basedOn w:val="a0"/>
    <w:link w:val="9"/>
    <w:uiPriority w:val="9"/>
    <w:semiHidden/>
    <w:qFormat/>
    <w:rPr>
      <w:i/>
      <w:caps/>
      <w:spacing w:val="10"/>
      <w:sz w:val="18"/>
      <w:szCs w:val="18"/>
    </w:rPr>
  </w:style>
  <w:style w:type="character" w:customStyle="1" w:styleId="ae">
    <w:name w:val="标题 字符"/>
    <w:basedOn w:val="a0"/>
    <w:link w:val="ad"/>
    <w:uiPriority w:val="10"/>
    <w:qFormat/>
    <w:rPr>
      <w:caps/>
      <w:color w:val="4472C4" w:themeColor="accent1"/>
      <w:spacing w:val="10"/>
      <w:kern w:val="28"/>
      <w:sz w:val="52"/>
      <w:szCs w:val="52"/>
    </w:rPr>
  </w:style>
  <w:style w:type="character" w:customStyle="1" w:styleId="ac">
    <w:name w:val="副标题 字符"/>
    <w:basedOn w:val="a0"/>
    <w:link w:val="ab"/>
    <w:uiPriority w:val="11"/>
    <w:qFormat/>
    <w:rPr>
      <w:caps/>
      <w:color w:val="595959" w:themeColor="text1" w:themeTint="A6"/>
      <w:spacing w:val="10"/>
      <w:sz w:val="24"/>
      <w:szCs w:val="24"/>
    </w:rPr>
  </w:style>
  <w:style w:type="paragraph" w:customStyle="1" w:styleId="NoSpacing1">
    <w:name w:val="No Spacing1"/>
    <w:basedOn w:val="a"/>
    <w:link w:val="af4"/>
    <w:uiPriority w:val="1"/>
    <w:qFormat/>
    <w:pPr>
      <w:spacing w:before="0" w:after="0" w:line="240" w:lineRule="auto"/>
    </w:pPr>
  </w:style>
  <w:style w:type="character" w:customStyle="1" w:styleId="af4">
    <w:name w:val="无间隔字符"/>
    <w:basedOn w:val="a0"/>
    <w:link w:val="NoSpacing1"/>
    <w:uiPriority w:val="1"/>
    <w:qFormat/>
    <w:rPr>
      <w:sz w:val="20"/>
      <w:szCs w:val="20"/>
    </w:rPr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paragraph" w:customStyle="1" w:styleId="Quote1">
    <w:name w:val="Quote1"/>
    <w:basedOn w:val="a"/>
    <w:next w:val="a"/>
    <w:link w:val="af5"/>
    <w:uiPriority w:val="29"/>
    <w:qFormat/>
    <w:rPr>
      <w:i/>
      <w:iCs/>
    </w:rPr>
  </w:style>
  <w:style w:type="character" w:customStyle="1" w:styleId="af5">
    <w:name w:val="引用字符"/>
    <w:basedOn w:val="a0"/>
    <w:link w:val="Quote1"/>
    <w:uiPriority w:val="29"/>
    <w:qFormat/>
    <w:rPr>
      <w:i/>
      <w:iCs/>
      <w:sz w:val="20"/>
      <w:szCs w:val="20"/>
    </w:rPr>
  </w:style>
  <w:style w:type="paragraph" w:customStyle="1" w:styleId="IntenseQuote1">
    <w:name w:val="Intense Quote1"/>
    <w:basedOn w:val="a"/>
    <w:next w:val="a"/>
    <w:link w:val="af6"/>
    <w:uiPriority w:val="30"/>
    <w:qFormat/>
    <w:pPr>
      <w:pBdr>
        <w:top w:val="single" w:sz="4" w:space="10" w:color="4472C4" w:themeColor="accent1"/>
        <w:left w:val="single" w:sz="4" w:space="10" w:color="4472C4" w:themeColor="accent1"/>
      </w:pBdr>
      <w:spacing w:after="0"/>
      <w:ind w:left="1296" w:right="1152"/>
      <w:jc w:val="both"/>
    </w:pPr>
    <w:rPr>
      <w:i/>
      <w:iCs/>
      <w:color w:val="4472C4" w:themeColor="accent1"/>
    </w:rPr>
  </w:style>
  <w:style w:type="character" w:customStyle="1" w:styleId="af6">
    <w:name w:val="明显引用字符"/>
    <w:basedOn w:val="a0"/>
    <w:link w:val="IntenseQuote1"/>
    <w:uiPriority w:val="30"/>
    <w:qFormat/>
    <w:rPr>
      <w:i/>
      <w:iCs/>
      <w:color w:val="4472C4" w:themeColor="accent1"/>
      <w:sz w:val="20"/>
      <w:szCs w:val="20"/>
    </w:rPr>
  </w:style>
  <w:style w:type="character" w:customStyle="1" w:styleId="SubtleEmphasis1">
    <w:name w:val="Subtle Emphasis1"/>
    <w:uiPriority w:val="19"/>
    <w:qFormat/>
    <w:rPr>
      <w:i/>
      <w:iCs/>
      <w:color w:val="1F3864" w:themeColor="accent1" w:themeShade="80"/>
    </w:rPr>
  </w:style>
  <w:style w:type="character" w:customStyle="1" w:styleId="IntenseEmphasis1">
    <w:name w:val="Intense Emphasis1"/>
    <w:uiPriority w:val="21"/>
    <w:qFormat/>
    <w:rPr>
      <w:b/>
      <w:bCs/>
      <w:caps/>
      <w:color w:val="1F3864" w:themeColor="accent1" w:themeShade="80"/>
      <w:spacing w:val="10"/>
    </w:rPr>
  </w:style>
  <w:style w:type="character" w:customStyle="1" w:styleId="SubtleReference1">
    <w:name w:val="Subtle Reference1"/>
    <w:uiPriority w:val="31"/>
    <w:qFormat/>
    <w:rPr>
      <w:b/>
      <w:bCs/>
      <w:color w:val="4472C4" w:themeColor="accent1"/>
    </w:rPr>
  </w:style>
  <w:style w:type="character" w:customStyle="1" w:styleId="IntenseReference1">
    <w:name w:val="Intense Reference1"/>
    <w:uiPriority w:val="32"/>
    <w:qFormat/>
    <w:rPr>
      <w:b/>
      <w:bCs/>
      <w:i/>
      <w:iCs/>
      <w:caps/>
      <w:color w:val="4472C4" w:themeColor="accent1"/>
    </w:rPr>
  </w:style>
  <w:style w:type="character" w:customStyle="1" w:styleId="BookTitle1">
    <w:name w:val="Book Title1"/>
    <w:uiPriority w:val="33"/>
    <w:qFormat/>
    <w:rPr>
      <w:b/>
      <w:bCs/>
      <w:i/>
      <w:iCs/>
      <w:spacing w:val="9"/>
    </w:rPr>
  </w:style>
  <w:style w:type="paragraph" w:customStyle="1" w:styleId="TOCHeading1">
    <w:name w:val="TOC Heading1"/>
    <w:basedOn w:val="1"/>
    <w:next w:val="a"/>
    <w:uiPriority w:val="39"/>
    <w:unhideWhenUsed/>
    <w:qFormat/>
    <w:pPr>
      <w:outlineLvl w:val="9"/>
    </w:pPr>
  </w:style>
  <w:style w:type="paragraph" w:customStyle="1" w:styleId="body">
    <w:name w:val="body"/>
    <w:basedOn w:val="a"/>
    <w:qFormat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aa">
    <w:name w:val="页眉 字符"/>
    <w:basedOn w:val="a0"/>
    <w:link w:val="a9"/>
    <w:uiPriority w:val="99"/>
    <w:qFormat/>
    <w:rPr>
      <w:sz w:val="20"/>
      <w:szCs w:val="20"/>
    </w:rPr>
  </w:style>
  <w:style w:type="character" w:customStyle="1" w:styleId="a8">
    <w:name w:val="页脚 字符"/>
    <w:basedOn w:val="a0"/>
    <w:link w:val="a7"/>
    <w:uiPriority w:val="99"/>
    <w:qFormat/>
    <w:rPr>
      <w:sz w:val="20"/>
      <w:szCs w:val="20"/>
    </w:rPr>
  </w:style>
  <w:style w:type="character" w:customStyle="1" w:styleId="apple-converted-space">
    <w:name w:val="apple-converted-space"/>
    <w:basedOn w:val="a0"/>
    <w:qFormat/>
  </w:style>
  <w:style w:type="paragraph" w:customStyle="1" w:styleId="p1">
    <w:name w:val="p1"/>
    <w:basedOn w:val="a"/>
    <w:qFormat/>
    <w:pPr>
      <w:shd w:val="clear" w:color="auto" w:fill="C0DEFD"/>
      <w:spacing w:before="0" w:after="0" w:line="240" w:lineRule="auto"/>
      <w:ind w:left="936" w:hanging="936"/>
    </w:pPr>
    <w:rPr>
      <w:rFonts w:ascii="Helvetica" w:hAnsi="Helvetica" w:cs="Times New Roman"/>
    </w:rPr>
  </w:style>
  <w:style w:type="paragraph" w:customStyle="1" w:styleId="11">
    <w:name w:val="列出段落1"/>
    <w:basedOn w:val="a"/>
    <w:uiPriority w:val="99"/>
    <w:unhideWhenUsed/>
    <w:qFormat/>
    <w:pPr>
      <w:ind w:left="720"/>
      <w:contextualSpacing/>
    </w:pPr>
  </w:style>
  <w:style w:type="paragraph" w:styleId="af7">
    <w:name w:val="List Paragraph"/>
    <w:basedOn w:val="a"/>
    <w:uiPriority w:val="99"/>
    <w:qFormat/>
    <w:pPr>
      <w:ind w:firstLineChars="200" w:firstLine="420"/>
    </w:pPr>
  </w:style>
  <w:style w:type="paragraph" w:customStyle="1" w:styleId="12">
    <w:name w:val="列表段落1"/>
    <w:basedOn w:val="a"/>
    <w:uiPriority w:val="99"/>
    <w:unhideWhenUsed/>
    <w:qFormat/>
    <w:pPr>
      <w:ind w:left="720"/>
      <w:contextualSpacing/>
    </w:pPr>
  </w:style>
  <w:style w:type="paragraph" w:customStyle="1" w:styleId="Compact">
    <w:name w:val="Compact"/>
    <w:basedOn w:val="af8"/>
    <w:qFormat/>
    <w:rsid w:val="00334B2A"/>
    <w:pPr>
      <w:spacing w:before="36" w:after="36" w:line="240" w:lineRule="auto"/>
    </w:pPr>
    <w:rPr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334B2A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334B2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34B2A"/>
    <w:pPr>
      <w:wordWrap w:val="0"/>
      <w:spacing w:before="0" w:line="240" w:lineRule="auto"/>
    </w:pPr>
    <w:rPr>
      <w:rFonts w:ascii="Consolas" w:eastAsia="宋体" w:hAnsi="Consolas" w:cs="Times New Roman"/>
      <w:sz w:val="22"/>
    </w:rPr>
  </w:style>
  <w:style w:type="character" w:customStyle="1" w:styleId="KeywordTok">
    <w:name w:val="KeywordTok"/>
    <w:basedOn w:val="VerbatimChar"/>
    <w:rsid w:val="00334B2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34B2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34B2A"/>
    <w:rPr>
      <w:rFonts w:ascii="Consolas" w:hAnsi="Consolas"/>
      <w:color w:val="40A070"/>
      <w:sz w:val="22"/>
    </w:rPr>
  </w:style>
  <w:style w:type="character" w:customStyle="1" w:styleId="OperatorTok">
    <w:name w:val="OperatorTok"/>
    <w:basedOn w:val="VerbatimChar"/>
    <w:rsid w:val="00334B2A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334B2A"/>
    <w:rPr>
      <w:rFonts w:ascii="Consolas" w:hAnsi="Consolas"/>
      <w:sz w:val="22"/>
    </w:rPr>
  </w:style>
  <w:style w:type="paragraph" w:styleId="af8">
    <w:name w:val="Body Text"/>
    <w:basedOn w:val="a"/>
    <w:link w:val="af9"/>
    <w:uiPriority w:val="99"/>
    <w:semiHidden/>
    <w:unhideWhenUsed/>
    <w:rsid w:val="00334B2A"/>
    <w:pPr>
      <w:spacing w:after="120"/>
    </w:pPr>
  </w:style>
  <w:style w:type="character" w:customStyle="1" w:styleId="af9">
    <w:name w:val="正文文本 字符"/>
    <w:basedOn w:val="a0"/>
    <w:link w:val="af8"/>
    <w:uiPriority w:val="99"/>
    <w:semiHidden/>
    <w:rsid w:val="00334B2A"/>
    <w:rPr>
      <w:rFonts w:asciiTheme="minorHAnsi" w:eastAsiaTheme="minorEastAsia" w:hAnsiTheme="minorHAnsi" w:cstheme="minorBidi"/>
    </w:rPr>
  </w:style>
  <w:style w:type="paragraph" w:customStyle="1" w:styleId="ImageCaption">
    <w:name w:val="Image Caption"/>
    <w:basedOn w:val="a3"/>
    <w:rsid w:val="00334B2A"/>
    <w:pPr>
      <w:spacing w:before="0" w:after="120" w:line="240" w:lineRule="auto"/>
    </w:pPr>
    <w:rPr>
      <w:b w:val="0"/>
      <w:bCs w:val="0"/>
      <w:i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34B2A"/>
    <w:pPr>
      <w:keepNext/>
      <w:spacing w:before="0" w:line="240" w:lineRule="auto"/>
    </w:pPr>
    <w:rPr>
      <w:sz w:val="24"/>
      <w:szCs w:val="24"/>
      <w:lang w:eastAsia="en-US"/>
    </w:rPr>
  </w:style>
  <w:style w:type="character" w:customStyle="1" w:styleId="BaseNTok">
    <w:name w:val="BaseNTok"/>
    <w:basedOn w:val="VerbatimChar"/>
    <w:rsid w:val="00334B2A"/>
    <w:rPr>
      <w:rFonts w:ascii="Consolas" w:hAnsi="Consolas"/>
      <w:color w:val="40A070"/>
      <w:sz w:val="22"/>
    </w:rPr>
  </w:style>
  <w:style w:type="character" w:customStyle="1" w:styleId="OtherTok">
    <w:name w:val="OtherTok"/>
    <w:basedOn w:val="VerbatimChar"/>
    <w:rsid w:val="008A1AF9"/>
    <w:rPr>
      <w:rFonts w:ascii="Consolas" w:hAnsi="Consolas"/>
      <w:color w:val="007020"/>
      <w:sz w:val="22"/>
    </w:rPr>
  </w:style>
  <w:style w:type="character" w:customStyle="1" w:styleId="CommentTok">
    <w:name w:val="CommentTok"/>
    <w:basedOn w:val="VerbatimChar"/>
    <w:rsid w:val="00177F1C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6EA9523-6302-4999-9F64-A12E7A559C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1355</Words>
  <Characters>7726</Characters>
  <Application>Microsoft Office Word</Application>
  <DocSecurity>0</DocSecurity>
  <Lines>64</Lines>
  <Paragraphs>18</Paragraphs>
  <ScaleCrop>false</ScaleCrop>
  <Company>University College Dublin</Company>
  <LinksUpToDate>false</LinksUpToDate>
  <CharactersWithSpaces>9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zi</dc:creator>
  <cp:lastModifiedBy>李 子南</cp:lastModifiedBy>
  <cp:revision>2</cp:revision>
  <dcterms:created xsi:type="dcterms:W3CDTF">2021-10-12T02:31:00Z</dcterms:created>
  <dcterms:modified xsi:type="dcterms:W3CDTF">2021-10-12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</Properties>
</file>